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5990" w:rsidRDefault="00CF5990" w:rsidP="00DA0000">
      <w:pPr>
        <w:pStyle w:val="Heading1"/>
      </w:pPr>
      <w:r>
        <w:t>The University of Southern Mississippi</w:t>
      </w:r>
    </w:p>
    <w:p w:rsidR="00C8771B" w:rsidRDefault="00CF5990" w:rsidP="00DA0000">
      <w:pPr>
        <w:pStyle w:val="Heading2"/>
      </w:pPr>
      <w:r>
        <w:t xml:space="preserve">Authorization to Plan a New </w:t>
      </w:r>
      <w:r w:rsidR="00C529D6">
        <w:t>Program (Major, Stand</w:t>
      </w:r>
      <w:r w:rsidR="00F52021">
        <w:t>-</w:t>
      </w:r>
      <w:r w:rsidR="00C529D6">
        <w:t xml:space="preserve">Alone Minor, </w:t>
      </w:r>
      <w:r w:rsidR="00BF2004">
        <w:t xml:space="preserve">Certificate, or </w:t>
      </w:r>
      <w:r w:rsidR="00C529D6">
        <w:t>Proficiency Badge)</w:t>
      </w:r>
    </w:p>
    <w:p w:rsidR="00391794" w:rsidRDefault="00391794" w:rsidP="00DA0000">
      <w:pPr>
        <w:pStyle w:val="Heading3"/>
      </w:pPr>
    </w:p>
    <w:p w:rsidR="00DA0000" w:rsidRDefault="00391794" w:rsidP="00391794">
      <w:pPr>
        <w:pStyle w:val="Heading3"/>
        <w:ind w:left="360"/>
      </w:pPr>
      <w:r>
        <w:t>Expectations:</w:t>
      </w:r>
    </w:p>
    <w:p w:rsidR="00391794" w:rsidRPr="00B57D43" w:rsidRDefault="00391794" w:rsidP="00391794">
      <w:pPr>
        <w:ind w:left="360"/>
      </w:pPr>
      <w:r>
        <w:t>I</w:t>
      </w:r>
      <w:r w:rsidRPr="00391794">
        <w:t xml:space="preserve">t is </w:t>
      </w:r>
      <w:r w:rsidR="008C26B8">
        <w:t>the school</w:t>
      </w:r>
      <w:r w:rsidRPr="00391794">
        <w:t>’s responsibility</w:t>
      </w:r>
      <w:r w:rsidR="008C26B8">
        <w:t xml:space="preserve"> to make the case for a new </w:t>
      </w:r>
      <w:r w:rsidR="00BF2004">
        <w:t>line on the Program</w:t>
      </w:r>
      <w:r w:rsidR="003C3FDE">
        <w:t xml:space="preserve"> Inventory</w:t>
      </w:r>
      <w:r w:rsidRPr="00391794">
        <w:t>. A</w:t>
      </w:r>
      <w:r w:rsidR="008C26B8">
        <w:t xml:space="preserve">cceptable reasons to develop a new </w:t>
      </w:r>
      <w:r w:rsidR="003C3FDE">
        <w:t>line</w:t>
      </w:r>
      <w:r w:rsidR="008C26B8">
        <w:t xml:space="preserve"> </w:t>
      </w:r>
      <w:r w:rsidRPr="00391794">
        <w:t>include accreditation, marketing to potential students,</w:t>
      </w:r>
      <w:r w:rsidR="005A736B">
        <w:t xml:space="preserve"> regional</w:t>
      </w:r>
      <w:r w:rsidRPr="00391794">
        <w:t xml:space="preserve"> industry need, job demand</w:t>
      </w:r>
      <w:r w:rsidR="005A736B">
        <w:t xml:space="preserve"> within our region</w:t>
      </w:r>
      <w:r w:rsidR="00C529D6">
        <w:t>, etc.</w:t>
      </w:r>
      <w:r w:rsidRPr="00391794">
        <w:t xml:space="preserve"> All reasons require supporting </w:t>
      </w:r>
      <w:r w:rsidRPr="00B57D43">
        <w:t xml:space="preserve">documentation. </w:t>
      </w:r>
      <w:r w:rsidR="008E1DA2" w:rsidRPr="00B57D43">
        <w:t xml:space="preserve">New academic </w:t>
      </w:r>
      <w:r w:rsidR="003C3FDE">
        <w:t>offerings</w:t>
      </w:r>
      <w:r w:rsidR="008E1DA2" w:rsidRPr="00B57D43">
        <w:t xml:space="preserve"> need to result in enrollment growth for the institution</w:t>
      </w:r>
      <w:r w:rsidR="00385D63" w:rsidRPr="00B57D43">
        <w:t xml:space="preserve"> (New Freshmen, </w:t>
      </w:r>
      <w:r w:rsidR="00E2671D" w:rsidRPr="00B57D43">
        <w:t>New Transfer</w:t>
      </w:r>
      <w:r w:rsidR="00A25487" w:rsidRPr="00B57D43">
        <w:t>, etc.</w:t>
      </w:r>
      <w:r w:rsidR="00E2671D" w:rsidRPr="00B57D43">
        <w:t>)</w:t>
      </w:r>
      <w:r w:rsidR="008E1DA2" w:rsidRPr="00B57D43">
        <w:t xml:space="preserve">. </w:t>
      </w:r>
    </w:p>
    <w:p w:rsidR="00391794" w:rsidRPr="00391794" w:rsidRDefault="00391794" w:rsidP="00391794">
      <w:pPr>
        <w:ind w:left="360"/>
      </w:pPr>
      <w:r w:rsidRPr="00391794">
        <w:t xml:space="preserve">Any new </w:t>
      </w:r>
      <w:r w:rsidR="00C529D6">
        <w:t>major will be</w:t>
      </w:r>
      <w:r w:rsidRPr="00391794">
        <w:t xml:space="preserve"> listed on the </w:t>
      </w:r>
      <w:r w:rsidR="008C26B8">
        <w:t>IHL</w:t>
      </w:r>
      <w:r w:rsidRPr="00391794">
        <w:t xml:space="preserve"> program inventory </w:t>
      </w:r>
      <w:r w:rsidR="00C529D6">
        <w:t xml:space="preserve">and </w:t>
      </w:r>
      <w:r w:rsidRPr="00391794">
        <w:t>will be expected to reach the</w:t>
      </w:r>
      <w:r w:rsidR="008C26B8">
        <w:t xml:space="preserve"> IHL productivity benchmarks within</w:t>
      </w:r>
      <w:r w:rsidRPr="00391794">
        <w:t xml:space="preserve"> </w:t>
      </w:r>
      <w:r>
        <w:t xml:space="preserve">six </w:t>
      </w:r>
      <w:r w:rsidRPr="00391794">
        <w:t>years of implementation</w:t>
      </w:r>
      <w:r w:rsidR="008C26B8" w:rsidRPr="008C26B8">
        <w:t xml:space="preserve"> </w:t>
      </w:r>
      <w:r w:rsidR="008C26B8">
        <w:t xml:space="preserve">and </w:t>
      </w:r>
      <w:r w:rsidR="008C26B8" w:rsidRPr="00391794">
        <w:t xml:space="preserve">internal </w:t>
      </w:r>
      <w:r w:rsidR="008C26B8">
        <w:t xml:space="preserve">USM productivity benchmarks </w:t>
      </w:r>
      <w:r w:rsidR="008C26B8" w:rsidRPr="00391794">
        <w:t>within</w:t>
      </w:r>
      <w:r w:rsidR="00E0152A">
        <w:t xml:space="preserve"> nine years</w:t>
      </w:r>
      <w:r w:rsidRPr="00391794">
        <w:t xml:space="preserve">. Strong documentation to support this expectation must be provided in the proposal. </w:t>
      </w:r>
    </w:p>
    <w:p w:rsidR="00391794" w:rsidRDefault="00391794" w:rsidP="00391794">
      <w:pPr>
        <w:ind w:left="360"/>
      </w:pPr>
      <w:r w:rsidRPr="00391794">
        <w:t xml:space="preserve">The distinct courses within all </w:t>
      </w:r>
      <w:r w:rsidR="003C3FDE">
        <w:t>degree plans</w:t>
      </w:r>
      <w:r w:rsidR="005A736B">
        <w:t xml:space="preserve"> must be able to meet or exceed </w:t>
      </w:r>
      <w:r w:rsidRPr="00391794">
        <w:t>the course enrollment minimum</w:t>
      </w:r>
      <w:r>
        <w:t>s</w:t>
      </w:r>
      <w:r w:rsidRPr="00391794">
        <w:t>. It is expected that lower-level courses (100-200 level) substantially exceed course enrollment minimums. Upper-level courses should meet the minimum enrollment numbers. Courses that are generally considered to be independent study or variable title type courses are not subject to the minimum course enrollment numbers (e.g. 492, internships, etc.). However, programs must not utilize independent study or variable title type courses as substitutions for required courses in a degree program to circumvent minimum enrollment numbers. (</w:t>
      </w:r>
      <w:hyperlink r:id="rId11" w:history="1">
        <w:r w:rsidRPr="00391794">
          <w:rPr>
            <w:color w:val="0563C1" w:themeColor="hyperlink"/>
            <w:u w:val="single"/>
          </w:rPr>
          <w:t>https://www.usm.edu/provost/internalportal/class-scheduling-guidelines.php</w:t>
        </w:r>
      </w:hyperlink>
      <w:r w:rsidRPr="00391794">
        <w:t xml:space="preserve">) </w:t>
      </w:r>
    </w:p>
    <w:p w:rsidR="00BC36F6" w:rsidRDefault="00BC36F6" w:rsidP="00B979A9">
      <w:pPr>
        <w:ind w:left="360"/>
      </w:pPr>
      <w:r>
        <w:t xml:space="preserve">A Program Coordinator must be identified for each </w:t>
      </w:r>
      <w:r w:rsidR="003C3FDE">
        <w:t>line on the inventory</w:t>
      </w:r>
      <w:r>
        <w:t xml:space="preserve">. </w:t>
      </w:r>
      <w:r w:rsidR="00B979A9">
        <w:t>This person is</w:t>
      </w:r>
      <w:r w:rsidR="00B979A9" w:rsidRPr="00B979A9">
        <w:t xml:space="preserve"> responsible for overseeing the curricular content aspects of program coordination </w:t>
      </w:r>
      <w:r w:rsidR="00B979A9">
        <w:t xml:space="preserve">and is </w:t>
      </w:r>
      <w:r w:rsidR="00B979A9" w:rsidRPr="00B979A9">
        <w:t>qualified in fields appropriate to the curricular content (and degree level) of the program.</w:t>
      </w:r>
      <w:r w:rsidR="00310DBC">
        <w:t xml:space="preserve"> Please refer to the Academic Program Coordinator Policy for details: </w:t>
      </w:r>
      <w:hyperlink r:id="rId12" w:history="1">
        <w:r w:rsidR="00310DBC" w:rsidRPr="00374D2D">
          <w:rPr>
            <w:rStyle w:val="Hyperlink"/>
          </w:rPr>
          <w:t>https://usm.policystat.com/policy/9108321/latest</w:t>
        </w:r>
      </w:hyperlink>
      <w:r w:rsidR="00310DBC">
        <w:t xml:space="preserve"> </w:t>
      </w:r>
    </w:p>
    <w:p w:rsidR="00945197" w:rsidRDefault="00F15F43" w:rsidP="00945197">
      <w:pPr>
        <w:ind w:left="360"/>
      </w:pPr>
      <w:r>
        <w:t>A unique, best-fit</w:t>
      </w:r>
      <w:r w:rsidR="00945197">
        <w:t xml:space="preserve"> CIP code</w:t>
      </w:r>
      <w:r>
        <w:t xml:space="preserve"> must be identified</w:t>
      </w:r>
      <w:r w:rsidR="00945197">
        <w:t xml:space="preserve">. </w:t>
      </w:r>
      <w:r>
        <w:t>C</w:t>
      </w:r>
      <w:r w:rsidR="00945197">
        <w:t>ourses</w:t>
      </w:r>
      <w:r>
        <w:t xml:space="preserve"> within the program</w:t>
      </w:r>
      <w:r w:rsidR="00945197">
        <w:t xml:space="preserve"> can be assigned </w:t>
      </w:r>
      <w:r w:rsidR="000564D2">
        <w:t>unique CIP codes.</w:t>
      </w:r>
    </w:p>
    <w:p w:rsidR="004E6494" w:rsidRDefault="00170607" w:rsidP="00945197">
      <w:pPr>
        <w:ind w:left="360"/>
      </w:pPr>
      <w:r>
        <w:t xml:space="preserve">The development of </w:t>
      </w:r>
      <w:r w:rsidR="00A123D4">
        <w:t xml:space="preserve">new </w:t>
      </w:r>
      <w:r w:rsidR="00BF2004">
        <w:t xml:space="preserve">undergraduate or graduate degree program </w:t>
      </w:r>
      <w:r w:rsidR="003C3FDE">
        <w:t>offerings</w:t>
      </w:r>
      <w:r w:rsidR="00F15F43">
        <w:t xml:space="preserve"> </w:t>
      </w:r>
      <w:r>
        <w:t xml:space="preserve">should be methodical, holistic, and rare. </w:t>
      </w:r>
      <w:r w:rsidR="00F15F43">
        <w:t>Schools</w:t>
      </w:r>
      <w:r>
        <w:t xml:space="preserve"> will </w:t>
      </w:r>
      <w:r w:rsidR="00FF1056">
        <w:t xml:space="preserve">generally </w:t>
      </w:r>
      <w:r>
        <w:t>be limited to one new proposal every six years.</w:t>
      </w:r>
      <w:r w:rsidR="00A123D4">
        <w:t xml:space="preserve"> </w:t>
      </w:r>
      <w:r w:rsidR="00B57D43">
        <w:t>Schools</w:t>
      </w:r>
      <w:r w:rsidR="00A123D4">
        <w:t xml:space="preserve"> are to look at their inventory in a holistic </w:t>
      </w:r>
      <w:r w:rsidR="00B57D43">
        <w:t>fashion to identify program</w:t>
      </w:r>
      <w:r w:rsidR="00C82FDB">
        <w:t>s</w:t>
      </w:r>
      <w:r w:rsidR="00B57D43">
        <w:t xml:space="preserve"> t</w:t>
      </w:r>
      <w:r w:rsidR="00A123D4">
        <w:t xml:space="preserve">hat </w:t>
      </w:r>
      <w:r w:rsidR="00F15F43">
        <w:t xml:space="preserve">can be </w:t>
      </w:r>
      <w:r w:rsidR="00A123D4">
        <w:t>revitalize</w:t>
      </w:r>
      <w:r w:rsidR="00F15F43">
        <w:t>d</w:t>
      </w:r>
      <w:r w:rsidR="00A123D4">
        <w:t xml:space="preserve"> or delete</w:t>
      </w:r>
      <w:r w:rsidR="00F15F43">
        <w:t>d</w:t>
      </w:r>
      <w:r w:rsidR="00A123D4">
        <w:t xml:space="preserve"> before considering </w:t>
      </w:r>
      <w:r w:rsidR="00F454BE">
        <w:t>additions</w:t>
      </w:r>
      <w:r w:rsidR="00A123D4">
        <w:t xml:space="preserve">. </w:t>
      </w:r>
      <w:r w:rsidR="003C3FDE">
        <w:t>Schools</w:t>
      </w:r>
      <w:r w:rsidR="00A123D4">
        <w:t xml:space="preserve"> need to be aware that </w:t>
      </w:r>
      <w:r w:rsidR="00E0152A">
        <w:t xml:space="preserve">program </w:t>
      </w:r>
      <w:r w:rsidR="00A123D4">
        <w:t>revitalization</w:t>
      </w:r>
      <w:r w:rsidR="004D01AF">
        <w:t xml:space="preserve"> or deletion may result in teach-out plans for existing students</w:t>
      </w:r>
      <w:r w:rsidR="00F454BE">
        <w:t>,</w:t>
      </w:r>
      <w:r w:rsidR="004D01AF">
        <w:t xml:space="preserve"> and </w:t>
      </w:r>
      <w:r w:rsidR="003C3FDE">
        <w:t>schools</w:t>
      </w:r>
      <w:r w:rsidR="004D01AF">
        <w:t xml:space="preserve"> must take into consideration the resources neede</w:t>
      </w:r>
      <w:r w:rsidR="00BD1884">
        <w:t xml:space="preserve">d to teach-out existing </w:t>
      </w:r>
      <w:r w:rsidR="00E0152A">
        <w:t>programs</w:t>
      </w:r>
      <w:r w:rsidR="004D01AF">
        <w:t xml:space="preserve"> in addition to the resources that will be required to implement the new </w:t>
      </w:r>
      <w:r w:rsidR="00E0152A">
        <w:t>program</w:t>
      </w:r>
      <w:r w:rsidR="004D01AF">
        <w:t>.</w:t>
      </w:r>
      <w:r w:rsidR="00A123D4">
        <w:t xml:space="preserve"> </w:t>
      </w:r>
    </w:p>
    <w:p w:rsidR="00385D63" w:rsidRPr="00B57D43" w:rsidRDefault="00385D63" w:rsidP="00945197">
      <w:pPr>
        <w:ind w:left="360"/>
      </w:pPr>
      <w:r w:rsidRPr="00B57D43">
        <w:t xml:space="preserve">New academic programming may result in </w:t>
      </w:r>
      <w:r w:rsidR="00317AB0" w:rsidRPr="00B57D43">
        <w:t>substantive</w:t>
      </w:r>
      <w:r w:rsidRPr="00B57D43">
        <w:t xml:space="preserve"> change notification or approval by SACSCOC. The University</w:t>
      </w:r>
      <w:r w:rsidR="00C82FDB">
        <w:t xml:space="preserve"> </w:t>
      </w:r>
      <w:r w:rsidRPr="00B57D43">
        <w:t xml:space="preserve">has a </w:t>
      </w:r>
      <w:r w:rsidR="00317AB0" w:rsidRPr="00B57D43">
        <w:t>substantive</w:t>
      </w:r>
      <w:r w:rsidRPr="00B57D43">
        <w:t xml:space="preserve"> change policy that must be followed when proposing and implementing new academic programming. New academic programs requiring SACSCOC approval </w:t>
      </w:r>
      <w:r w:rsidR="00B57D43" w:rsidRPr="00B57D43">
        <w:t>cannot</w:t>
      </w:r>
      <w:r w:rsidRPr="00B57D43">
        <w:t xml:space="preserve"> be implemented until SACSCOC approval has been granted. </w:t>
      </w:r>
    </w:p>
    <w:p w:rsidR="00CF5990" w:rsidRDefault="00CF5990" w:rsidP="00DA0000">
      <w:pPr>
        <w:pStyle w:val="Heading3"/>
        <w:ind w:left="360"/>
      </w:pPr>
      <w:r>
        <w:t xml:space="preserve">Process: </w:t>
      </w:r>
    </w:p>
    <w:p w:rsidR="00CF5990" w:rsidRDefault="00CF5990" w:rsidP="00DA0000">
      <w:pPr>
        <w:pStyle w:val="ListParagraph"/>
        <w:numPr>
          <w:ilvl w:val="0"/>
          <w:numId w:val="1"/>
        </w:numPr>
        <w:ind w:left="720"/>
      </w:pPr>
      <w:r>
        <w:t xml:space="preserve">School </w:t>
      </w:r>
      <w:r w:rsidR="009838B9">
        <w:t>representatives prepare</w:t>
      </w:r>
      <w:r>
        <w:t xml:space="preserve"> this form. </w:t>
      </w:r>
      <w:r w:rsidR="00643BE7">
        <w:t xml:space="preserve">This should be a person qualified to be </w:t>
      </w:r>
      <w:r w:rsidR="00C82FDB">
        <w:t xml:space="preserve">the </w:t>
      </w:r>
      <w:r w:rsidR="00643BE7">
        <w:t>Program Coordinator of the proposed program.</w:t>
      </w:r>
    </w:p>
    <w:p w:rsidR="00CF5990" w:rsidRDefault="00CF5990" w:rsidP="00DA0000">
      <w:pPr>
        <w:pStyle w:val="ListParagraph"/>
        <w:numPr>
          <w:ilvl w:val="0"/>
          <w:numId w:val="1"/>
        </w:numPr>
        <w:ind w:left="720"/>
      </w:pPr>
      <w:r>
        <w:t xml:space="preserve">With School Faculty approval, the form is sent to the College Dean’s office. </w:t>
      </w:r>
    </w:p>
    <w:p w:rsidR="00CF5990" w:rsidRDefault="00CF5990" w:rsidP="00DA0000">
      <w:pPr>
        <w:pStyle w:val="ListParagraph"/>
        <w:numPr>
          <w:ilvl w:val="0"/>
          <w:numId w:val="1"/>
        </w:numPr>
        <w:ind w:left="720"/>
      </w:pPr>
      <w:r>
        <w:t>With College Dean’s approval, the form is sent directly to</w:t>
      </w:r>
      <w:r w:rsidR="007F6A33">
        <w:t xml:space="preserve"> </w:t>
      </w:r>
      <w:r w:rsidR="00C82FDB">
        <w:t xml:space="preserve">the </w:t>
      </w:r>
      <w:r w:rsidR="007F6A33">
        <w:t>Office of Institutional Effectiveness</w:t>
      </w:r>
      <w:r>
        <w:t xml:space="preserve">. </w:t>
      </w:r>
    </w:p>
    <w:p w:rsidR="007F6A33" w:rsidRDefault="007F6A33" w:rsidP="00DA5A05">
      <w:pPr>
        <w:pStyle w:val="ListParagraph"/>
        <w:numPr>
          <w:ilvl w:val="0"/>
          <w:numId w:val="1"/>
        </w:numPr>
        <w:ind w:left="720"/>
      </w:pPr>
      <w:r>
        <w:t>The Office of Institutional Effectiveness will review and submit the form to the Provost</w:t>
      </w:r>
      <w:r w:rsidR="00FF1056">
        <w:t>.</w:t>
      </w:r>
    </w:p>
    <w:p w:rsidR="00DA0000" w:rsidRDefault="00CF5990" w:rsidP="00DA5A05">
      <w:pPr>
        <w:pStyle w:val="ListParagraph"/>
        <w:numPr>
          <w:ilvl w:val="0"/>
          <w:numId w:val="1"/>
        </w:numPr>
        <w:ind w:left="720"/>
      </w:pPr>
      <w:r>
        <w:t xml:space="preserve">With Provost’s approval, the school submits a New </w:t>
      </w:r>
      <w:r w:rsidR="00CA20FF">
        <w:t>Program</w:t>
      </w:r>
      <w:r>
        <w:t xml:space="preserve"> Proposal in Curriculog.</w:t>
      </w:r>
      <w:r w:rsidR="00385D63">
        <w:t xml:space="preserve"> Provost approval is only for developing and moving a proposal through the process and does not guarantee final program approval.</w:t>
      </w:r>
    </w:p>
    <w:p w:rsidR="00A970FB" w:rsidRDefault="00A970FB">
      <w:pPr>
        <w:rPr>
          <w:rStyle w:val="IntenseReference"/>
          <w:color w:val="2E74B5" w:themeColor="accent1" w:themeShade="BF"/>
        </w:rPr>
      </w:pPr>
      <w:r>
        <w:rPr>
          <w:rStyle w:val="IntenseReference"/>
          <w:color w:val="2E74B5" w:themeColor="accent1" w:themeShade="BF"/>
        </w:rPr>
        <w:br w:type="page"/>
      </w:r>
    </w:p>
    <w:p w:rsidR="00DA5A05" w:rsidRPr="00DA0000" w:rsidRDefault="00E0152A" w:rsidP="00DA5A05">
      <w:pPr>
        <w:rPr>
          <w:rStyle w:val="IntenseReference"/>
        </w:rPr>
      </w:pPr>
      <w:r>
        <w:rPr>
          <w:rStyle w:val="IntenseReference"/>
          <w:color w:val="2E74B5" w:themeColor="accent1" w:themeShade="BF"/>
        </w:rPr>
        <w:t xml:space="preserve">Intended </w:t>
      </w:r>
      <w:r w:rsidR="00A970FB">
        <w:rPr>
          <w:rStyle w:val="IntenseReference"/>
          <w:color w:val="2E74B5" w:themeColor="accent1" w:themeShade="BF"/>
        </w:rPr>
        <w:t>Bulletin Year</w:t>
      </w:r>
      <w:r w:rsidR="00DA5A05" w:rsidRPr="00945197">
        <w:rPr>
          <w:rStyle w:val="IntenseReference"/>
          <w:color w:val="2E74B5" w:themeColor="accent1" w:themeShade="BF"/>
        </w:rPr>
        <w:t xml:space="preserve"> of Implementation:</w:t>
      </w:r>
      <w:r w:rsidR="00DA0000">
        <w:rPr>
          <w:rStyle w:val="IntenseReference"/>
        </w:rPr>
        <w:t xml:space="preserve"> </w:t>
      </w:r>
      <w:sdt>
        <w:sdtPr>
          <w:id w:val="779616983"/>
          <w:placeholder>
            <w:docPart w:val="8AEB2249432D4D7BA21E7B51C08912EA"/>
          </w:placeholder>
          <w:showingPlcHdr/>
        </w:sdtPr>
        <w:sdtEndPr>
          <w:rPr>
            <w:rStyle w:val="IntenseReference"/>
            <w:b/>
            <w:bCs/>
            <w:smallCaps/>
            <w:color w:val="5B9BD5" w:themeColor="accent1"/>
            <w:spacing w:val="5"/>
          </w:rPr>
        </w:sdtEndPr>
        <w:sdtContent>
          <w:r w:rsidR="00DA0000" w:rsidRPr="00AE7BC9">
            <w:rPr>
              <w:rStyle w:val="PlaceholderText"/>
            </w:rPr>
            <w:t>Click or tap here to enter text.</w:t>
          </w:r>
        </w:sdtContent>
      </w:sdt>
    </w:p>
    <w:p w:rsidR="00E0152A" w:rsidRPr="00B979A9" w:rsidRDefault="00E0152A" w:rsidP="00E0152A">
      <w:pPr>
        <w:rPr>
          <w:rStyle w:val="IntenseReference"/>
          <w:b w:val="0"/>
          <w:bCs w:val="0"/>
          <w:smallCaps w:val="0"/>
          <w:color w:val="auto"/>
          <w:spacing w:val="0"/>
        </w:rPr>
      </w:pPr>
      <w:r w:rsidRPr="000564D2">
        <w:rPr>
          <w:rStyle w:val="IntenseReference"/>
          <w:color w:val="2E74B5" w:themeColor="accent1" w:themeShade="BF"/>
        </w:rPr>
        <w:t xml:space="preserve">Name of Proposed </w:t>
      </w:r>
      <w:r w:rsidR="00375D2E">
        <w:rPr>
          <w:rStyle w:val="IntenseReference"/>
          <w:color w:val="2E74B5" w:themeColor="accent1" w:themeShade="BF"/>
        </w:rPr>
        <w:t>Program</w:t>
      </w:r>
      <w:r w:rsidRPr="000564D2">
        <w:rPr>
          <w:rStyle w:val="IntenseReference"/>
          <w:color w:val="2E74B5" w:themeColor="accent1" w:themeShade="BF"/>
        </w:rPr>
        <w:t>:</w:t>
      </w:r>
      <w:r>
        <w:rPr>
          <w:rStyle w:val="IntenseReference"/>
        </w:rPr>
        <w:t xml:space="preserve"> </w:t>
      </w:r>
      <w:sdt>
        <w:sdtPr>
          <w:id w:val="-1131082882"/>
          <w:placeholder>
            <w:docPart w:val="0C3F71697CD244E4AD6E20BC43D2BB41"/>
          </w:placeholder>
          <w:showingPlcHdr/>
        </w:sdtPr>
        <w:sdtEndPr/>
        <w:sdtContent>
          <w:r w:rsidRPr="00AE7BC9">
            <w:rPr>
              <w:rStyle w:val="PlaceholderText"/>
            </w:rPr>
            <w:t>Click or tap here to enter text.</w:t>
          </w:r>
        </w:sdtContent>
      </w:sdt>
    </w:p>
    <w:p w:rsidR="00375D2E" w:rsidRDefault="00A970FB" w:rsidP="00375D2E">
      <w:pPr>
        <w:spacing w:after="0"/>
      </w:pPr>
      <w:r>
        <w:rPr>
          <w:rStyle w:val="IntenseReference"/>
          <w:color w:val="2E74B5" w:themeColor="accent1" w:themeShade="BF"/>
        </w:rPr>
        <w:t xml:space="preserve">CIP Code, CIP Title, </w:t>
      </w:r>
      <w:r w:rsidR="00375D2E" w:rsidRPr="00945197">
        <w:rPr>
          <w:rStyle w:val="IntenseReference"/>
          <w:color w:val="2E74B5" w:themeColor="accent1" w:themeShade="BF"/>
        </w:rPr>
        <w:t>and CIP Code Description</w:t>
      </w:r>
      <w:r w:rsidR="00375D2E">
        <w:rPr>
          <w:rStyle w:val="IntenseReference"/>
          <w:color w:val="2E74B5" w:themeColor="accent1" w:themeShade="BF"/>
        </w:rPr>
        <w:t xml:space="preserve"> (use 2020</w:t>
      </w:r>
      <w:r>
        <w:rPr>
          <w:rStyle w:val="IntenseReference"/>
          <w:color w:val="2E74B5" w:themeColor="accent1" w:themeShade="BF"/>
        </w:rPr>
        <w:t xml:space="preserve"> found here:</w:t>
      </w:r>
      <w:r w:rsidRPr="00A970FB">
        <w:t xml:space="preserve"> </w:t>
      </w:r>
      <w:hyperlink r:id="rId13" w:history="1">
        <w:r w:rsidRPr="00753ADA">
          <w:rPr>
            <w:rStyle w:val="Hyperlink"/>
            <w:spacing w:val="5"/>
          </w:rPr>
          <w:t>https://nces.ed.gov/ipeds/cipcode/default.aspx?y=56</w:t>
        </w:r>
      </w:hyperlink>
      <w:r>
        <w:rPr>
          <w:rStyle w:val="IntenseReference"/>
          <w:color w:val="2E74B5" w:themeColor="accent1" w:themeShade="BF"/>
        </w:rPr>
        <w:t xml:space="preserve">  </w:t>
      </w:r>
      <w:r w:rsidR="00375D2E">
        <w:rPr>
          <w:rStyle w:val="IntenseReference"/>
          <w:color w:val="2E74B5" w:themeColor="accent1" w:themeShade="BF"/>
        </w:rPr>
        <w:t>)</w:t>
      </w:r>
      <w:r w:rsidR="00375D2E" w:rsidRPr="000564D2">
        <w:rPr>
          <w:rStyle w:val="IntenseReference"/>
          <w:color w:val="2E74B5" w:themeColor="accent1" w:themeShade="BF"/>
        </w:rPr>
        <w:t xml:space="preserve">: </w:t>
      </w:r>
    </w:p>
    <w:p w:rsidR="00375D2E" w:rsidRDefault="004D63A6" w:rsidP="00375D2E">
      <w:sdt>
        <w:sdtPr>
          <w:id w:val="-1968423138"/>
          <w:placeholder>
            <w:docPart w:val="B7965DBC455446868401C5A38264B243"/>
          </w:placeholder>
          <w:showingPlcHdr/>
        </w:sdtPr>
        <w:sdtEndPr/>
        <w:sdtContent>
          <w:r w:rsidR="00375D2E" w:rsidRPr="00AE7BC9">
            <w:rPr>
              <w:rStyle w:val="PlaceholderText"/>
            </w:rPr>
            <w:t>Click or tap here to enter text.</w:t>
          </w:r>
        </w:sdtContent>
      </w:sdt>
      <w:r w:rsidR="00375D2E">
        <w:tab/>
      </w:r>
    </w:p>
    <w:p w:rsidR="0023633E" w:rsidRPr="00E0152A" w:rsidRDefault="00DA5A05" w:rsidP="00E0152A">
      <w:pPr>
        <w:rPr>
          <w:rStyle w:val="IntenseReference"/>
        </w:rPr>
      </w:pPr>
      <w:r w:rsidRPr="00945197">
        <w:rPr>
          <w:rStyle w:val="IntenseReference"/>
          <w:color w:val="2E74B5" w:themeColor="accent1" w:themeShade="BF"/>
        </w:rPr>
        <w:t>School</w:t>
      </w:r>
      <w:r w:rsidRPr="00DA0000">
        <w:rPr>
          <w:rStyle w:val="IntenseReference"/>
        </w:rPr>
        <w:t>:</w:t>
      </w:r>
      <w:r w:rsidR="00DA0000">
        <w:rPr>
          <w:rStyle w:val="IntenseReference"/>
        </w:rPr>
        <w:t xml:space="preserve"> </w:t>
      </w:r>
      <w:sdt>
        <w:sdtPr>
          <w:id w:val="1300726679"/>
          <w:placeholder>
            <w:docPart w:val="17E51891443F4BE8919AE90D9C7954B7"/>
          </w:placeholder>
          <w:showingPlcHdr/>
        </w:sdtPr>
        <w:sdtEndPr/>
        <w:sdtContent>
          <w:r w:rsidR="00344943" w:rsidRPr="00AE7BC9">
            <w:rPr>
              <w:rStyle w:val="PlaceholderText"/>
            </w:rPr>
            <w:t>Click or tap here to enter text.</w:t>
          </w:r>
        </w:sdtContent>
      </w:sdt>
    </w:p>
    <w:p w:rsidR="00CF5990" w:rsidRPr="00DA0000" w:rsidRDefault="00CF5990">
      <w:pPr>
        <w:rPr>
          <w:rStyle w:val="IntenseReference"/>
        </w:rPr>
      </w:pPr>
      <w:r w:rsidRPr="000564D2">
        <w:rPr>
          <w:rStyle w:val="IntenseReference"/>
          <w:color w:val="2E74B5" w:themeColor="accent1" w:themeShade="BF"/>
        </w:rPr>
        <w:t xml:space="preserve">Current </w:t>
      </w:r>
      <w:r w:rsidR="00A970FB">
        <w:rPr>
          <w:rStyle w:val="IntenseReference"/>
          <w:color w:val="2E74B5" w:themeColor="accent1" w:themeShade="BF"/>
        </w:rPr>
        <w:t xml:space="preserve">Majors </w:t>
      </w:r>
      <w:r w:rsidR="00E0152A">
        <w:rPr>
          <w:rStyle w:val="IntenseReference"/>
          <w:color w:val="2E74B5" w:themeColor="accent1" w:themeShade="BF"/>
        </w:rPr>
        <w:t>in the School</w:t>
      </w:r>
      <w:r w:rsidRPr="00DA0000">
        <w:rPr>
          <w:rStyle w:val="IntenseReference"/>
        </w:rPr>
        <w:t>:</w:t>
      </w:r>
      <w:r w:rsidR="00344943">
        <w:rPr>
          <w:rStyle w:val="IntenseReference"/>
        </w:rPr>
        <w:t xml:space="preserve"> </w:t>
      </w:r>
      <w:sdt>
        <w:sdtPr>
          <w:id w:val="-2033098451"/>
          <w:placeholder>
            <w:docPart w:val="F7F0597335E94D5889AD5D129FC63DC7"/>
          </w:placeholder>
          <w:showingPlcHdr/>
        </w:sdtPr>
        <w:sdtEndPr/>
        <w:sdtContent>
          <w:r w:rsidR="00344943" w:rsidRPr="00AE7BC9">
            <w:rPr>
              <w:rStyle w:val="PlaceholderText"/>
            </w:rPr>
            <w:t>Click or tap here to enter text.</w:t>
          </w:r>
        </w:sdtContent>
      </w:sdt>
    </w:p>
    <w:p w:rsidR="00511322" w:rsidRPr="00DA0000" w:rsidRDefault="00511322">
      <w:pPr>
        <w:rPr>
          <w:rStyle w:val="IntenseReference"/>
        </w:rPr>
      </w:pPr>
      <w:r w:rsidRPr="000564D2">
        <w:rPr>
          <w:rStyle w:val="IntenseReference"/>
          <w:color w:val="2E74B5" w:themeColor="accent1" w:themeShade="BF"/>
        </w:rPr>
        <w:t>Current Minors, Badg</w:t>
      </w:r>
      <w:r w:rsidR="00075756">
        <w:rPr>
          <w:rStyle w:val="IntenseReference"/>
          <w:color w:val="2E74B5" w:themeColor="accent1" w:themeShade="BF"/>
        </w:rPr>
        <w:t xml:space="preserve">es, or Certificates within the </w:t>
      </w:r>
      <w:r w:rsidR="00E0152A">
        <w:rPr>
          <w:rStyle w:val="IntenseReference"/>
          <w:color w:val="2E74B5" w:themeColor="accent1" w:themeShade="BF"/>
        </w:rPr>
        <w:t>School:</w:t>
      </w:r>
      <w:r w:rsidR="00344943">
        <w:rPr>
          <w:rStyle w:val="IntenseReference"/>
        </w:rPr>
        <w:t xml:space="preserve"> </w:t>
      </w:r>
      <w:sdt>
        <w:sdtPr>
          <w:id w:val="999079588"/>
          <w:placeholder>
            <w:docPart w:val="D8A9A75D83B84359ADFF74BB21FF1BE9"/>
          </w:placeholder>
          <w:showingPlcHdr/>
        </w:sdtPr>
        <w:sdtEndPr/>
        <w:sdtContent>
          <w:r w:rsidR="00344943" w:rsidRPr="00AE7BC9">
            <w:rPr>
              <w:rStyle w:val="PlaceholderText"/>
            </w:rPr>
            <w:t>Click or tap here to enter text.</w:t>
          </w:r>
        </w:sdtContent>
      </w:sdt>
    </w:p>
    <w:p w:rsidR="00CF5990" w:rsidRDefault="00E0152A" w:rsidP="007722DB">
      <w:pPr>
        <w:spacing w:after="0"/>
      </w:pPr>
      <w:r>
        <w:rPr>
          <w:rStyle w:val="IntenseReference"/>
          <w:color w:val="2E74B5" w:themeColor="accent1" w:themeShade="BF"/>
        </w:rPr>
        <w:t xml:space="preserve">School </w:t>
      </w:r>
      <w:r w:rsidR="00CF5990" w:rsidRPr="000564D2">
        <w:rPr>
          <w:rStyle w:val="IntenseReference"/>
          <w:color w:val="2E74B5" w:themeColor="accent1" w:themeShade="BF"/>
        </w:rPr>
        <w:t>Enrollment and Gradu</w:t>
      </w:r>
      <w:r w:rsidR="00075756">
        <w:rPr>
          <w:rStyle w:val="IntenseReference"/>
          <w:color w:val="2E74B5" w:themeColor="accent1" w:themeShade="BF"/>
        </w:rPr>
        <w:t>ation Data from the Last T</w:t>
      </w:r>
      <w:r w:rsidR="00511322" w:rsidRPr="000564D2">
        <w:rPr>
          <w:rStyle w:val="IntenseReference"/>
          <w:color w:val="2E74B5" w:themeColor="accent1" w:themeShade="BF"/>
        </w:rPr>
        <w:t>hree</w:t>
      </w:r>
      <w:r w:rsidR="00075756">
        <w:rPr>
          <w:rStyle w:val="IntenseReference"/>
          <w:color w:val="2E74B5" w:themeColor="accent1" w:themeShade="BF"/>
        </w:rPr>
        <w:t xml:space="preserve"> Y</w:t>
      </w:r>
      <w:r w:rsidR="00CF5990" w:rsidRPr="000564D2">
        <w:rPr>
          <w:rStyle w:val="IntenseReference"/>
          <w:color w:val="2E74B5" w:themeColor="accent1" w:themeShade="BF"/>
        </w:rPr>
        <w:t>ears</w:t>
      </w:r>
      <w:r w:rsidR="00CF5990">
        <w:t xml:space="preserve"> </w:t>
      </w:r>
      <w:r w:rsidR="00CF5990" w:rsidRPr="00A73646">
        <w:rPr>
          <w:rStyle w:val="QuoteChar"/>
        </w:rPr>
        <w:t>(found</w:t>
      </w:r>
      <w:r w:rsidR="00511322" w:rsidRPr="00A73646">
        <w:rPr>
          <w:rStyle w:val="QuoteChar"/>
        </w:rPr>
        <w:t xml:space="preserve"> on </w:t>
      </w:r>
      <w:hyperlink r:id="rId14" w:history="1">
        <w:r w:rsidR="00511322" w:rsidRPr="00A970FB">
          <w:rPr>
            <w:rStyle w:val="Hyperlink"/>
          </w:rPr>
          <w:t>IR Website</w:t>
        </w:r>
      </w:hyperlink>
      <w:r w:rsidR="00511322" w:rsidRPr="00A73646">
        <w:rPr>
          <w:rStyle w:val="QuoteChar"/>
        </w:rPr>
        <w:t>; copy and paste table to include all active and inactive programs</w:t>
      </w:r>
      <w:r w:rsidR="00344943" w:rsidRPr="00A73646">
        <w:rPr>
          <w:rStyle w:val="QuoteChar"/>
        </w:rPr>
        <w:t>, certificates, and minors</w:t>
      </w:r>
      <w:r w:rsidR="00511322" w:rsidRPr="00A73646">
        <w:rPr>
          <w:rStyle w:val="QuoteChar"/>
        </w:rPr>
        <w:t xml:space="preserve"> in the </w:t>
      </w:r>
      <w:r w:rsidR="00375D2E">
        <w:rPr>
          <w:rStyle w:val="QuoteChar"/>
        </w:rPr>
        <w:t>school</w:t>
      </w:r>
      <w:r w:rsidR="00511322" w:rsidRPr="00A73646">
        <w:rPr>
          <w:rStyle w:val="QuoteChar"/>
        </w:rPr>
        <w:t>)</w:t>
      </w:r>
    </w:p>
    <w:p w:rsidR="00B979A9" w:rsidRDefault="004D63A6" w:rsidP="007722DB">
      <w:sdt>
        <w:sdtPr>
          <w:id w:val="-631326966"/>
          <w:placeholder>
            <w:docPart w:val="B9BBD75A73DC48F8BB11C92F4761619B"/>
          </w:placeholder>
          <w:showingPlcHdr/>
        </w:sdtPr>
        <w:sdtEndPr/>
        <w:sdtContent>
          <w:r w:rsidR="009838B9" w:rsidRPr="00AE7BC9">
            <w:rPr>
              <w:rStyle w:val="PlaceholderText"/>
            </w:rPr>
            <w:t>Click or tap here to enter text.</w:t>
          </w:r>
        </w:sdtContent>
      </w:sdt>
    </w:p>
    <w:p w:rsidR="00643BE7" w:rsidRDefault="00FF1056" w:rsidP="00FF1056">
      <w:pPr>
        <w:rPr>
          <w:rStyle w:val="IntenseReference"/>
          <w:color w:val="2E74B5" w:themeColor="accent1" w:themeShade="BF"/>
        </w:rPr>
      </w:pPr>
      <w:r w:rsidRPr="000A20AE">
        <w:rPr>
          <w:rStyle w:val="IntenseReference"/>
          <w:color w:val="2E74B5" w:themeColor="accent1" w:themeShade="BF"/>
        </w:rPr>
        <w:t xml:space="preserve">Will any current </w:t>
      </w:r>
      <w:r w:rsidRPr="00B57D43">
        <w:rPr>
          <w:rStyle w:val="IntenseReference"/>
          <w:color w:val="2E74B5" w:themeColor="accent1" w:themeShade="BF"/>
        </w:rPr>
        <w:t>programs</w:t>
      </w:r>
      <w:r w:rsidRPr="000A20AE">
        <w:rPr>
          <w:rStyle w:val="IntenseReference"/>
          <w:color w:val="2E74B5" w:themeColor="accent1" w:themeShade="BF"/>
        </w:rPr>
        <w:t xml:space="preserve"> be inactivated or consolidated? If yes, explain.</w:t>
      </w:r>
      <w:r w:rsidRPr="000564D2">
        <w:rPr>
          <w:rStyle w:val="IntenseReference"/>
          <w:color w:val="2E74B5" w:themeColor="accent1" w:themeShade="BF"/>
        </w:rPr>
        <w:t xml:space="preserve"> </w:t>
      </w:r>
      <w:sdt>
        <w:sdtPr>
          <w:id w:val="-490409512"/>
          <w:placeholder>
            <w:docPart w:val="178573D4FA5C4829BEA865F8CF8284DA"/>
          </w:placeholder>
          <w:showingPlcHdr/>
        </w:sdtPr>
        <w:sdtEndPr/>
        <w:sdtContent>
          <w:r w:rsidR="00BF2004" w:rsidRPr="00AE7BC9">
            <w:rPr>
              <w:rStyle w:val="PlaceholderText"/>
            </w:rPr>
            <w:t>Click or tap here to enter text.</w:t>
          </w:r>
        </w:sdtContent>
      </w:sdt>
    </w:p>
    <w:p w:rsidR="009838B9" w:rsidRDefault="00974E41">
      <w:pPr>
        <w:rPr>
          <w:rStyle w:val="IntenseReference"/>
        </w:rPr>
      </w:pPr>
      <w:r>
        <w:rPr>
          <w:rStyle w:val="IntenseReference"/>
          <w:color w:val="2E74B5" w:themeColor="accent1" w:themeShade="BF"/>
        </w:rPr>
        <w:t>Provide courses and credit hours</w:t>
      </w:r>
      <w:r w:rsidR="00643BE7">
        <w:rPr>
          <w:rStyle w:val="IntenseReference"/>
          <w:color w:val="2E74B5" w:themeColor="accent1" w:themeShade="BF"/>
        </w:rPr>
        <w:t xml:space="preserve"> </w:t>
      </w:r>
      <w:r w:rsidR="00075756">
        <w:rPr>
          <w:rStyle w:val="IntenseReference"/>
          <w:color w:val="2E74B5" w:themeColor="accent1" w:themeShade="BF"/>
        </w:rPr>
        <w:t>o</w:t>
      </w:r>
      <w:r w:rsidR="00263A16" w:rsidRPr="000564D2">
        <w:rPr>
          <w:rStyle w:val="IntenseReference"/>
          <w:color w:val="2E74B5" w:themeColor="accent1" w:themeShade="BF"/>
        </w:rPr>
        <w:t>ffe</w:t>
      </w:r>
      <w:r w:rsidR="00075756">
        <w:rPr>
          <w:rStyle w:val="IntenseReference"/>
          <w:color w:val="2E74B5" w:themeColor="accent1" w:themeShade="BF"/>
        </w:rPr>
        <w:t xml:space="preserve">red by the school that will be </w:t>
      </w:r>
      <w:r w:rsidR="00E0152A">
        <w:rPr>
          <w:rStyle w:val="IntenseReference"/>
          <w:color w:val="2E74B5" w:themeColor="accent1" w:themeShade="BF"/>
        </w:rPr>
        <w:t>in the new program</w:t>
      </w:r>
      <w:r w:rsidR="009838B9" w:rsidRPr="000564D2">
        <w:rPr>
          <w:rStyle w:val="IntenseReference"/>
          <w:color w:val="2E74B5" w:themeColor="accent1" w:themeShade="BF"/>
        </w:rPr>
        <w:t>:</w:t>
      </w:r>
      <w:r w:rsidR="00263A16" w:rsidRPr="00263A16">
        <w:t xml:space="preserve"> </w:t>
      </w:r>
      <w:sdt>
        <w:sdtPr>
          <w:id w:val="698591308"/>
          <w:placeholder>
            <w:docPart w:val="CCE7607B72194D93B8407544DE7912D4"/>
          </w:placeholder>
          <w:showingPlcHdr/>
        </w:sdtPr>
        <w:sdtEndPr/>
        <w:sdtContent>
          <w:r w:rsidR="00263A16" w:rsidRPr="00AE7BC9">
            <w:rPr>
              <w:rStyle w:val="PlaceholderText"/>
            </w:rPr>
            <w:t>Click or tap here to enter text.</w:t>
          </w:r>
        </w:sdtContent>
      </w:sdt>
    </w:p>
    <w:p w:rsidR="00263A16" w:rsidRDefault="00974E41">
      <w:pPr>
        <w:rPr>
          <w:rStyle w:val="IntenseReference"/>
        </w:rPr>
      </w:pPr>
      <w:r>
        <w:rPr>
          <w:rStyle w:val="IntenseReference"/>
          <w:color w:val="2E74B5" w:themeColor="accent1" w:themeShade="BF"/>
        </w:rPr>
        <w:t>Provide courses and</w:t>
      </w:r>
      <w:r w:rsidR="00263A16" w:rsidRPr="000564D2">
        <w:rPr>
          <w:rStyle w:val="IntenseReference"/>
          <w:color w:val="2E74B5" w:themeColor="accent1" w:themeShade="BF"/>
        </w:rPr>
        <w:t xml:space="preserve"> </w:t>
      </w:r>
      <w:r w:rsidR="00643BE7">
        <w:rPr>
          <w:rStyle w:val="IntenseReference"/>
          <w:color w:val="2E74B5" w:themeColor="accent1" w:themeShade="BF"/>
        </w:rPr>
        <w:t xml:space="preserve">credit </w:t>
      </w:r>
      <w:r w:rsidR="00E0152A">
        <w:rPr>
          <w:rStyle w:val="IntenseReference"/>
          <w:color w:val="2E74B5" w:themeColor="accent1" w:themeShade="BF"/>
        </w:rPr>
        <w:t>h</w:t>
      </w:r>
      <w:r w:rsidR="00263A16" w:rsidRPr="000564D2">
        <w:rPr>
          <w:rStyle w:val="IntenseReference"/>
          <w:color w:val="2E74B5" w:themeColor="accent1" w:themeShade="BF"/>
        </w:rPr>
        <w:t>ou</w:t>
      </w:r>
      <w:r w:rsidR="00075756">
        <w:rPr>
          <w:rStyle w:val="IntenseReference"/>
          <w:color w:val="2E74B5" w:themeColor="accent1" w:themeShade="BF"/>
        </w:rPr>
        <w:t>rs that will be d</w:t>
      </w:r>
      <w:r w:rsidR="00263A16" w:rsidRPr="000564D2">
        <w:rPr>
          <w:rStyle w:val="IntenseReference"/>
          <w:color w:val="2E74B5" w:themeColor="accent1" w:themeShade="BF"/>
        </w:rPr>
        <w:t xml:space="preserve">eveloped for this new </w:t>
      </w:r>
      <w:r w:rsidR="00E0152A">
        <w:rPr>
          <w:rStyle w:val="IntenseReference"/>
          <w:color w:val="2E74B5" w:themeColor="accent1" w:themeShade="BF"/>
        </w:rPr>
        <w:t>program</w:t>
      </w:r>
      <w:r w:rsidR="00263A16" w:rsidRPr="000564D2">
        <w:rPr>
          <w:rStyle w:val="IntenseReference"/>
          <w:color w:val="2E74B5" w:themeColor="accent1" w:themeShade="BF"/>
        </w:rPr>
        <w:t>:</w:t>
      </w:r>
      <w:r w:rsidR="00263A16">
        <w:rPr>
          <w:rStyle w:val="IntenseReference"/>
        </w:rPr>
        <w:t xml:space="preserve"> </w:t>
      </w:r>
      <w:sdt>
        <w:sdtPr>
          <w:id w:val="-1702231717"/>
          <w:placeholder>
            <w:docPart w:val="5EEF4E22B01E48F0831A5235C2F0BF93"/>
          </w:placeholder>
          <w:showingPlcHdr/>
        </w:sdtPr>
        <w:sdtEndPr/>
        <w:sdtContent>
          <w:r w:rsidR="00263A16" w:rsidRPr="00AE7BC9">
            <w:rPr>
              <w:rStyle w:val="PlaceholderText"/>
            </w:rPr>
            <w:t>Click or tap here to enter text.</w:t>
          </w:r>
        </w:sdtContent>
      </w:sdt>
    </w:p>
    <w:p w:rsidR="00263A16" w:rsidRDefault="00075756">
      <w:pPr>
        <w:rPr>
          <w:rStyle w:val="IntenseReference"/>
        </w:rPr>
      </w:pPr>
      <w:r>
        <w:rPr>
          <w:rStyle w:val="IntenseReference"/>
          <w:color w:val="2E74B5" w:themeColor="accent1" w:themeShade="BF"/>
        </w:rPr>
        <w:t>Who will serve as Program C</w:t>
      </w:r>
      <w:r w:rsidR="00263A16" w:rsidRPr="000564D2">
        <w:rPr>
          <w:rStyle w:val="IntenseReference"/>
          <w:color w:val="2E74B5" w:themeColor="accent1" w:themeShade="BF"/>
        </w:rPr>
        <w:t>oordinator?</w:t>
      </w:r>
      <w:r w:rsidR="00263A16">
        <w:rPr>
          <w:rStyle w:val="IntenseReference"/>
        </w:rPr>
        <w:t xml:space="preserve">  </w:t>
      </w:r>
      <w:sdt>
        <w:sdtPr>
          <w:id w:val="-1440676811"/>
          <w:placeholder>
            <w:docPart w:val="68B039E328AA45F79FBFEF3A08C69003"/>
          </w:placeholder>
          <w:showingPlcHdr/>
        </w:sdtPr>
        <w:sdtEndPr/>
        <w:sdtContent>
          <w:r w:rsidR="00263A16" w:rsidRPr="00AE7BC9">
            <w:rPr>
              <w:rStyle w:val="PlaceholderText"/>
            </w:rPr>
            <w:t>Click or tap here to enter text.</w:t>
          </w:r>
        </w:sdtContent>
      </w:sdt>
      <w:r w:rsidR="00263A16">
        <w:rPr>
          <w:rStyle w:val="IntenseReference"/>
        </w:rPr>
        <w:t xml:space="preserve">  </w:t>
      </w:r>
    </w:p>
    <w:p w:rsidR="00B979A9" w:rsidRPr="00B979A9" w:rsidRDefault="00B979A9" w:rsidP="00B979A9">
      <w:pPr>
        <w:rPr>
          <w:rStyle w:val="IntenseReference"/>
        </w:rPr>
        <w:sectPr w:rsidR="00B979A9" w:rsidRPr="00B979A9" w:rsidSect="00391794">
          <w:pgSz w:w="12240" w:h="15840"/>
          <w:pgMar w:top="720" w:right="720" w:bottom="720" w:left="720" w:header="720" w:footer="720" w:gutter="0"/>
          <w:cols w:space="720"/>
          <w:docGrid w:linePitch="360"/>
        </w:sectPr>
      </w:pPr>
      <w:r w:rsidRPr="000564D2">
        <w:rPr>
          <w:rStyle w:val="IntenseReference"/>
          <w:color w:val="2E74B5" w:themeColor="accent1" w:themeShade="BF"/>
        </w:rPr>
        <w:t xml:space="preserve">qualifications for </w:t>
      </w:r>
      <w:r w:rsidR="00E0152A">
        <w:rPr>
          <w:rStyle w:val="IntenseReference"/>
          <w:color w:val="2E74B5" w:themeColor="accent1" w:themeShade="BF"/>
        </w:rPr>
        <w:t>coordinating this program</w:t>
      </w:r>
      <w:r w:rsidRPr="000564D2">
        <w:rPr>
          <w:rStyle w:val="IntenseReference"/>
          <w:color w:val="2E74B5" w:themeColor="accent1" w:themeShade="BF"/>
        </w:rPr>
        <w:t>:</w:t>
      </w:r>
      <w:r>
        <w:rPr>
          <w:rStyle w:val="IntenseReference"/>
        </w:rPr>
        <w:t xml:space="preserve">  </w:t>
      </w:r>
      <w:sdt>
        <w:sdtPr>
          <w:id w:val="619881933"/>
          <w:placeholder>
            <w:docPart w:val="0C22A06DC05C4E558C3D9D661EBA713E"/>
          </w:placeholder>
          <w:showingPlcHdr/>
        </w:sdtPr>
        <w:sdtEndPr/>
        <w:sdtContent>
          <w:r w:rsidRPr="00AE7BC9">
            <w:rPr>
              <w:rStyle w:val="PlaceholderText"/>
            </w:rPr>
            <w:t>Click or tap here to enter text.</w:t>
          </w:r>
        </w:sdtContent>
      </w:sdt>
    </w:p>
    <w:p w:rsidR="00DA5A05" w:rsidRPr="000564D2" w:rsidRDefault="00DA5A05" w:rsidP="00B979A9">
      <w:pPr>
        <w:rPr>
          <w:rStyle w:val="IntenseReference"/>
          <w:color w:val="2E74B5" w:themeColor="accent1" w:themeShade="BF"/>
        </w:rPr>
      </w:pPr>
      <w:r w:rsidRPr="000564D2">
        <w:rPr>
          <w:rStyle w:val="IntenseReference"/>
          <w:color w:val="2E74B5" w:themeColor="accent1" w:themeShade="BF"/>
        </w:rPr>
        <w:t>Number of</w:t>
      </w:r>
      <w:r w:rsidR="00375D2E">
        <w:rPr>
          <w:rStyle w:val="IntenseReference"/>
          <w:color w:val="2E74B5" w:themeColor="accent1" w:themeShade="BF"/>
        </w:rPr>
        <w:t xml:space="preserve"> </w:t>
      </w:r>
      <w:r w:rsidR="00375D2E" w:rsidRPr="00B57D43">
        <w:rPr>
          <w:rStyle w:val="IntenseReference"/>
          <w:color w:val="2E74B5" w:themeColor="accent1" w:themeShade="BF"/>
          <w:u w:val="single"/>
        </w:rPr>
        <w:t>n</w:t>
      </w:r>
      <w:r w:rsidR="00B715CD" w:rsidRPr="00B57D43">
        <w:rPr>
          <w:rStyle w:val="IntenseReference"/>
          <w:color w:val="2E74B5" w:themeColor="accent1" w:themeShade="BF"/>
          <w:u w:val="single"/>
        </w:rPr>
        <w:t>ew</w:t>
      </w:r>
      <w:r w:rsidR="00375D2E">
        <w:rPr>
          <w:rStyle w:val="IntenseReference"/>
          <w:color w:val="2E74B5" w:themeColor="accent1" w:themeShade="BF"/>
        </w:rPr>
        <w:t xml:space="preserve"> </w:t>
      </w:r>
      <w:r w:rsidR="00F454BE">
        <w:rPr>
          <w:rStyle w:val="IntenseReference"/>
          <w:color w:val="2E74B5" w:themeColor="accent1" w:themeShade="BF"/>
        </w:rPr>
        <w:t xml:space="preserve">FTE </w:t>
      </w:r>
      <w:r w:rsidR="00385D63">
        <w:rPr>
          <w:rStyle w:val="IntenseReference"/>
          <w:color w:val="2E74B5" w:themeColor="accent1" w:themeShade="BF"/>
        </w:rPr>
        <w:t xml:space="preserve">institutional </w:t>
      </w:r>
      <w:r w:rsidR="00375D2E">
        <w:rPr>
          <w:rStyle w:val="IntenseReference"/>
          <w:color w:val="2E74B5" w:themeColor="accent1" w:themeShade="BF"/>
        </w:rPr>
        <w:t>students expected to e</w:t>
      </w:r>
      <w:r w:rsidR="00B57D43">
        <w:rPr>
          <w:rStyle w:val="IntenseReference"/>
          <w:color w:val="2E74B5" w:themeColor="accent1" w:themeShade="BF"/>
        </w:rPr>
        <w:t xml:space="preserve">nroll in </w:t>
      </w:r>
      <w:r w:rsidRPr="000564D2">
        <w:rPr>
          <w:rStyle w:val="IntenseReference"/>
          <w:color w:val="2E74B5" w:themeColor="accent1" w:themeShade="BF"/>
        </w:rPr>
        <w:t>First Six Years</w:t>
      </w:r>
      <w:r w:rsidR="00F454BE">
        <w:rPr>
          <w:rStyle w:val="IntenseReference"/>
          <w:color w:val="2E74B5" w:themeColor="accent1" w:themeShade="BF"/>
        </w:rPr>
        <w:t xml:space="preserve"> (Use Academic Program Demand Protocol to determine)</w:t>
      </w:r>
      <w:r w:rsidRPr="000564D2">
        <w:rPr>
          <w:rStyle w:val="IntenseReference"/>
          <w:color w:val="2E74B5" w:themeColor="accent1" w:themeShade="BF"/>
        </w:rPr>
        <w:t>:</w:t>
      </w:r>
    </w:p>
    <w:tbl>
      <w:tblPr>
        <w:tblStyle w:val="TableGrid"/>
        <w:tblW w:w="0" w:type="auto"/>
        <w:tblLook w:val="04A0" w:firstRow="1" w:lastRow="0" w:firstColumn="1" w:lastColumn="0" w:noHBand="0" w:noVBand="1"/>
      </w:tblPr>
      <w:tblGrid>
        <w:gridCol w:w="895"/>
        <w:gridCol w:w="1061"/>
      </w:tblGrid>
      <w:tr w:rsidR="00B713BF" w:rsidTr="00B713BF">
        <w:tc>
          <w:tcPr>
            <w:tcW w:w="895" w:type="dxa"/>
            <w:vAlign w:val="center"/>
          </w:tcPr>
          <w:p w:rsidR="00B713BF" w:rsidRDefault="00B713BF" w:rsidP="00982694">
            <w:pPr>
              <w:rPr>
                <w:rStyle w:val="IntenseReference"/>
              </w:rPr>
            </w:pPr>
            <w:r>
              <w:rPr>
                <w:rStyle w:val="IntenseReference"/>
              </w:rPr>
              <w:t>Year</w:t>
            </w:r>
          </w:p>
        </w:tc>
        <w:tc>
          <w:tcPr>
            <w:tcW w:w="900" w:type="dxa"/>
            <w:vAlign w:val="center"/>
          </w:tcPr>
          <w:p w:rsidR="00B713BF" w:rsidRDefault="00B713BF" w:rsidP="00982694">
            <w:pPr>
              <w:rPr>
                <w:rStyle w:val="IntenseReference"/>
              </w:rPr>
            </w:pPr>
            <w:r>
              <w:rPr>
                <w:rStyle w:val="IntenseReference"/>
              </w:rPr>
              <w:t># of New Students</w:t>
            </w:r>
          </w:p>
        </w:tc>
      </w:tr>
      <w:tr w:rsidR="00B713BF" w:rsidTr="00B713BF">
        <w:tc>
          <w:tcPr>
            <w:tcW w:w="895" w:type="dxa"/>
          </w:tcPr>
          <w:p w:rsidR="00B713BF" w:rsidRPr="00982694" w:rsidRDefault="00B713BF" w:rsidP="00982694">
            <w:pPr>
              <w:rPr>
                <w:b/>
                <w:bCs/>
                <w:smallCaps/>
              </w:rPr>
            </w:pPr>
          </w:p>
        </w:tc>
        <w:tc>
          <w:tcPr>
            <w:tcW w:w="900" w:type="dxa"/>
          </w:tcPr>
          <w:p w:rsidR="00B713BF" w:rsidRPr="00982694" w:rsidRDefault="00B713BF" w:rsidP="00982694">
            <w:pPr>
              <w:rPr>
                <w:b/>
                <w:bCs/>
                <w:smallCaps/>
              </w:rPr>
            </w:pPr>
          </w:p>
        </w:tc>
      </w:tr>
      <w:tr w:rsidR="00B713BF" w:rsidTr="00B713BF">
        <w:tc>
          <w:tcPr>
            <w:tcW w:w="895" w:type="dxa"/>
          </w:tcPr>
          <w:p w:rsidR="00B713BF" w:rsidRPr="00982694" w:rsidRDefault="00B713BF" w:rsidP="00982694">
            <w:pPr>
              <w:rPr>
                <w:b/>
                <w:bCs/>
                <w:smallCaps/>
              </w:rPr>
            </w:pPr>
          </w:p>
        </w:tc>
        <w:tc>
          <w:tcPr>
            <w:tcW w:w="900" w:type="dxa"/>
          </w:tcPr>
          <w:p w:rsidR="00B713BF" w:rsidRPr="00982694" w:rsidRDefault="00B713BF" w:rsidP="00982694">
            <w:pPr>
              <w:rPr>
                <w:b/>
                <w:bCs/>
                <w:smallCaps/>
              </w:rPr>
            </w:pPr>
          </w:p>
        </w:tc>
      </w:tr>
      <w:tr w:rsidR="00B713BF" w:rsidTr="00B713BF">
        <w:tc>
          <w:tcPr>
            <w:tcW w:w="895" w:type="dxa"/>
          </w:tcPr>
          <w:p w:rsidR="00B713BF" w:rsidRPr="00982694" w:rsidRDefault="00B713BF" w:rsidP="00982694">
            <w:pPr>
              <w:rPr>
                <w:b/>
                <w:bCs/>
                <w:smallCaps/>
              </w:rPr>
            </w:pPr>
          </w:p>
        </w:tc>
        <w:tc>
          <w:tcPr>
            <w:tcW w:w="900" w:type="dxa"/>
          </w:tcPr>
          <w:p w:rsidR="00B713BF" w:rsidRPr="00982694" w:rsidRDefault="00B713BF" w:rsidP="00982694">
            <w:pPr>
              <w:rPr>
                <w:b/>
                <w:bCs/>
                <w:smallCaps/>
              </w:rPr>
            </w:pPr>
          </w:p>
        </w:tc>
      </w:tr>
      <w:tr w:rsidR="00B713BF" w:rsidTr="00B713BF">
        <w:tc>
          <w:tcPr>
            <w:tcW w:w="895" w:type="dxa"/>
          </w:tcPr>
          <w:p w:rsidR="00B713BF" w:rsidRPr="00982694" w:rsidRDefault="00B713BF" w:rsidP="00982694">
            <w:pPr>
              <w:rPr>
                <w:b/>
                <w:bCs/>
                <w:smallCaps/>
              </w:rPr>
            </w:pPr>
          </w:p>
        </w:tc>
        <w:tc>
          <w:tcPr>
            <w:tcW w:w="900" w:type="dxa"/>
          </w:tcPr>
          <w:p w:rsidR="00B713BF" w:rsidRPr="00982694" w:rsidRDefault="00B713BF" w:rsidP="00982694">
            <w:pPr>
              <w:rPr>
                <w:b/>
                <w:bCs/>
                <w:smallCaps/>
              </w:rPr>
            </w:pPr>
          </w:p>
        </w:tc>
      </w:tr>
      <w:tr w:rsidR="00B713BF" w:rsidTr="00B713BF">
        <w:tc>
          <w:tcPr>
            <w:tcW w:w="895" w:type="dxa"/>
          </w:tcPr>
          <w:p w:rsidR="00B713BF" w:rsidRPr="00982694" w:rsidRDefault="00B713BF" w:rsidP="00982694">
            <w:pPr>
              <w:rPr>
                <w:b/>
                <w:bCs/>
                <w:smallCaps/>
              </w:rPr>
            </w:pPr>
          </w:p>
        </w:tc>
        <w:tc>
          <w:tcPr>
            <w:tcW w:w="900" w:type="dxa"/>
          </w:tcPr>
          <w:p w:rsidR="00B713BF" w:rsidRPr="00982694" w:rsidRDefault="00B713BF" w:rsidP="00982694">
            <w:pPr>
              <w:rPr>
                <w:b/>
                <w:bCs/>
                <w:smallCaps/>
              </w:rPr>
            </w:pPr>
          </w:p>
        </w:tc>
      </w:tr>
      <w:tr w:rsidR="00B713BF" w:rsidTr="00B713BF">
        <w:tc>
          <w:tcPr>
            <w:tcW w:w="895" w:type="dxa"/>
          </w:tcPr>
          <w:p w:rsidR="00B713BF" w:rsidRPr="00982694" w:rsidRDefault="00B713BF" w:rsidP="00982694">
            <w:pPr>
              <w:rPr>
                <w:b/>
                <w:bCs/>
                <w:smallCaps/>
              </w:rPr>
            </w:pPr>
          </w:p>
        </w:tc>
        <w:tc>
          <w:tcPr>
            <w:tcW w:w="900" w:type="dxa"/>
          </w:tcPr>
          <w:p w:rsidR="00B713BF" w:rsidRPr="00982694" w:rsidRDefault="00B713BF" w:rsidP="00982694">
            <w:pPr>
              <w:rPr>
                <w:b/>
                <w:bCs/>
                <w:smallCaps/>
              </w:rPr>
            </w:pPr>
          </w:p>
        </w:tc>
      </w:tr>
    </w:tbl>
    <w:p w:rsidR="00C87A4B" w:rsidRDefault="00C87A4B" w:rsidP="00B57D43">
      <w:pPr>
        <w:spacing w:after="0"/>
        <w:rPr>
          <w:rStyle w:val="IntenseReference"/>
          <w:color w:val="2E74B5" w:themeColor="accent1" w:themeShade="BF"/>
        </w:rPr>
      </w:pPr>
    </w:p>
    <w:p w:rsidR="00DA5A05" w:rsidRPr="00B57D43" w:rsidRDefault="00DA5A05" w:rsidP="00B57D43">
      <w:pPr>
        <w:spacing w:after="0"/>
        <w:rPr>
          <w:rStyle w:val="QuoteChar"/>
          <w:b/>
          <w:bCs/>
          <w:i w:val="0"/>
          <w:iCs w:val="0"/>
          <w:smallCaps/>
          <w:color w:val="2E74B5" w:themeColor="accent1" w:themeShade="BF"/>
          <w:spacing w:val="5"/>
        </w:rPr>
      </w:pPr>
      <w:r w:rsidRPr="000564D2">
        <w:rPr>
          <w:rStyle w:val="IntenseReference"/>
          <w:color w:val="2E74B5" w:themeColor="accent1" w:themeShade="BF"/>
        </w:rPr>
        <w:t xml:space="preserve">Number of </w:t>
      </w:r>
      <w:r w:rsidR="00375D2E" w:rsidRPr="00B57D43">
        <w:rPr>
          <w:rStyle w:val="IntenseReference"/>
          <w:color w:val="2E74B5" w:themeColor="accent1" w:themeShade="BF"/>
          <w:u w:val="single"/>
        </w:rPr>
        <w:t>n</w:t>
      </w:r>
      <w:r w:rsidR="00B715CD" w:rsidRPr="00B57D43">
        <w:rPr>
          <w:rStyle w:val="IntenseReference"/>
          <w:color w:val="2E74B5" w:themeColor="accent1" w:themeShade="BF"/>
          <w:u w:val="single"/>
        </w:rPr>
        <w:t>ew</w:t>
      </w:r>
      <w:r w:rsidR="00B715CD">
        <w:rPr>
          <w:rStyle w:val="IntenseReference"/>
          <w:color w:val="2E74B5" w:themeColor="accent1" w:themeShade="BF"/>
        </w:rPr>
        <w:t xml:space="preserve"> </w:t>
      </w:r>
      <w:r w:rsidR="00F454BE">
        <w:rPr>
          <w:rStyle w:val="IntenseReference"/>
          <w:color w:val="2E74B5" w:themeColor="accent1" w:themeShade="BF"/>
        </w:rPr>
        <w:t xml:space="preserve">FTE </w:t>
      </w:r>
      <w:r w:rsidR="00375D2E">
        <w:rPr>
          <w:rStyle w:val="IntenseReference"/>
          <w:color w:val="2E74B5" w:themeColor="accent1" w:themeShade="BF"/>
        </w:rPr>
        <w:t>students e</w:t>
      </w:r>
      <w:r w:rsidR="00446FA7" w:rsidRPr="000564D2">
        <w:rPr>
          <w:rStyle w:val="IntenseReference"/>
          <w:color w:val="2E74B5" w:themeColor="accent1" w:themeShade="BF"/>
        </w:rPr>
        <w:t xml:space="preserve">xpected to </w:t>
      </w:r>
      <w:r w:rsidR="00375D2E">
        <w:rPr>
          <w:rStyle w:val="IntenseReference"/>
          <w:color w:val="2E74B5" w:themeColor="accent1" w:themeShade="BF"/>
        </w:rPr>
        <w:t>e</w:t>
      </w:r>
      <w:r w:rsidR="00B715CD">
        <w:rPr>
          <w:rStyle w:val="IntenseReference"/>
          <w:color w:val="2E74B5" w:themeColor="accent1" w:themeShade="BF"/>
        </w:rPr>
        <w:t>nroll</w:t>
      </w:r>
      <w:r w:rsidR="00446FA7" w:rsidRPr="000564D2">
        <w:rPr>
          <w:rStyle w:val="IntenseReference"/>
          <w:color w:val="2E74B5" w:themeColor="accent1" w:themeShade="BF"/>
        </w:rPr>
        <w:t xml:space="preserve"> in </w:t>
      </w:r>
      <w:r w:rsidR="00446FA7" w:rsidRPr="00B57D43">
        <w:rPr>
          <w:rStyle w:val="IntenseReference"/>
          <w:color w:val="2E74B5" w:themeColor="accent1" w:themeShade="BF"/>
          <w:u w:val="single"/>
        </w:rPr>
        <w:t>current</w:t>
      </w:r>
      <w:r w:rsidR="00446FA7" w:rsidRPr="000564D2">
        <w:rPr>
          <w:rStyle w:val="IntenseReference"/>
          <w:color w:val="2E74B5" w:themeColor="accent1" w:themeShade="BF"/>
        </w:rPr>
        <w:t xml:space="preserve"> </w:t>
      </w:r>
      <w:r w:rsidR="00375D2E">
        <w:rPr>
          <w:rStyle w:val="IntenseReference"/>
          <w:color w:val="2E74B5" w:themeColor="accent1" w:themeShade="BF"/>
        </w:rPr>
        <w:t xml:space="preserve">degree level </w:t>
      </w:r>
      <w:r w:rsidR="00446FA7" w:rsidRPr="000564D2">
        <w:rPr>
          <w:rStyle w:val="IntenseReference"/>
          <w:color w:val="2E74B5" w:themeColor="accent1" w:themeShade="BF"/>
        </w:rPr>
        <w:t xml:space="preserve">programming </w:t>
      </w:r>
      <w:r w:rsidR="00B57D43">
        <w:rPr>
          <w:rStyle w:val="IntenseReference"/>
          <w:color w:val="2E74B5" w:themeColor="accent1" w:themeShade="BF"/>
        </w:rPr>
        <w:t xml:space="preserve">In the School </w:t>
      </w:r>
      <w:r w:rsidR="00446FA7" w:rsidRPr="000564D2">
        <w:rPr>
          <w:rStyle w:val="IntenseReference"/>
          <w:color w:val="2E74B5" w:themeColor="accent1" w:themeShade="BF"/>
        </w:rPr>
        <w:t>in the next six years</w:t>
      </w:r>
      <w:r w:rsidR="00B57D43">
        <w:rPr>
          <w:rStyle w:val="IntenseReference"/>
          <w:color w:val="2E74B5" w:themeColor="accent1" w:themeShade="BF"/>
        </w:rPr>
        <w:t>:</w:t>
      </w:r>
      <w:r w:rsidR="00982694" w:rsidRPr="000564D2">
        <w:rPr>
          <w:rStyle w:val="IntenseReference"/>
          <w:color w:val="2E74B5" w:themeColor="accent1" w:themeShade="BF"/>
        </w:rPr>
        <w:t xml:space="preserve"> </w:t>
      </w:r>
    </w:p>
    <w:p w:rsidR="00907103" w:rsidRDefault="00907103" w:rsidP="00907103">
      <w:pPr>
        <w:spacing w:after="0" w:line="240" w:lineRule="auto"/>
        <w:rPr>
          <w:rStyle w:val="IntenseReference"/>
        </w:rPr>
      </w:pPr>
    </w:p>
    <w:tbl>
      <w:tblPr>
        <w:tblStyle w:val="TableGrid"/>
        <w:tblW w:w="0" w:type="auto"/>
        <w:tblLook w:val="04A0" w:firstRow="1" w:lastRow="0" w:firstColumn="1" w:lastColumn="0" w:noHBand="0" w:noVBand="1"/>
      </w:tblPr>
      <w:tblGrid>
        <w:gridCol w:w="895"/>
        <w:gridCol w:w="1061"/>
      </w:tblGrid>
      <w:tr w:rsidR="00B713BF" w:rsidTr="00B713BF">
        <w:tc>
          <w:tcPr>
            <w:tcW w:w="895" w:type="dxa"/>
            <w:vAlign w:val="center"/>
          </w:tcPr>
          <w:p w:rsidR="00B713BF" w:rsidRDefault="00B713BF" w:rsidP="00B713BF">
            <w:pPr>
              <w:jc w:val="center"/>
              <w:rPr>
                <w:rStyle w:val="IntenseReference"/>
              </w:rPr>
            </w:pPr>
            <w:r>
              <w:rPr>
                <w:rStyle w:val="IntenseReference"/>
              </w:rPr>
              <w:t>Year</w:t>
            </w:r>
          </w:p>
        </w:tc>
        <w:tc>
          <w:tcPr>
            <w:tcW w:w="900" w:type="dxa"/>
            <w:vAlign w:val="center"/>
          </w:tcPr>
          <w:p w:rsidR="00B713BF" w:rsidRDefault="00B713BF" w:rsidP="00B713BF">
            <w:pPr>
              <w:jc w:val="center"/>
              <w:rPr>
                <w:rStyle w:val="IntenseReference"/>
              </w:rPr>
            </w:pPr>
            <w:r>
              <w:rPr>
                <w:rStyle w:val="IntenseReference"/>
              </w:rPr>
              <w:t># of New Students</w:t>
            </w:r>
          </w:p>
        </w:tc>
      </w:tr>
      <w:tr w:rsidR="00B713BF" w:rsidTr="00B713BF">
        <w:tc>
          <w:tcPr>
            <w:tcW w:w="895" w:type="dxa"/>
          </w:tcPr>
          <w:p w:rsidR="00B713BF" w:rsidRPr="00982694" w:rsidRDefault="00B713BF" w:rsidP="00B713BF">
            <w:pPr>
              <w:rPr>
                <w:b/>
                <w:bCs/>
                <w:smallCaps/>
              </w:rPr>
            </w:pPr>
          </w:p>
        </w:tc>
        <w:tc>
          <w:tcPr>
            <w:tcW w:w="900" w:type="dxa"/>
          </w:tcPr>
          <w:p w:rsidR="00B713BF" w:rsidRPr="00982694" w:rsidRDefault="00B713BF" w:rsidP="00B713BF">
            <w:pPr>
              <w:rPr>
                <w:b/>
                <w:bCs/>
                <w:smallCaps/>
              </w:rPr>
            </w:pPr>
          </w:p>
        </w:tc>
      </w:tr>
      <w:tr w:rsidR="00B713BF" w:rsidTr="00B713BF">
        <w:tc>
          <w:tcPr>
            <w:tcW w:w="895" w:type="dxa"/>
          </w:tcPr>
          <w:p w:rsidR="00B713BF" w:rsidRPr="00982694" w:rsidRDefault="00B713BF" w:rsidP="00B713BF">
            <w:pPr>
              <w:rPr>
                <w:b/>
                <w:bCs/>
                <w:smallCaps/>
              </w:rPr>
            </w:pPr>
          </w:p>
        </w:tc>
        <w:tc>
          <w:tcPr>
            <w:tcW w:w="900" w:type="dxa"/>
          </w:tcPr>
          <w:p w:rsidR="00B713BF" w:rsidRPr="00982694" w:rsidRDefault="00B713BF" w:rsidP="00B713BF">
            <w:pPr>
              <w:rPr>
                <w:b/>
                <w:bCs/>
                <w:smallCaps/>
              </w:rPr>
            </w:pPr>
          </w:p>
        </w:tc>
      </w:tr>
      <w:tr w:rsidR="00B713BF" w:rsidTr="00B713BF">
        <w:tc>
          <w:tcPr>
            <w:tcW w:w="895" w:type="dxa"/>
          </w:tcPr>
          <w:p w:rsidR="00B713BF" w:rsidRPr="00982694" w:rsidRDefault="00B713BF" w:rsidP="00B713BF">
            <w:pPr>
              <w:rPr>
                <w:b/>
                <w:bCs/>
                <w:smallCaps/>
              </w:rPr>
            </w:pPr>
          </w:p>
        </w:tc>
        <w:tc>
          <w:tcPr>
            <w:tcW w:w="900" w:type="dxa"/>
          </w:tcPr>
          <w:p w:rsidR="00B713BF" w:rsidRPr="00982694" w:rsidRDefault="00B713BF" w:rsidP="00B713BF">
            <w:pPr>
              <w:rPr>
                <w:b/>
                <w:bCs/>
                <w:smallCaps/>
              </w:rPr>
            </w:pPr>
          </w:p>
        </w:tc>
      </w:tr>
      <w:tr w:rsidR="00B713BF" w:rsidTr="00B713BF">
        <w:tc>
          <w:tcPr>
            <w:tcW w:w="895" w:type="dxa"/>
          </w:tcPr>
          <w:p w:rsidR="00B713BF" w:rsidRPr="00982694" w:rsidRDefault="00B713BF" w:rsidP="00B713BF">
            <w:pPr>
              <w:rPr>
                <w:b/>
                <w:bCs/>
                <w:smallCaps/>
              </w:rPr>
            </w:pPr>
          </w:p>
        </w:tc>
        <w:tc>
          <w:tcPr>
            <w:tcW w:w="900" w:type="dxa"/>
          </w:tcPr>
          <w:p w:rsidR="00B713BF" w:rsidRPr="00982694" w:rsidRDefault="00B713BF" w:rsidP="00B713BF">
            <w:pPr>
              <w:rPr>
                <w:b/>
                <w:bCs/>
                <w:smallCaps/>
              </w:rPr>
            </w:pPr>
          </w:p>
        </w:tc>
      </w:tr>
      <w:tr w:rsidR="00B713BF" w:rsidTr="00B713BF">
        <w:tc>
          <w:tcPr>
            <w:tcW w:w="895" w:type="dxa"/>
          </w:tcPr>
          <w:p w:rsidR="00B713BF" w:rsidRPr="00982694" w:rsidRDefault="00B713BF" w:rsidP="00B713BF">
            <w:pPr>
              <w:rPr>
                <w:b/>
                <w:bCs/>
                <w:smallCaps/>
              </w:rPr>
            </w:pPr>
          </w:p>
        </w:tc>
        <w:tc>
          <w:tcPr>
            <w:tcW w:w="900" w:type="dxa"/>
          </w:tcPr>
          <w:p w:rsidR="00B713BF" w:rsidRPr="00982694" w:rsidRDefault="00B713BF" w:rsidP="00B713BF">
            <w:pPr>
              <w:rPr>
                <w:b/>
                <w:bCs/>
                <w:smallCaps/>
              </w:rPr>
            </w:pPr>
          </w:p>
        </w:tc>
      </w:tr>
      <w:tr w:rsidR="00B713BF" w:rsidTr="00B713BF">
        <w:tc>
          <w:tcPr>
            <w:tcW w:w="895" w:type="dxa"/>
          </w:tcPr>
          <w:p w:rsidR="00B713BF" w:rsidRPr="00982694" w:rsidRDefault="00B713BF" w:rsidP="00B713BF">
            <w:pPr>
              <w:rPr>
                <w:b/>
                <w:bCs/>
                <w:smallCaps/>
              </w:rPr>
            </w:pPr>
          </w:p>
        </w:tc>
        <w:tc>
          <w:tcPr>
            <w:tcW w:w="900" w:type="dxa"/>
          </w:tcPr>
          <w:p w:rsidR="00B713BF" w:rsidRPr="00982694" w:rsidRDefault="00B713BF" w:rsidP="00B713BF">
            <w:pPr>
              <w:rPr>
                <w:b/>
                <w:bCs/>
                <w:smallCaps/>
              </w:rPr>
            </w:pPr>
          </w:p>
        </w:tc>
      </w:tr>
    </w:tbl>
    <w:p w:rsidR="00907103" w:rsidRPr="000564D2" w:rsidRDefault="00375D2E" w:rsidP="00907103">
      <w:pPr>
        <w:rPr>
          <w:rStyle w:val="IntenseReference"/>
          <w:color w:val="2E74B5" w:themeColor="accent1" w:themeShade="BF"/>
        </w:rPr>
      </w:pPr>
      <w:r>
        <w:rPr>
          <w:rStyle w:val="IntenseReference"/>
          <w:color w:val="2E74B5" w:themeColor="accent1" w:themeShade="BF"/>
        </w:rPr>
        <w:t>Number of graduates e</w:t>
      </w:r>
      <w:r w:rsidR="00907103" w:rsidRPr="000564D2">
        <w:rPr>
          <w:rStyle w:val="IntenseReference"/>
          <w:color w:val="2E74B5" w:themeColor="accent1" w:themeShade="BF"/>
        </w:rPr>
        <w:t xml:space="preserve">xpected in </w:t>
      </w:r>
      <w:r w:rsidR="00B57D43">
        <w:rPr>
          <w:rStyle w:val="IntenseReference"/>
          <w:color w:val="2E74B5" w:themeColor="accent1" w:themeShade="BF"/>
        </w:rPr>
        <w:t xml:space="preserve">New Program In the </w:t>
      </w:r>
      <w:r w:rsidR="00907103" w:rsidRPr="000564D2">
        <w:rPr>
          <w:rStyle w:val="IntenseReference"/>
          <w:color w:val="2E74B5" w:themeColor="accent1" w:themeShade="BF"/>
        </w:rPr>
        <w:t>First Six Years:</w:t>
      </w:r>
    </w:p>
    <w:tbl>
      <w:tblPr>
        <w:tblStyle w:val="TableGrid"/>
        <w:tblW w:w="0" w:type="auto"/>
        <w:tblLook w:val="04A0" w:firstRow="1" w:lastRow="0" w:firstColumn="1" w:lastColumn="0" w:noHBand="0" w:noVBand="1"/>
      </w:tblPr>
      <w:tblGrid>
        <w:gridCol w:w="895"/>
        <w:gridCol w:w="1214"/>
      </w:tblGrid>
      <w:tr w:rsidR="00907103" w:rsidTr="00907103">
        <w:tc>
          <w:tcPr>
            <w:tcW w:w="895" w:type="dxa"/>
            <w:vAlign w:val="center"/>
          </w:tcPr>
          <w:p w:rsidR="00907103" w:rsidRDefault="00907103" w:rsidP="00CC54F3">
            <w:pPr>
              <w:jc w:val="center"/>
              <w:rPr>
                <w:rStyle w:val="IntenseReference"/>
              </w:rPr>
            </w:pPr>
            <w:r>
              <w:rPr>
                <w:rStyle w:val="IntenseReference"/>
              </w:rPr>
              <w:t>Year</w:t>
            </w:r>
          </w:p>
        </w:tc>
        <w:tc>
          <w:tcPr>
            <w:tcW w:w="1214" w:type="dxa"/>
            <w:vAlign w:val="center"/>
          </w:tcPr>
          <w:p w:rsidR="00907103" w:rsidRDefault="00907103" w:rsidP="00CC54F3">
            <w:pPr>
              <w:jc w:val="center"/>
              <w:rPr>
                <w:rStyle w:val="IntenseReference"/>
              </w:rPr>
            </w:pPr>
            <w:r>
              <w:rPr>
                <w:rStyle w:val="IntenseReference"/>
              </w:rPr>
              <w:t># of Graduates</w:t>
            </w:r>
          </w:p>
        </w:tc>
      </w:tr>
      <w:tr w:rsidR="00907103" w:rsidTr="00907103">
        <w:tc>
          <w:tcPr>
            <w:tcW w:w="895" w:type="dxa"/>
          </w:tcPr>
          <w:p w:rsidR="00907103" w:rsidRPr="00982694" w:rsidRDefault="00907103" w:rsidP="00CC54F3"/>
        </w:tc>
        <w:tc>
          <w:tcPr>
            <w:tcW w:w="1214" w:type="dxa"/>
          </w:tcPr>
          <w:p w:rsidR="00907103" w:rsidRPr="00982694" w:rsidRDefault="00907103" w:rsidP="00CC54F3"/>
        </w:tc>
      </w:tr>
      <w:tr w:rsidR="00907103" w:rsidTr="00907103">
        <w:tc>
          <w:tcPr>
            <w:tcW w:w="895" w:type="dxa"/>
          </w:tcPr>
          <w:p w:rsidR="00907103" w:rsidRPr="00982694" w:rsidRDefault="00907103" w:rsidP="00CC54F3"/>
        </w:tc>
        <w:tc>
          <w:tcPr>
            <w:tcW w:w="1214" w:type="dxa"/>
          </w:tcPr>
          <w:p w:rsidR="00907103" w:rsidRPr="00982694" w:rsidRDefault="00907103" w:rsidP="00CC54F3"/>
        </w:tc>
      </w:tr>
      <w:tr w:rsidR="00907103" w:rsidTr="00907103">
        <w:tc>
          <w:tcPr>
            <w:tcW w:w="895" w:type="dxa"/>
          </w:tcPr>
          <w:p w:rsidR="00907103" w:rsidRPr="00982694" w:rsidRDefault="00907103" w:rsidP="00CC54F3"/>
        </w:tc>
        <w:tc>
          <w:tcPr>
            <w:tcW w:w="1214" w:type="dxa"/>
          </w:tcPr>
          <w:p w:rsidR="00907103" w:rsidRPr="00982694" w:rsidRDefault="00907103" w:rsidP="00CC54F3"/>
        </w:tc>
      </w:tr>
      <w:tr w:rsidR="00907103" w:rsidTr="00907103">
        <w:tc>
          <w:tcPr>
            <w:tcW w:w="895" w:type="dxa"/>
          </w:tcPr>
          <w:p w:rsidR="00907103" w:rsidRPr="00982694" w:rsidRDefault="00907103" w:rsidP="00CC54F3"/>
        </w:tc>
        <w:tc>
          <w:tcPr>
            <w:tcW w:w="1214" w:type="dxa"/>
          </w:tcPr>
          <w:p w:rsidR="00907103" w:rsidRPr="00982694" w:rsidRDefault="00907103" w:rsidP="00CC54F3"/>
        </w:tc>
      </w:tr>
      <w:tr w:rsidR="00907103" w:rsidTr="00907103">
        <w:tc>
          <w:tcPr>
            <w:tcW w:w="895" w:type="dxa"/>
          </w:tcPr>
          <w:p w:rsidR="00907103" w:rsidRPr="00982694" w:rsidRDefault="00907103" w:rsidP="00CC54F3"/>
        </w:tc>
        <w:tc>
          <w:tcPr>
            <w:tcW w:w="1214" w:type="dxa"/>
          </w:tcPr>
          <w:p w:rsidR="00907103" w:rsidRPr="00982694" w:rsidRDefault="00907103" w:rsidP="00CC54F3"/>
        </w:tc>
      </w:tr>
      <w:tr w:rsidR="00907103" w:rsidTr="00907103">
        <w:tc>
          <w:tcPr>
            <w:tcW w:w="895" w:type="dxa"/>
          </w:tcPr>
          <w:p w:rsidR="00907103" w:rsidRPr="00982694" w:rsidRDefault="00907103" w:rsidP="00CC54F3"/>
        </w:tc>
        <w:tc>
          <w:tcPr>
            <w:tcW w:w="1214" w:type="dxa"/>
          </w:tcPr>
          <w:p w:rsidR="00907103" w:rsidRPr="00982694" w:rsidRDefault="00907103" w:rsidP="00CC54F3"/>
        </w:tc>
      </w:tr>
    </w:tbl>
    <w:p w:rsidR="00907103" w:rsidRDefault="00907103">
      <w:pPr>
        <w:rPr>
          <w:rStyle w:val="IntenseReference"/>
        </w:rPr>
      </w:pPr>
    </w:p>
    <w:p w:rsidR="00907103" w:rsidRPr="000564D2" w:rsidRDefault="00375D2E" w:rsidP="000564D2">
      <w:pPr>
        <w:spacing w:after="0"/>
        <w:rPr>
          <w:rStyle w:val="IntenseReference"/>
          <w:b w:val="0"/>
          <w:bCs w:val="0"/>
          <w:i/>
          <w:iCs/>
          <w:smallCaps w:val="0"/>
          <w:color w:val="2E74B5" w:themeColor="accent1" w:themeShade="BF"/>
        </w:rPr>
      </w:pPr>
      <w:r>
        <w:rPr>
          <w:rStyle w:val="IntenseReference"/>
          <w:color w:val="2E74B5" w:themeColor="accent1" w:themeShade="BF"/>
        </w:rPr>
        <w:t xml:space="preserve">Number of students </w:t>
      </w:r>
      <w:r w:rsidR="00385D63">
        <w:rPr>
          <w:rStyle w:val="IntenseReference"/>
          <w:color w:val="2E74B5" w:themeColor="accent1" w:themeShade="BF"/>
        </w:rPr>
        <w:t>e</w:t>
      </w:r>
      <w:r w:rsidR="00385D63" w:rsidRPr="000564D2">
        <w:rPr>
          <w:rStyle w:val="IntenseReference"/>
          <w:color w:val="2E74B5" w:themeColor="accent1" w:themeShade="BF"/>
        </w:rPr>
        <w:t xml:space="preserve">xpected </w:t>
      </w:r>
      <w:r w:rsidR="00446FA7" w:rsidRPr="000564D2">
        <w:rPr>
          <w:rStyle w:val="IntenseReference"/>
          <w:color w:val="2E74B5" w:themeColor="accent1" w:themeShade="BF"/>
        </w:rPr>
        <w:t xml:space="preserve">to graduate in </w:t>
      </w:r>
      <w:r w:rsidR="00446FA7" w:rsidRPr="00B57D43">
        <w:rPr>
          <w:rStyle w:val="IntenseReference"/>
          <w:color w:val="2E74B5" w:themeColor="accent1" w:themeShade="BF"/>
          <w:u w:val="single"/>
        </w:rPr>
        <w:t>current</w:t>
      </w:r>
      <w:r w:rsidRPr="00B57D43">
        <w:rPr>
          <w:rStyle w:val="IntenseReference"/>
          <w:color w:val="2E74B5" w:themeColor="accent1" w:themeShade="BF"/>
          <w:u w:val="single"/>
        </w:rPr>
        <w:t xml:space="preserve"> </w:t>
      </w:r>
      <w:r>
        <w:rPr>
          <w:rStyle w:val="IntenseReference"/>
          <w:color w:val="2E74B5" w:themeColor="accent1" w:themeShade="BF"/>
        </w:rPr>
        <w:t>degree level</w:t>
      </w:r>
      <w:r w:rsidR="00446FA7" w:rsidRPr="000564D2">
        <w:rPr>
          <w:rStyle w:val="IntenseReference"/>
          <w:color w:val="2E74B5" w:themeColor="accent1" w:themeShade="BF"/>
        </w:rPr>
        <w:t xml:space="preserve"> programming </w:t>
      </w:r>
      <w:r w:rsidR="00B57D43">
        <w:rPr>
          <w:rStyle w:val="IntenseReference"/>
          <w:color w:val="2E74B5" w:themeColor="accent1" w:themeShade="BF"/>
        </w:rPr>
        <w:t xml:space="preserve">in the School </w:t>
      </w:r>
      <w:r w:rsidR="00446FA7" w:rsidRPr="000564D2">
        <w:rPr>
          <w:rStyle w:val="IntenseReference"/>
          <w:color w:val="2E74B5" w:themeColor="accent1" w:themeShade="BF"/>
        </w:rPr>
        <w:t>in the next six years</w:t>
      </w:r>
    </w:p>
    <w:p w:rsidR="00907103" w:rsidRPr="00B713BF" w:rsidRDefault="00907103" w:rsidP="00907103">
      <w:pPr>
        <w:spacing w:after="0" w:line="240" w:lineRule="auto"/>
        <w:rPr>
          <w:rStyle w:val="IntenseReference"/>
        </w:rPr>
      </w:pPr>
    </w:p>
    <w:tbl>
      <w:tblPr>
        <w:tblStyle w:val="TableGrid"/>
        <w:tblW w:w="0" w:type="auto"/>
        <w:tblLook w:val="04A0" w:firstRow="1" w:lastRow="0" w:firstColumn="1" w:lastColumn="0" w:noHBand="0" w:noVBand="1"/>
      </w:tblPr>
      <w:tblGrid>
        <w:gridCol w:w="895"/>
        <w:gridCol w:w="1214"/>
      </w:tblGrid>
      <w:tr w:rsidR="00B713BF" w:rsidTr="00B713BF">
        <w:tc>
          <w:tcPr>
            <w:tcW w:w="895" w:type="dxa"/>
            <w:vAlign w:val="center"/>
          </w:tcPr>
          <w:p w:rsidR="00B713BF" w:rsidRDefault="00B713BF" w:rsidP="00B713BF">
            <w:pPr>
              <w:jc w:val="center"/>
              <w:rPr>
                <w:rStyle w:val="IntenseReference"/>
              </w:rPr>
            </w:pPr>
            <w:r>
              <w:rPr>
                <w:rStyle w:val="IntenseReference"/>
              </w:rPr>
              <w:t>Year</w:t>
            </w:r>
          </w:p>
        </w:tc>
        <w:tc>
          <w:tcPr>
            <w:tcW w:w="900" w:type="dxa"/>
            <w:vAlign w:val="center"/>
          </w:tcPr>
          <w:p w:rsidR="00B713BF" w:rsidRDefault="00B713BF" w:rsidP="00B713BF">
            <w:pPr>
              <w:jc w:val="center"/>
              <w:rPr>
                <w:rStyle w:val="IntenseReference"/>
              </w:rPr>
            </w:pPr>
            <w:r>
              <w:rPr>
                <w:rStyle w:val="IntenseReference"/>
              </w:rPr>
              <w:t># of Graduates</w:t>
            </w:r>
          </w:p>
        </w:tc>
      </w:tr>
      <w:tr w:rsidR="00B713BF" w:rsidTr="00B713BF">
        <w:tc>
          <w:tcPr>
            <w:tcW w:w="895" w:type="dxa"/>
          </w:tcPr>
          <w:p w:rsidR="00B713BF" w:rsidRPr="00982694" w:rsidRDefault="00B713BF" w:rsidP="00B713BF"/>
        </w:tc>
        <w:tc>
          <w:tcPr>
            <w:tcW w:w="900" w:type="dxa"/>
          </w:tcPr>
          <w:p w:rsidR="00B713BF" w:rsidRPr="00982694" w:rsidRDefault="00B713BF" w:rsidP="00B713BF"/>
        </w:tc>
      </w:tr>
      <w:tr w:rsidR="00B713BF" w:rsidTr="00B713BF">
        <w:tc>
          <w:tcPr>
            <w:tcW w:w="895" w:type="dxa"/>
          </w:tcPr>
          <w:p w:rsidR="00B713BF" w:rsidRPr="00982694" w:rsidRDefault="00B713BF" w:rsidP="00B713BF"/>
        </w:tc>
        <w:tc>
          <w:tcPr>
            <w:tcW w:w="900" w:type="dxa"/>
          </w:tcPr>
          <w:p w:rsidR="00B713BF" w:rsidRPr="00982694" w:rsidRDefault="00B713BF" w:rsidP="00B713BF"/>
        </w:tc>
      </w:tr>
      <w:tr w:rsidR="00B713BF" w:rsidTr="00B713BF">
        <w:tc>
          <w:tcPr>
            <w:tcW w:w="895" w:type="dxa"/>
          </w:tcPr>
          <w:p w:rsidR="00B713BF" w:rsidRPr="00982694" w:rsidRDefault="00B713BF" w:rsidP="00B713BF"/>
        </w:tc>
        <w:tc>
          <w:tcPr>
            <w:tcW w:w="900" w:type="dxa"/>
          </w:tcPr>
          <w:p w:rsidR="00B713BF" w:rsidRPr="00982694" w:rsidRDefault="00B713BF" w:rsidP="00B713BF"/>
        </w:tc>
      </w:tr>
      <w:tr w:rsidR="00B713BF" w:rsidTr="00B713BF">
        <w:tc>
          <w:tcPr>
            <w:tcW w:w="895" w:type="dxa"/>
          </w:tcPr>
          <w:p w:rsidR="00B713BF" w:rsidRPr="00982694" w:rsidRDefault="00B713BF" w:rsidP="00B713BF"/>
        </w:tc>
        <w:tc>
          <w:tcPr>
            <w:tcW w:w="900" w:type="dxa"/>
          </w:tcPr>
          <w:p w:rsidR="00B713BF" w:rsidRPr="00982694" w:rsidRDefault="00B713BF" w:rsidP="00B713BF"/>
        </w:tc>
      </w:tr>
      <w:tr w:rsidR="00B713BF" w:rsidTr="00B713BF">
        <w:tc>
          <w:tcPr>
            <w:tcW w:w="895" w:type="dxa"/>
          </w:tcPr>
          <w:p w:rsidR="00B713BF" w:rsidRPr="00982694" w:rsidRDefault="00B713BF" w:rsidP="00B713BF"/>
        </w:tc>
        <w:tc>
          <w:tcPr>
            <w:tcW w:w="900" w:type="dxa"/>
          </w:tcPr>
          <w:p w:rsidR="00B713BF" w:rsidRPr="00982694" w:rsidRDefault="00B713BF" w:rsidP="00B713BF"/>
        </w:tc>
      </w:tr>
      <w:tr w:rsidR="00B713BF" w:rsidTr="00B713BF">
        <w:tc>
          <w:tcPr>
            <w:tcW w:w="895" w:type="dxa"/>
          </w:tcPr>
          <w:p w:rsidR="00B713BF" w:rsidRPr="00982694" w:rsidRDefault="00B713BF" w:rsidP="00B713BF"/>
        </w:tc>
        <w:tc>
          <w:tcPr>
            <w:tcW w:w="900" w:type="dxa"/>
          </w:tcPr>
          <w:p w:rsidR="00B713BF" w:rsidRPr="00982694" w:rsidRDefault="00B713BF" w:rsidP="00B713BF"/>
        </w:tc>
      </w:tr>
    </w:tbl>
    <w:p w:rsidR="00982694" w:rsidRDefault="00982694">
      <w:pPr>
        <w:sectPr w:rsidR="00982694" w:rsidSect="0038440F">
          <w:type w:val="continuous"/>
          <w:pgSz w:w="12240" w:h="15840"/>
          <w:pgMar w:top="720" w:right="720" w:bottom="720" w:left="720" w:header="720" w:footer="720" w:gutter="0"/>
          <w:cols w:num="2" w:space="180"/>
          <w:docGrid w:linePitch="360"/>
        </w:sectPr>
      </w:pPr>
    </w:p>
    <w:p w:rsidR="00F454BE" w:rsidRDefault="00F454BE" w:rsidP="00F454BE">
      <w:pPr>
        <w:pStyle w:val="ListParagraph"/>
        <w:spacing w:after="0" w:line="240" w:lineRule="auto"/>
        <w:ind w:left="450"/>
        <w:rPr>
          <w:rStyle w:val="BookTitle"/>
        </w:rPr>
      </w:pPr>
    </w:p>
    <w:p w:rsidR="00C87A4B" w:rsidRDefault="00F454BE" w:rsidP="00C87A4B">
      <w:pPr>
        <w:pStyle w:val="ListParagraph"/>
        <w:numPr>
          <w:ilvl w:val="0"/>
          <w:numId w:val="2"/>
        </w:numPr>
        <w:spacing w:after="0" w:line="240" w:lineRule="auto"/>
        <w:ind w:left="450" w:hanging="450"/>
        <w:rPr>
          <w:rStyle w:val="BookTitle"/>
        </w:rPr>
      </w:pPr>
      <w:r>
        <w:rPr>
          <w:rStyle w:val="BookTitle"/>
        </w:rPr>
        <w:t xml:space="preserve">Complete and attach to this document the </w:t>
      </w:r>
      <w:r w:rsidR="009321FA">
        <w:rPr>
          <w:rStyle w:val="BookTitle"/>
        </w:rPr>
        <w:t>Academic Program Demand Protocol.</w:t>
      </w:r>
    </w:p>
    <w:p w:rsidR="008E0301" w:rsidRDefault="008E0301" w:rsidP="008E0301">
      <w:pPr>
        <w:pStyle w:val="ListParagraph"/>
        <w:spacing w:after="0" w:line="240" w:lineRule="auto"/>
        <w:ind w:left="450"/>
        <w:rPr>
          <w:rStyle w:val="BookTitle"/>
        </w:rPr>
      </w:pPr>
    </w:p>
    <w:p w:rsidR="009321FA" w:rsidRDefault="009321FA" w:rsidP="00B57D43">
      <w:pPr>
        <w:pStyle w:val="ListParagraph"/>
        <w:numPr>
          <w:ilvl w:val="0"/>
          <w:numId w:val="2"/>
        </w:numPr>
        <w:spacing w:after="0" w:line="240" w:lineRule="auto"/>
        <w:ind w:left="450" w:hanging="450"/>
        <w:rPr>
          <w:rStyle w:val="BookTitle"/>
        </w:rPr>
      </w:pPr>
      <w:r>
        <w:rPr>
          <w:rStyle w:val="BookTitle"/>
        </w:rPr>
        <w:t>What is the result of the “gap analysis” from step 4 of the Academic Program Demand Protocol?</w:t>
      </w:r>
    </w:p>
    <w:p w:rsidR="008E0301" w:rsidRDefault="008E0301" w:rsidP="008E0301">
      <w:pPr>
        <w:spacing w:after="0" w:line="240" w:lineRule="auto"/>
        <w:ind w:left="450"/>
        <w:rPr>
          <w:b/>
          <w:bCs/>
          <w:i/>
          <w:iCs/>
          <w:spacing w:val="5"/>
        </w:rPr>
      </w:pPr>
      <w:sdt>
        <w:sdtPr>
          <w:rPr>
            <w:b/>
            <w:bCs/>
            <w:i/>
            <w:iCs/>
            <w:spacing w:val="5"/>
          </w:rPr>
          <w:id w:val="544346499"/>
          <w:placeholder>
            <w:docPart w:val="59DE7C36F8644BAFBC2EB4CA21E2EC8B"/>
          </w:placeholder>
          <w:showingPlcHdr/>
        </w:sdtPr>
        <w:sdtEndPr>
          <w:rPr>
            <w:b w:val="0"/>
            <w:bCs w:val="0"/>
            <w:i w:val="0"/>
            <w:iCs w:val="0"/>
            <w:spacing w:val="0"/>
          </w:rPr>
        </w:sdtEndPr>
        <w:sdtContent>
          <w:r w:rsidRPr="00AE7BC9">
            <w:rPr>
              <w:rStyle w:val="PlaceholderText"/>
            </w:rPr>
            <w:t>Click or tap here to enter text.</w:t>
          </w:r>
        </w:sdtContent>
      </w:sdt>
    </w:p>
    <w:p w:rsidR="008E0301" w:rsidRDefault="008E0301" w:rsidP="008E0301">
      <w:pPr>
        <w:spacing w:after="0" w:line="240" w:lineRule="auto"/>
        <w:ind w:left="450"/>
        <w:rPr>
          <w:rStyle w:val="BookTitle"/>
        </w:rPr>
      </w:pPr>
    </w:p>
    <w:p w:rsidR="00B57D43" w:rsidRDefault="00B57D43" w:rsidP="00B57D43">
      <w:pPr>
        <w:pStyle w:val="ListParagraph"/>
        <w:numPr>
          <w:ilvl w:val="0"/>
          <w:numId w:val="2"/>
        </w:numPr>
        <w:spacing w:after="0" w:line="240" w:lineRule="auto"/>
        <w:ind w:left="450" w:hanging="450"/>
        <w:rPr>
          <w:rStyle w:val="BookTitle"/>
        </w:rPr>
      </w:pPr>
      <w:r w:rsidRPr="00907103">
        <w:rPr>
          <w:rStyle w:val="BookTitle"/>
        </w:rPr>
        <w:t>What is the specific basis for determining the number of graduates expected in the first six years?</w:t>
      </w:r>
    </w:p>
    <w:p w:rsidR="00B57D43" w:rsidRDefault="004D63A6" w:rsidP="00B57D43">
      <w:pPr>
        <w:pStyle w:val="ListParagraph"/>
        <w:spacing w:after="0" w:line="240" w:lineRule="auto"/>
        <w:ind w:left="450"/>
        <w:rPr>
          <w:rStyle w:val="BookTitle"/>
        </w:rPr>
      </w:pPr>
      <w:sdt>
        <w:sdtPr>
          <w:rPr>
            <w:b/>
            <w:bCs/>
            <w:i/>
            <w:iCs/>
            <w:spacing w:val="5"/>
          </w:rPr>
          <w:id w:val="-53003979"/>
          <w:placeholder>
            <w:docPart w:val="A800B03D4A1F4C568596E346AD3C04B1"/>
          </w:placeholder>
          <w:showingPlcHdr/>
        </w:sdtPr>
        <w:sdtEndPr>
          <w:rPr>
            <w:b w:val="0"/>
            <w:bCs w:val="0"/>
            <w:i w:val="0"/>
            <w:iCs w:val="0"/>
            <w:spacing w:val="0"/>
          </w:rPr>
        </w:sdtEndPr>
        <w:sdtContent>
          <w:r w:rsidR="00B57D43" w:rsidRPr="00AE7BC9">
            <w:rPr>
              <w:rStyle w:val="PlaceholderText"/>
            </w:rPr>
            <w:t>Click or tap here to enter text.</w:t>
          </w:r>
        </w:sdtContent>
      </w:sdt>
    </w:p>
    <w:p w:rsidR="00B57D43" w:rsidRDefault="00B57D43" w:rsidP="00B57D43">
      <w:pPr>
        <w:pStyle w:val="ListParagraph"/>
        <w:spacing w:after="0" w:line="240" w:lineRule="auto"/>
        <w:ind w:left="450"/>
        <w:rPr>
          <w:rStyle w:val="BookTitle"/>
        </w:rPr>
      </w:pPr>
    </w:p>
    <w:p w:rsidR="00DA5A05" w:rsidRPr="00907103" w:rsidRDefault="00B03323" w:rsidP="00B57D43">
      <w:pPr>
        <w:pStyle w:val="ListParagraph"/>
        <w:numPr>
          <w:ilvl w:val="0"/>
          <w:numId w:val="2"/>
        </w:numPr>
        <w:spacing w:after="0" w:line="240" w:lineRule="auto"/>
        <w:ind w:left="450" w:hanging="450"/>
        <w:rPr>
          <w:rStyle w:val="BookTitle"/>
        </w:rPr>
      </w:pPr>
      <w:r w:rsidRPr="00907103">
        <w:rPr>
          <w:rStyle w:val="BookTitle"/>
        </w:rPr>
        <w:t xml:space="preserve">Proposal Summary to include a description of the proposed </w:t>
      </w:r>
      <w:r w:rsidR="00E0152A">
        <w:rPr>
          <w:rStyle w:val="BookTitle"/>
        </w:rPr>
        <w:t>program</w:t>
      </w:r>
      <w:r w:rsidRPr="00907103">
        <w:rPr>
          <w:rStyle w:val="BookTitle"/>
        </w:rPr>
        <w:t>. E</w:t>
      </w:r>
      <w:r w:rsidR="0038440F" w:rsidRPr="00907103">
        <w:rPr>
          <w:rStyle w:val="BookTitle"/>
        </w:rPr>
        <w:t>xplain how it fits within the mission of the institution.</w:t>
      </w:r>
      <w:r w:rsidR="00974E41">
        <w:rPr>
          <w:rStyle w:val="BookTitle"/>
        </w:rPr>
        <w:t xml:space="preserve"> Provide an explanation of why this program should be offered.</w:t>
      </w:r>
    </w:p>
    <w:p w:rsidR="00B03323" w:rsidRDefault="004D63A6" w:rsidP="00907103">
      <w:pPr>
        <w:pStyle w:val="ListParagraph"/>
        <w:spacing w:after="0" w:line="240" w:lineRule="auto"/>
        <w:ind w:left="450"/>
      </w:pPr>
      <w:sdt>
        <w:sdtPr>
          <w:id w:val="-1390883819"/>
          <w:placeholder>
            <w:docPart w:val="6A2A42798DDB4CA59905F7C0DCDD4E41"/>
          </w:placeholder>
          <w:showingPlcHdr/>
        </w:sdtPr>
        <w:sdtEndPr/>
        <w:sdtContent>
          <w:r w:rsidR="00B03323" w:rsidRPr="00AE7BC9">
            <w:rPr>
              <w:rStyle w:val="PlaceholderText"/>
            </w:rPr>
            <w:t>Click or tap here to enter text.</w:t>
          </w:r>
        </w:sdtContent>
      </w:sdt>
    </w:p>
    <w:p w:rsidR="00B03323" w:rsidRDefault="00B03323" w:rsidP="00907103">
      <w:pPr>
        <w:pStyle w:val="ListParagraph"/>
        <w:spacing w:after="0" w:line="240" w:lineRule="auto"/>
      </w:pPr>
    </w:p>
    <w:p w:rsidR="00B57D43" w:rsidRDefault="00B57D43" w:rsidP="00B57D43">
      <w:pPr>
        <w:pStyle w:val="ListParagraph"/>
        <w:numPr>
          <w:ilvl w:val="0"/>
          <w:numId w:val="2"/>
        </w:numPr>
        <w:spacing w:after="0" w:line="240" w:lineRule="auto"/>
        <w:ind w:left="450" w:hanging="450"/>
        <w:rPr>
          <w:rStyle w:val="BookTitle"/>
        </w:rPr>
      </w:pPr>
      <w:r w:rsidRPr="00907103">
        <w:rPr>
          <w:rStyle w:val="BookTitle"/>
        </w:rPr>
        <w:t xml:space="preserve">Indicate where the proposed </w:t>
      </w:r>
      <w:r>
        <w:rPr>
          <w:rStyle w:val="BookTitle"/>
        </w:rPr>
        <w:t>program</w:t>
      </w:r>
      <w:r w:rsidRPr="00907103">
        <w:rPr>
          <w:rStyle w:val="BookTitle"/>
        </w:rPr>
        <w:t xml:space="preserve"> is </w:t>
      </w:r>
      <w:r>
        <w:rPr>
          <w:rStyle w:val="BookTitle"/>
        </w:rPr>
        <w:t xml:space="preserve">currently </w:t>
      </w:r>
      <w:r w:rsidRPr="00907103">
        <w:rPr>
          <w:rStyle w:val="BookTitle"/>
        </w:rPr>
        <w:t>offered within the state.</w:t>
      </w:r>
      <w:r>
        <w:rPr>
          <w:rStyle w:val="BookTitle"/>
        </w:rPr>
        <w:t xml:space="preserve"> </w:t>
      </w:r>
      <w:sdt>
        <w:sdtPr>
          <w:id w:val="-1454159546"/>
          <w:placeholder>
            <w:docPart w:val="20030056639D4DE79C138744AB5AE8E4"/>
          </w:placeholder>
          <w:showingPlcHdr/>
        </w:sdtPr>
        <w:sdtEndPr/>
        <w:sdtContent>
          <w:r w:rsidRPr="00AE7BC9">
            <w:rPr>
              <w:rStyle w:val="PlaceholderText"/>
            </w:rPr>
            <w:t>Click or tap here to enter text.</w:t>
          </w:r>
        </w:sdtContent>
      </w:sdt>
    </w:p>
    <w:p w:rsidR="00B57D43" w:rsidRDefault="00B57D43" w:rsidP="00B57D43">
      <w:pPr>
        <w:pStyle w:val="ListParagraph"/>
        <w:spacing w:after="0" w:line="240" w:lineRule="auto"/>
        <w:ind w:left="450"/>
        <w:rPr>
          <w:rStyle w:val="BookTitle"/>
        </w:rPr>
      </w:pPr>
    </w:p>
    <w:p w:rsidR="0038440F" w:rsidRPr="00907103" w:rsidRDefault="0038440F" w:rsidP="00907103">
      <w:pPr>
        <w:pStyle w:val="ListParagraph"/>
        <w:numPr>
          <w:ilvl w:val="0"/>
          <w:numId w:val="2"/>
        </w:numPr>
        <w:spacing w:after="0" w:line="240" w:lineRule="auto"/>
        <w:ind w:left="450" w:hanging="450"/>
        <w:rPr>
          <w:rStyle w:val="BookTitle"/>
        </w:rPr>
      </w:pPr>
      <w:r w:rsidRPr="00907103">
        <w:rPr>
          <w:rStyle w:val="BookTitle"/>
        </w:rPr>
        <w:t xml:space="preserve">Provide the information used to determine Mississippi's need for this </w:t>
      </w:r>
      <w:r w:rsidR="00E0152A">
        <w:rPr>
          <w:rStyle w:val="BookTitle"/>
        </w:rPr>
        <w:t>program</w:t>
      </w:r>
      <w:r w:rsidR="00B57D43">
        <w:rPr>
          <w:rStyle w:val="BookTitle"/>
        </w:rPr>
        <w:t xml:space="preserve"> at USM</w:t>
      </w:r>
      <w:r w:rsidRPr="00907103">
        <w:rPr>
          <w:rStyle w:val="BookTitle"/>
        </w:rPr>
        <w:t>.  Be specific</w:t>
      </w:r>
      <w:r w:rsidR="00EC79FB">
        <w:rPr>
          <w:rStyle w:val="BookTitle"/>
        </w:rPr>
        <w:t xml:space="preserve"> with respect to new institutional student enrollment</w:t>
      </w:r>
      <w:r w:rsidRPr="00907103">
        <w:rPr>
          <w:rStyle w:val="BookTitle"/>
        </w:rPr>
        <w:t xml:space="preserve"> and provide supporting data.</w:t>
      </w:r>
    </w:p>
    <w:p w:rsidR="00B03323" w:rsidRPr="0038440F" w:rsidRDefault="004D63A6" w:rsidP="00907103">
      <w:pPr>
        <w:pStyle w:val="ListParagraph"/>
        <w:spacing w:after="0" w:line="240" w:lineRule="auto"/>
        <w:ind w:left="450"/>
      </w:pPr>
      <w:sdt>
        <w:sdtPr>
          <w:id w:val="-989249801"/>
          <w:placeholder>
            <w:docPart w:val="18F616CA69CD46E9B01642F0394C7218"/>
          </w:placeholder>
          <w:showingPlcHdr/>
        </w:sdtPr>
        <w:sdtEndPr/>
        <w:sdtContent>
          <w:r w:rsidR="00B03323" w:rsidRPr="00AE7BC9">
            <w:rPr>
              <w:rStyle w:val="PlaceholderText"/>
            </w:rPr>
            <w:t>Click or tap here to enter text.</w:t>
          </w:r>
        </w:sdtContent>
      </w:sdt>
    </w:p>
    <w:p w:rsidR="00B03323" w:rsidRDefault="00B03323" w:rsidP="00907103">
      <w:pPr>
        <w:pStyle w:val="ListParagraph"/>
        <w:spacing w:after="0" w:line="240" w:lineRule="auto"/>
      </w:pPr>
    </w:p>
    <w:p w:rsidR="00B03323" w:rsidRDefault="0038440F" w:rsidP="00907103">
      <w:pPr>
        <w:pStyle w:val="ListParagraph"/>
        <w:numPr>
          <w:ilvl w:val="0"/>
          <w:numId w:val="2"/>
        </w:numPr>
        <w:spacing w:after="0" w:line="240" w:lineRule="auto"/>
        <w:ind w:left="450" w:hanging="450"/>
        <w:rPr>
          <w:rStyle w:val="BookTitle"/>
        </w:rPr>
      </w:pPr>
      <w:r w:rsidRPr="00907103">
        <w:rPr>
          <w:rStyle w:val="BookTitle"/>
        </w:rPr>
        <w:t>Provide information on employment</w:t>
      </w:r>
      <w:r w:rsidR="00EC79FB">
        <w:rPr>
          <w:rStyle w:val="BookTitle"/>
        </w:rPr>
        <w:t xml:space="preserve"> opportunities for program graduates</w:t>
      </w:r>
      <w:r w:rsidRPr="00907103">
        <w:rPr>
          <w:rStyle w:val="BookTitle"/>
        </w:rPr>
        <w:t xml:space="preserve"> (supporting data must include state and national employment stat</w:t>
      </w:r>
      <w:r w:rsidR="00B03323" w:rsidRPr="00907103">
        <w:rPr>
          <w:rStyle w:val="BookTitle"/>
        </w:rPr>
        <w:t xml:space="preserve">istics or career opportunities to </w:t>
      </w:r>
      <w:r w:rsidRPr="00907103">
        <w:rPr>
          <w:rStyle w:val="BookTitle"/>
        </w:rPr>
        <w:t>include potential earnings range).</w:t>
      </w:r>
    </w:p>
    <w:p w:rsidR="00907103" w:rsidRDefault="004D63A6" w:rsidP="00907103">
      <w:pPr>
        <w:pStyle w:val="ListParagraph"/>
        <w:spacing w:after="0" w:line="240" w:lineRule="auto"/>
        <w:ind w:left="450"/>
      </w:pPr>
      <w:sdt>
        <w:sdtPr>
          <w:id w:val="2092272152"/>
          <w:placeholder>
            <w:docPart w:val="963203A89D5548609BF64742DCC97F44"/>
          </w:placeholder>
          <w:showingPlcHdr/>
        </w:sdtPr>
        <w:sdtEndPr/>
        <w:sdtContent>
          <w:r w:rsidR="00B810A3" w:rsidRPr="00AE7BC9">
            <w:rPr>
              <w:rStyle w:val="PlaceholderText"/>
            </w:rPr>
            <w:t>Click or tap here to enter text.</w:t>
          </w:r>
        </w:sdtContent>
      </w:sdt>
    </w:p>
    <w:p w:rsidR="00B810A3" w:rsidRPr="00907103" w:rsidRDefault="00B810A3" w:rsidP="00907103">
      <w:pPr>
        <w:pStyle w:val="ListParagraph"/>
        <w:spacing w:after="0" w:line="240" w:lineRule="auto"/>
        <w:ind w:left="450"/>
        <w:rPr>
          <w:rStyle w:val="BookTitle"/>
        </w:rPr>
      </w:pPr>
    </w:p>
    <w:p w:rsidR="00907103" w:rsidRDefault="0038440F" w:rsidP="00907103">
      <w:pPr>
        <w:pStyle w:val="ListParagraph"/>
        <w:numPr>
          <w:ilvl w:val="0"/>
          <w:numId w:val="2"/>
        </w:numPr>
        <w:spacing w:after="0" w:line="240" w:lineRule="auto"/>
        <w:ind w:left="450" w:hanging="450"/>
        <w:rPr>
          <w:rStyle w:val="BookTitle"/>
        </w:rPr>
      </w:pPr>
      <w:r w:rsidRPr="00907103">
        <w:rPr>
          <w:rStyle w:val="BookTitle"/>
        </w:rPr>
        <w:t xml:space="preserve">Describe any other benefits to the institution, state, region, or nation including research, service, and teaching efforts that might result from offering this </w:t>
      </w:r>
      <w:r w:rsidR="00E0152A">
        <w:rPr>
          <w:rStyle w:val="BookTitle"/>
        </w:rPr>
        <w:t>program</w:t>
      </w:r>
      <w:r w:rsidR="00907103">
        <w:rPr>
          <w:rStyle w:val="BookTitle"/>
        </w:rPr>
        <w:t>.</w:t>
      </w:r>
    </w:p>
    <w:p w:rsidR="00907103" w:rsidRDefault="004D63A6" w:rsidP="00B57D43">
      <w:pPr>
        <w:pStyle w:val="ListParagraph"/>
        <w:ind w:left="540" w:hanging="90"/>
        <w:rPr>
          <w:b/>
          <w:bCs/>
          <w:i/>
          <w:iCs/>
          <w:spacing w:val="5"/>
        </w:rPr>
      </w:pPr>
      <w:sdt>
        <w:sdtPr>
          <w:rPr>
            <w:b/>
            <w:bCs/>
            <w:i/>
            <w:iCs/>
            <w:spacing w:val="5"/>
          </w:rPr>
          <w:id w:val="-676814087"/>
          <w:placeholder>
            <w:docPart w:val="A7A020E34D504C8980312D9008BED9E9"/>
          </w:placeholder>
          <w:showingPlcHdr/>
        </w:sdtPr>
        <w:sdtEndPr>
          <w:rPr>
            <w:b w:val="0"/>
            <w:bCs w:val="0"/>
            <w:i w:val="0"/>
            <w:iCs w:val="0"/>
            <w:spacing w:val="0"/>
          </w:rPr>
        </w:sdtEndPr>
        <w:sdtContent>
          <w:r w:rsidR="00B810A3" w:rsidRPr="00AE7BC9">
            <w:rPr>
              <w:rStyle w:val="PlaceholderText"/>
            </w:rPr>
            <w:t>Click or tap here to enter text.</w:t>
          </w:r>
        </w:sdtContent>
      </w:sdt>
    </w:p>
    <w:p w:rsidR="00B57D43" w:rsidRPr="00907103" w:rsidRDefault="00B57D43" w:rsidP="00B57D43">
      <w:pPr>
        <w:pStyle w:val="ListParagraph"/>
        <w:ind w:left="540" w:hanging="90"/>
        <w:rPr>
          <w:rStyle w:val="BookTitle"/>
        </w:rPr>
      </w:pPr>
    </w:p>
    <w:p w:rsidR="00907103" w:rsidRPr="00907103" w:rsidRDefault="00907103" w:rsidP="00907103">
      <w:pPr>
        <w:pStyle w:val="ListParagraph"/>
        <w:numPr>
          <w:ilvl w:val="0"/>
          <w:numId w:val="2"/>
        </w:numPr>
        <w:spacing w:after="0" w:line="240" w:lineRule="auto"/>
        <w:ind w:left="450" w:hanging="450"/>
        <w:rPr>
          <w:rStyle w:val="BookTitle"/>
        </w:rPr>
      </w:pPr>
      <w:r w:rsidRPr="00907103">
        <w:rPr>
          <w:rStyle w:val="BookTitle"/>
        </w:rPr>
        <w:t xml:space="preserve">Using expected </w:t>
      </w:r>
      <w:r w:rsidR="00E2671D">
        <w:rPr>
          <w:rStyle w:val="BookTitle"/>
        </w:rPr>
        <w:t xml:space="preserve">new institutional </w:t>
      </w:r>
      <w:r w:rsidRPr="00907103">
        <w:rPr>
          <w:rStyle w:val="BookTitle"/>
        </w:rPr>
        <w:t xml:space="preserve">enrollment, provide the total anticipated budget for the </w:t>
      </w:r>
      <w:r w:rsidR="00E0152A">
        <w:rPr>
          <w:rStyle w:val="BookTitle"/>
        </w:rPr>
        <w:t>program</w:t>
      </w:r>
      <w:r w:rsidR="00CE4588">
        <w:rPr>
          <w:rStyle w:val="BookTitle"/>
        </w:rPr>
        <w:t xml:space="preserve"> including implementation and 4</w:t>
      </w:r>
      <w:r w:rsidRPr="00907103">
        <w:rPr>
          <w:rStyle w:val="BookTitle"/>
        </w:rPr>
        <w:t xml:space="preserve"> subseque</w:t>
      </w:r>
      <w:r w:rsidR="00CE4588">
        <w:rPr>
          <w:rStyle w:val="BookTitle"/>
        </w:rPr>
        <w:t>nt years</w:t>
      </w:r>
      <w:r w:rsidRPr="00907103">
        <w:rPr>
          <w:rStyle w:val="BookTitle"/>
        </w:rPr>
        <w:t xml:space="preserve"> of operation; any anticipated direct, indirect, and incremental costs necessary to start the </w:t>
      </w:r>
      <w:r w:rsidR="00E0152A">
        <w:rPr>
          <w:rStyle w:val="BookTitle"/>
        </w:rPr>
        <w:t>program</w:t>
      </w:r>
      <w:r w:rsidRPr="00907103">
        <w:rPr>
          <w:rStyle w:val="BookTitle"/>
        </w:rPr>
        <w:t xml:space="preserve">; anticipated, incremental annual revenue based on student enrollment; and other sources of funding. </w:t>
      </w:r>
      <w:r w:rsidR="00E2671D">
        <w:rPr>
          <w:rStyle w:val="BookTitle"/>
        </w:rPr>
        <w:t xml:space="preserve">The addition of new academic </w:t>
      </w:r>
      <w:r w:rsidR="00992272">
        <w:rPr>
          <w:rStyle w:val="BookTitle"/>
        </w:rPr>
        <w:t>programming</w:t>
      </w:r>
      <w:r w:rsidR="00E2671D">
        <w:rPr>
          <w:rStyle w:val="BookTitle"/>
        </w:rPr>
        <w:t xml:space="preserve"> is to be </w:t>
      </w:r>
      <w:r w:rsidR="00992272">
        <w:rPr>
          <w:rStyle w:val="BookTitle"/>
        </w:rPr>
        <w:t>cost-efficient</w:t>
      </w:r>
      <w:r w:rsidR="00E2671D">
        <w:rPr>
          <w:rStyle w:val="BookTitle"/>
        </w:rPr>
        <w:t xml:space="preserve"> and should rely on repurposed resources as much as possible. </w:t>
      </w:r>
    </w:p>
    <w:p w:rsidR="0038440F" w:rsidRDefault="0038440F" w:rsidP="0038440F">
      <w:pPr>
        <w:pStyle w:val="ListParagraph"/>
        <w:ind w:left="1080"/>
      </w:pPr>
    </w:p>
    <w:tbl>
      <w:tblPr>
        <w:tblStyle w:val="TableGrid"/>
        <w:tblW w:w="0" w:type="auto"/>
        <w:jc w:val="center"/>
        <w:tblLook w:val="04A0" w:firstRow="1" w:lastRow="0" w:firstColumn="1" w:lastColumn="0" w:noHBand="0" w:noVBand="1"/>
      </w:tblPr>
      <w:tblGrid>
        <w:gridCol w:w="1397"/>
        <w:gridCol w:w="906"/>
        <w:gridCol w:w="1080"/>
        <w:gridCol w:w="1170"/>
        <w:gridCol w:w="1260"/>
        <w:gridCol w:w="1440"/>
        <w:gridCol w:w="1440"/>
        <w:gridCol w:w="1170"/>
      </w:tblGrid>
      <w:tr w:rsidR="00B810A3" w:rsidRPr="00E335AA" w:rsidTr="00B810A3">
        <w:trPr>
          <w:jc w:val="center"/>
        </w:trPr>
        <w:tc>
          <w:tcPr>
            <w:tcW w:w="1146" w:type="dxa"/>
            <w:vAlign w:val="bottom"/>
          </w:tcPr>
          <w:p w:rsidR="00B810A3" w:rsidRPr="00E335AA" w:rsidRDefault="00B810A3" w:rsidP="00CC54F3">
            <w:pPr>
              <w:widowControl w:val="0"/>
              <w:spacing w:before="60" w:after="60"/>
              <w:jc w:val="center"/>
              <w:rPr>
                <w:sz w:val="18"/>
                <w:szCs w:val="18"/>
              </w:rPr>
            </w:pPr>
            <w:r w:rsidRPr="00E335AA">
              <w:rPr>
                <w:sz w:val="18"/>
                <w:szCs w:val="18"/>
              </w:rPr>
              <w:t>Year</w:t>
            </w:r>
          </w:p>
        </w:tc>
        <w:tc>
          <w:tcPr>
            <w:tcW w:w="906" w:type="dxa"/>
            <w:vAlign w:val="bottom"/>
          </w:tcPr>
          <w:p w:rsidR="00B810A3" w:rsidRPr="00E335AA" w:rsidRDefault="00B810A3" w:rsidP="00CC54F3">
            <w:pPr>
              <w:widowControl w:val="0"/>
              <w:spacing w:before="60" w:after="60"/>
              <w:jc w:val="center"/>
              <w:rPr>
                <w:sz w:val="18"/>
                <w:szCs w:val="18"/>
              </w:rPr>
            </w:pPr>
          </w:p>
          <w:p w:rsidR="00B810A3" w:rsidRPr="00E335AA" w:rsidRDefault="00B810A3" w:rsidP="00CC54F3">
            <w:pPr>
              <w:widowControl w:val="0"/>
              <w:spacing w:before="60" w:after="60"/>
              <w:jc w:val="center"/>
              <w:rPr>
                <w:sz w:val="18"/>
                <w:szCs w:val="18"/>
              </w:rPr>
            </w:pPr>
            <w:r w:rsidRPr="00E335AA">
              <w:rPr>
                <w:sz w:val="18"/>
                <w:szCs w:val="18"/>
              </w:rPr>
              <w:t>Incoming Students</w:t>
            </w:r>
          </w:p>
        </w:tc>
        <w:tc>
          <w:tcPr>
            <w:tcW w:w="1080" w:type="dxa"/>
            <w:vAlign w:val="bottom"/>
          </w:tcPr>
          <w:p w:rsidR="00B810A3" w:rsidRPr="00E335AA" w:rsidRDefault="00B810A3" w:rsidP="00CC54F3">
            <w:pPr>
              <w:widowControl w:val="0"/>
              <w:spacing w:before="60" w:after="60"/>
              <w:jc w:val="center"/>
              <w:rPr>
                <w:sz w:val="18"/>
                <w:szCs w:val="18"/>
              </w:rPr>
            </w:pPr>
            <w:r w:rsidRPr="00E335AA">
              <w:rPr>
                <w:sz w:val="18"/>
                <w:szCs w:val="18"/>
              </w:rPr>
              <w:t>Total Enrollment</w:t>
            </w:r>
          </w:p>
        </w:tc>
        <w:tc>
          <w:tcPr>
            <w:tcW w:w="1170" w:type="dxa"/>
            <w:vAlign w:val="bottom"/>
          </w:tcPr>
          <w:p w:rsidR="00B810A3" w:rsidRPr="00E335AA" w:rsidRDefault="00B810A3" w:rsidP="00CC54F3">
            <w:pPr>
              <w:widowControl w:val="0"/>
              <w:spacing w:before="60" w:after="60"/>
              <w:jc w:val="center"/>
              <w:rPr>
                <w:sz w:val="18"/>
                <w:szCs w:val="18"/>
              </w:rPr>
            </w:pPr>
            <w:r w:rsidRPr="00E335AA">
              <w:rPr>
                <w:sz w:val="18"/>
                <w:szCs w:val="18"/>
              </w:rPr>
              <w:t>Start-Up Costs</w:t>
            </w:r>
          </w:p>
        </w:tc>
        <w:tc>
          <w:tcPr>
            <w:tcW w:w="1260" w:type="dxa"/>
            <w:vAlign w:val="bottom"/>
          </w:tcPr>
          <w:p w:rsidR="00B810A3" w:rsidRPr="00E335AA" w:rsidRDefault="00B810A3" w:rsidP="00CC54F3">
            <w:pPr>
              <w:widowControl w:val="0"/>
              <w:spacing w:before="60" w:after="60"/>
              <w:jc w:val="center"/>
              <w:rPr>
                <w:i/>
                <w:sz w:val="18"/>
                <w:szCs w:val="18"/>
              </w:rPr>
            </w:pPr>
            <w:r w:rsidRPr="00E335AA">
              <w:rPr>
                <w:i/>
                <w:sz w:val="18"/>
                <w:szCs w:val="18"/>
              </w:rPr>
              <w:t>A</w:t>
            </w:r>
          </w:p>
          <w:p w:rsidR="00B810A3" w:rsidRPr="00E335AA" w:rsidRDefault="00B810A3" w:rsidP="00CC54F3">
            <w:pPr>
              <w:widowControl w:val="0"/>
              <w:spacing w:before="60" w:after="60"/>
              <w:jc w:val="center"/>
              <w:rPr>
                <w:sz w:val="18"/>
                <w:szCs w:val="18"/>
              </w:rPr>
            </w:pPr>
            <w:r w:rsidRPr="00E335AA">
              <w:rPr>
                <w:sz w:val="18"/>
                <w:szCs w:val="18"/>
              </w:rPr>
              <w:t>Additional Annual Costs</w:t>
            </w:r>
          </w:p>
        </w:tc>
        <w:tc>
          <w:tcPr>
            <w:tcW w:w="1440" w:type="dxa"/>
            <w:vAlign w:val="bottom"/>
          </w:tcPr>
          <w:p w:rsidR="00B810A3" w:rsidRPr="00E335AA" w:rsidRDefault="00B810A3" w:rsidP="00CC54F3">
            <w:pPr>
              <w:widowControl w:val="0"/>
              <w:spacing w:before="60" w:after="60"/>
              <w:jc w:val="center"/>
              <w:rPr>
                <w:i/>
                <w:sz w:val="18"/>
                <w:szCs w:val="18"/>
              </w:rPr>
            </w:pPr>
            <w:r w:rsidRPr="00E335AA">
              <w:rPr>
                <w:i/>
                <w:sz w:val="18"/>
                <w:szCs w:val="18"/>
              </w:rPr>
              <w:t>B</w:t>
            </w:r>
          </w:p>
          <w:p w:rsidR="00B810A3" w:rsidRPr="00E335AA" w:rsidRDefault="00B810A3" w:rsidP="00CC54F3">
            <w:pPr>
              <w:widowControl w:val="0"/>
              <w:spacing w:before="60" w:after="60"/>
              <w:jc w:val="center"/>
              <w:rPr>
                <w:sz w:val="18"/>
                <w:szCs w:val="18"/>
              </w:rPr>
            </w:pPr>
            <w:r w:rsidRPr="00E335AA">
              <w:rPr>
                <w:sz w:val="18"/>
                <w:szCs w:val="18"/>
              </w:rPr>
              <w:t>Additional Annual Revenue</w:t>
            </w:r>
          </w:p>
        </w:tc>
        <w:tc>
          <w:tcPr>
            <w:tcW w:w="1440" w:type="dxa"/>
            <w:vAlign w:val="bottom"/>
          </w:tcPr>
          <w:p w:rsidR="00B810A3" w:rsidRPr="00E335AA" w:rsidRDefault="00B810A3" w:rsidP="00CC54F3">
            <w:pPr>
              <w:widowControl w:val="0"/>
              <w:spacing w:before="60" w:after="60"/>
              <w:jc w:val="center"/>
              <w:rPr>
                <w:i/>
                <w:sz w:val="18"/>
                <w:szCs w:val="18"/>
              </w:rPr>
            </w:pPr>
            <w:r w:rsidRPr="00E335AA">
              <w:rPr>
                <w:i/>
                <w:sz w:val="18"/>
                <w:szCs w:val="18"/>
              </w:rPr>
              <w:t>C</w:t>
            </w:r>
          </w:p>
          <w:p w:rsidR="00B810A3" w:rsidRPr="00E335AA" w:rsidRDefault="00B810A3" w:rsidP="00CC54F3">
            <w:pPr>
              <w:widowControl w:val="0"/>
              <w:spacing w:before="60" w:after="60"/>
              <w:jc w:val="center"/>
              <w:rPr>
                <w:sz w:val="18"/>
                <w:szCs w:val="18"/>
              </w:rPr>
            </w:pPr>
            <w:r w:rsidRPr="00E335AA">
              <w:rPr>
                <w:sz w:val="18"/>
                <w:szCs w:val="18"/>
              </w:rPr>
              <w:t>Non-Tuition Revenue</w:t>
            </w:r>
          </w:p>
        </w:tc>
        <w:tc>
          <w:tcPr>
            <w:tcW w:w="1170" w:type="dxa"/>
            <w:vAlign w:val="bottom"/>
          </w:tcPr>
          <w:p w:rsidR="00B810A3" w:rsidRPr="00E335AA" w:rsidRDefault="00B810A3" w:rsidP="00CC54F3">
            <w:pPr>
              <w:widowControl w:val="0"/>
              <w:spacing w:before="60" w:after="60"/>
              <w:jc w:val="center"/>
              <w:rPr>
                <w:i/>
                <w:sz w:val="18"/>
                <w:szCs w:val="18"/>
              </w:rPr>
            </w:pPr>
            <w:r w:rsidRPr="00E335AA">
              <w:rPr>
                <w:i/>
                <w:sz w:val="18"/>
                <w:szCs w:val="18"/>
              </w:rPr>
              <w:t xml:space="preserve"> (B+C)</w:t>
            </w:r>
            <w:r w:rsidR="00974E41">
              <w:rPr>
                <w:i/>
                <w:sz w:val="18"/>
                <w:szCs w:val="18"/>
              </w:rPr>
              <w:t xml:space="preserve"> </w:t>
            </w:r>
            <w:r w:rsidR="00974E41" w:rsidRPr="00974E41">
              <w:rPr>
                <w:i/>
                <w:iCs/>
                <w:sz w:val="18"/>
                <w:szCs w:val="18"/>
              </w:rPr>
              <w:t>- A</w:t>
            </w:r>
          </w:p>
          <w:p w:rsidR="00B810A3" w:rsidRPr="00E335AA" w:rsidRDefault="00B810A3" w:rsidP="00CC54F3">
            <w:pPr>
              <w:widowControl w:val="0"/>
              <w:spacing w:before="60" w:after="60"/>
              <w:jc w:val="center"/>
              <w:rPr>
                <w:sz w:val="18"/>
                <w:szCs w:val="18"/>
              </w:rPr>
            </w:pPr>
            <w:r w:rsidRPr="00E335AA">
              <w:rPr>
                <w:sz w:val="18"/>
                <w:szCs w:val="18"/>
              </w:rPr>
              <w:t>Differential</w:t>
            </w:r>
          </w:p>
        </w:tc>
      </w:tr>
      <w:tr w:rsidR="00B810A3" w:rsidRPr="00E335AA" w:rsidTr="00B810A3">
        <w:trPr>
          <w:jc w:val="center"/>
        </w:trPr>
        <w:tc>
          <w:tcPr>
            <w:tcW w:w="1146" w:type="dxa"/>
          </w:tcPr>
          <w:p w:rsidR="00B810A3" w:rsidRPr="00E335AA" w:rsidRDefault="00CE4588" w:rsidP="00CC54F3">
            <w:pPr>
              <w:widowControl w:val="0"/>
              <w:spacing w:before="60" w:after="60"/>
              <w:jc w:val="center"/>
              <w:rPr>
                <w:sz w:val="18"/>
                <w:szCs w:val="18"/>
              </w:rPr>
            </w:pPr>
            <w:r>
              <w:rPr>
                <w:sz w:val="18"/>
                <w:szCs w:val="18"/>
              </w:rPr>
              <w:t>Implementation Year</w:t>
            </w:r>
          </w:p>
        </w:tc>
        <w:tc>
          <w:tcPr>
            <w:tcW w:w="906" w:type="dxa"/>
          </w:tcPr>
          <w:p w:rsidR="00B810A3" w:rsidRPr="00E335AA" w:rsidRDefault="00B810A3" w:rsidP="00CC54F3">
            <w:pPr>
              <w:widowControl w:val="0"/>
              <w:spacing w:before="60" w:after="60"/>
              <w:jc w:val="center"/>
              <w:rPr>
                <w:sz w:val="18"/>
                <w:szCs w:val="18"/>
              </w:rPr>
            </w:pPr>
          </w:p>
        </w:tc>
        <w:tc>
          <w:tcPr>
            <w:tcW w:w="1080" w:type="dxa"/>
          </w:tcPr>
          <w:p w:rsidR="00B810A3" w:rsidRPr="00E335AA" w:rsidRDefault="00B810A3" w:rsidP="00CC54F3">
            <w:pPr>
              <w:widowControl w:val="0"/>
              <w:spacing w:before="60" w:after="60"/>
              <w:jc w:val="center"/>
              <w:rPr>
                <w:sz w:val="18"/>
                <w:szCs w:val="18"/>
              </w:rPr>
            </w:pPr>
          </w:p>
        </w:tc>
        <w:tc>
          <w:tcPr>
            <w:tcW w:w="1170" w:type="dxa"/>
          </w:tcPr>
          <w:p w:rsidR="00B810A3" w:rsidRPr="00E335AA" w:rsidRDefault="00B810A3" w:rsidP="00CC54F3">
            <w:pPr>
              <w:widowControl w:val="0"/>
              <w:spacing w:before="60" w:after="60"/>
              <w:jc w:val="center"/>
              <w:rPr>
                <w:sz w:val="18"/>
                <w:szCs w:val="18"/>
              </w:rPr>
            </w:pPr>
          </w:p>
        </w:tc>
        <w:tc>
          <w:tcPr>
            <w:tcW w:w="1260" w:type="dxa"/>
          </w:tcPr>
          <w:p w:rsidR="00B810A3" w:rsidRPr="00E335AA" w:rsidRDefault="00B810A3" w:rsidP="00CC54F3">
            <w:pPr>
              <w:widowControl w:val="0"/>
              <w:spacing w:before="60" w:after="60"/>
              <w:jc w:val="center"/>
              <w:rPr>
                <w:sz w:val="18"/>
                <w:szCs w:val="18"/>
              </w:rPr>
            </w:pPr>
          </w:p>
        </w:tc>
        <w:tc>
          <w:tcPr>
            <w:tcW w:w="1440" w:type="dxa"/>
          </w:tcPr>
          <w:p w:rsidR="00B810A3" w:rsidRPr="00E335AA" w:rsidRDefault="00B810A3" w:rsidP="00CC54F3">
            <w:pPr>
              <w:widowControl w:val="0"/>
              <w:spacing w:before="60" w:after="60"/>
              <w:jc w:val="center"/>
              <w:rPr>
                <w:sz w:val="18"/>
                <w:szCs w:val="18"/>
              </w:rPr>
            </w:pPr>
          </w:p>
        </w:tc>
        <w:tc>
          <w:tcPr>
            <w:tcW w:w="1440" w:type="dxa"/>
          </w:tcPr>
          <w:p w:rsidR="00B810A3" w:rsidRPr="00E335AA" w:rsidRDefault="00B810A3" w:rsidP="00CC54F3">
            <w:pPr>
              <w:widowControl w:val="0"/>
              <w:spacing w:before="60" w:after="60"/>
              <w:jc w:val="center"/>
              <w:rPr>
                <w:sz w:val="18"/>
                <w:szCs w:val="18"/>
              </w:rPr>
            </w:pPr>
          </w:p>
        </w:tc>
        <w:tc>
          <w:tcPr>
            <w:tcW w:w="1170" w:type="dxa"/>
          </w:tcPr>
          <w:p w:rsidR="00B810A3" w:rsidRPr="00E335AA" w:rsidRDefault="00B810A3" w:rsidP="00CC54F3">
            <w:pPr>
              <w:widowControl w:val="0"/>
              <w:spacing w:before="60" w:after="60"/>
              <w:jc w:val="center"/>
              <w:rPr>
                <w:sz w:val="18"/>
                <w:szCs w:val="18"/>
              </w:rPr>
            </w:pPr>
          </w:p>
        </w:tc>
      </w:tr>
      <w:tr w:rsidR="00B810A3" w:rsidRPr="00E335AA" w:rsidTr="00B810A3">
        <w:trPr>
          <w:jc w:val="center"/>
        </w:trPr>
        <w:tc>
          <w:tcPr>
            <w:tcW w:w="1146" w:type="dxa"/>
          </w:tcPr>
          <w:p w:rsidR="00B810A3" w:rsidRPr="00E335AA" w:rsidRDefault="00B810A3" w:rsidP="00CC54F3">
            <w:pPr>
              <w:widowControl w:val="0"/>
              <w:spacing w:before="60" w:after="60"/>
              <w:jc w:val="center"/>
              <w:rPr>
                <w:sz w:val="18"/>
                <w:szCs w:val="18"/>
              </w:rPr>
            </w:pPr>
          </w:p>
        </w:tc>
        <w:tc>
          <w:tcPr>
            <w:tcW w:w="906" w:type="dxa"/>
          </w:tcPr>
          <w:p w:rsidR="00B810A3" w:rsidRPr="00E335AA" w:rsidRDefault="00B810A3" w:rsidP="00CC54F3">
            <w:pPr>
              <w:widowControl w:val="0"/>
              <w:spacing w:before="60" w:after="60"/>
              <w:jc w:val="center"/>
              <w:rPr>
                <w:sz w:val="18"/>
                <w:szCs w:val="18"/>
              </w:rPr>
            </w:pPr>
          </w:p>
        </w:tc>
        <w:tc>
          <w:tcPr>
            <w:tcW w:w="1080" w:type="dxa"/>
          </w:tcPr>
          <w:p w:rsidR="00B810A3" w:rsidRPr="00E335AA" w:rsidRDefault="00B810A3" w:rsidP="00CC54F3">
            <w:pPr>
              <w:widowControl w:val="0"/>
              <w:spacing w:before="60" w:after="60"/>
              <w:jc w:val="center"/>
              <w:rPr>
                <w:sz w:val="18"/>
                <w:szCs w:val="18"/>
              </w:rPr>
            </w:pPr>
          </w:p>
        </w:tc>
        <w:tc>
          <w:tcPr>
            <w:tcW w:w="1170" w:type="dxa"/>
          </w:tcPr>
          <w:p w:rsidR="00B810A3" w:rsidRPr="00E335AA" w:rsidRDefault="00B810A3" w:rsidP="00CC54F3">
            <w:pPr>
              <w:widowControl w:val="0"/>
              <w:spacing w:before="60" w:after="60"/>
              <w:jc w:val="center"/>
              <w:rPr>
                <w:sz w:val="18"/>
                <w:szCs w:val="18"/>
              </w:rPr>
            </w:pPr>
          </w:p>
        </w:tc>
        <w:tc>
          <w:tcPr>
            <w:tcW w:w="1260" w:type="dxa"/>
          </w:tcPr>
          <w:p w:rsidR="00B810A3" w:rsidRPr="00E335AA" w:rsidRDefault="00B810A3" w:rsidP="00CC54F3">
            <w:pPr>
              <w:widowControl w:val="0"/>
              <w:spacing w:before="60" w:after="60"/>
              <w:jc w:val="center"/>
              <w:rPr>
                <w:sz w:val="18"/>
                <w:szCs w:val="18"/>
              </w:rPr>
            </w:pPr>
          </w:p>
        </w:tc>
        <w:tc>
          <w:tcPr>
            <w:tcW w:w="1440" w:type="dxa"/>
          </w:tcPr>
          <w:p w:rsidR="00B810A3" w:rsidRPr="00E335AA" w:rsidRDefault="00B810A3" w:rsidP="00CC54F3">
            <w:pPr>
              <w:widowControl w:val="0"/>
              <w:spacing w:before="60" w:after="60"/>
              <w:jc w:val="center"/>
              <w:rPr>
                <w:sz w:val="18"/>
                <w:szCs w:val="18"/>
              </w:rPr>
            </w:pPr>
          </w:p>
        </w:tc>
        <w:tc>
          <w:tcPr>
            <w:tcW w:w="1440" w:type="dxa"/>
          </w:tcPr>
          <w:p w:rsidR="00B810A3" w:rsidRPr="00E335AA" w:rsidRDefault="00B810A3" w:rsidP="00CC54F3">
            <w:pPr>
              <w:widowControl w:val="0"/>
              <w:spacing w:before="60" w:after="60"/>
              <w:jc w:val="center"/>
              <w:rPr>
                <w:sz w:val="18"/>
                <w:szCs w:val="18"/>
              </w:rPr>
            </w:pPr>
          </w:p>
        </w:tc>
        <w:tc>
          <w:tcPr>
            <w:tcW w:w="1170" w:type="dxa"/>
          </w:tcPr>
          <w:p w:rsidR="00B810A3" w:rsidRPr="00E335AA" w:rsidRDefault="00B810A3" w:rsidP="00CC54F3">
            <w:pPr>
              <w:widowControl w:val="0"/>
              <w:spacing w:before="60" w:after="60"/>
              <w:jc w:val="center"/>
              <w:rPr>
                <w:sz w:val="18"/>
                <w:szCs w:val="18"/>
              </w:rPr>
            </w:pPr>
          </w:p>
        </w:tc>
      </w:tr>
      <w:tr w:rsidR="00B810A3" w:rsidRPr="00E335AA" w:rsidTr="00B810A3">
        <w:trPr>
          <w:jc w:val="center"/>
        </w:trPr>
        <w:tc>
          <w:tcPr>
            <w:tcW w:w="1146" w:type="dxa"/>
          </w:tcPr>
          <w:p w:rsidR="00B810A3" w:rsidRPr="00E335AA" w:rsidRDefault="00B810A3" w:rsidP="00CC54F3">
            <w:pPr>
              <w:widowControl w:val="0"/>
              <w:spacing w:before="60" w:after="60"/>
              <w:jc w:val="center"/>
              <w:rPr>
                <w:sz w:val="18"/>
                <w:szCs w:val="18"/>
              </w:rPr>
            </w:pPr>
          </w:p>
        </w:tc>
        <w:tc>
          <w:tcPr>
            <w:tcW w:w="906" w:type="dxa"/>
          </w:tcPr>
          <w:p w:rsidR="00B810A3" w:rsidRPr="00E335AA" w:rsidRDefault="00B810A3" w:rsidP="00CC54F3">
            <w:pPr>
              <w:widowControl w:val="0"/>
              <w:spacing w:before="60" w:after="60"/>
              <w:jc w:val="center"/>
              <w:rPr>
                <w:sz w:val="18"/>
                <w:szCs w:val="18"/>
              </w:rPr>
            </w:pPr>
          </w:p>
        </w:tc>
        <w:tc>
          <w:tcPr>
            <w:tcW w:w="1080" w:type="dxa"/>
          </w:tcPr>
          <w:p w:rsidR="00B810A3" w:rsidRPr="00E335AA" w:rsidRDefault="00B810A3" w:rsidP="00CC54F3">
            <w:pPr>
              <w:widowControl w:val="0"/>
              <w:spacing w:before="60" w:after="60"/>
              <w:jc w:val="center"/>
              <w:rPr>
                <w:sz w:val="18"/>
                <w:szCs w:val="18"/>
              </w:rPr>
            </w:pPr>
          </w:p>
        </w:tc>
        <w:tc>
          <w:tcPr>
            <w:tcW w:w="1170" w:type="dxa"/>
          </w:tcPr>
          <w:p w:rsidR="00B810A3" w:rsidRPr="00E335AA" w:rsidRDefault="00B810A3" w:rsidP="00CC54F3">
            <w:pPr>
              <w:widowControl w:val="0"/>
              <w:spacing w:before="60" w:after="60"/>
              <w:jc w:val="center"/>
              <w:rPr>
                <w:sz w:val="18"/>
                <w:szCs w:val="18"/>
              </w:rPr>
            </w:pPr>
          </w:p>
        </w:tc>
        <w:tc>
          <w:tcPr>
            <w:tcW w:w="1260" w:type="dxa"/>
          </w:tcPr>
          <w:p w:rsidR="00B810A3" w:rsidRPr="00E335AA" w:rsidRDefault="00B810A3" w:rsidP="00CC54F3">
            <w:pPr>
              <w:widowControl w:val="0"/>
              <w:spacing w:before="60" w:after="60"/>
              <w:jc w:val="center"/>
              <w:rPr>
                <w:sz w:val="18"/>
                <w:szCs w:val="18"/>
              </w:rPr>
            </w:pPr>
          </w:p>
        </w:tc>
        <w:tc>
          <w:tcPr>
            <w:tcW w:w="1440" w:type="dxa"/>
          </w:tcPr>
          <w:p w:rsidR="00B810A3" w:rsidRPr="00E335AA" w:rsidRDefault="00B810A3" w:rsidP="00CC54F3">
            <w:pPr>
              <w:widowControl w:val="0"/>
              <w:spacing w:before="60" w:after="60"/>
              <w:jc w:val="center"/>
              <w:rPr>
                <w:sz w:val="18"/>
                <w:szCs w:val="18"/>
              </w:rPr>
            </w:pPr>
          </w:p>
        </w:tc>
        <w:tc>
          <w:tcPr>
            <w:tcW w:w="1440" w:type="dxa"/>
          </w:tcPr>
          <w:p w:rsidR="00B810A3" w:rsidRPr="00E335AA" w:rsidRDefault="00B810A3" w:rsidP="00CC54F3">
            <w:pPr>
              <w:widowControl w:val="0"/>
              <w:spacing w:before="60" w:after="60"/>
              <w:jc w:val="center"/>
              <w:rPr>
                <w:sz w:val="18"/>
                <w:szCs w:val="18"/>
              </w:rPr>
            </w:pPr>
          </w:p>
        </w:tc>
        <w:tc>
          <w:tcPr>
            <w:tcW w:w="1170" w:type="dxa"/>
          </w:tcPr>
          <w:p w:rsidR="00B810A3" w:rsidRPr="00E335AA" w:rsidRDefault="00B810A3" w:rsidP="00CC54F3">
            <w:pPr>
              <w:widowControl w:val="0"/>
              <w:spacing w:before="60" w:after="60"/>
              <w:jc w:val="center"/>
              <w:rPr>
                <w:sz w:val="18"/>
                <w:szCs w:val="18"/>
              </w:rPr>
            </w:pPr>
          </w:p>
        </w:tc>
      </w:tr>
      <w:tr w:rsidR="00B810A3" w:rsidRPr="00E335AA" w:rsidTr="00B810A3">
        <w:trPr>
          <w:jc w:val="center"/>
        </w:trPr>
        <w:tc>
          <w:tcPr>
            <w:tcW w:w="1146" w:type="dxa"/>
          </w:tcPr>
          <w:p w:rsidR="00B810A3" w:rsidRPr="00E335AA" w:rsidRDefault="00B810A3" w:rsidP="00CC54F3">
            <w:pPr>
              <w:widowControl w:val="0"/>
              <w:spacing w:before="60" w:after="60"/>
              <w:jc w:val="center"/>
              <w:rPr>
                <w:sz w:val="18"/>
                <w:szCs w:val="18"/>
              </w:rPr>
            </w:pPr>
          </w:p>
        </w:tc>
        <w:tc>
          <w:tcPr>
            <w:tcW w:w="906" w:type="dxa"/>
          </w:tcPr>
          <w:p w:rsidR="00B810A3" w:rsidRPr="00E335AA" w:rsidRDefault="00B810A3" w:rsidP="00CC54F3">
            <w:pPr>
              <w:widowControl w:val="0"/>
              <w:spacing w:before="60" w:after="60"/>
              <w:jc w:val="center"/>
              <w:rPr>
                <w:sz w:val="18"/>
                <w:szCs w:val="18"/>
              </w:rPr>
            </w:pPr>
          </w:p>
        </w:tc>
        <w:tc>
          <w:tcPr>
            <w:tcW w:w="1080" w:type="dxa"/>
          </w:tcPr>
          <w:p w:rsidR="00B810A3" w:rsidRPr="00E335AA" w:rsidRDefault="00B810A3" w:rsidP="00CC54F3">
            <w:pPr>
              <w:widowControl w:val="0"/>
              <w:spacing w:before="60" w:after="60"/>
              <w:jc w:val="center"/>
              <w:rPr>
                <w:sz w:val="18"/>
                <w:szCs w:val="18"/>
              </w:rPr>
            </w:pPr>
          </w:p>
        </w:tc>
        <w:tc>
          <w:tcPr>
            <w:tcW w:w="1170" w:type="dxa"/>
          </w:tcPr>
          <w:p w:rsidR="00B810A3" w:rsidRPr="00E335AA" w:rsidRDefault="00B810A3" w:rsidP="00CC54F3">
            <w:pPr>
              <w:widowControl w:val="0"/>
              <w:spacing w:before="60" w:after="60"/>
              <w:jc w:val="center"/>
              <w:rPr>
                <w:sz w:val="18"/>
                <w:szCs w:val="18"/>
              </w:rPr>
            </w:pPr>
          </w:p>
        </w:tc>
        <w:tc>
          <w:tcPr>
            <w:tcW w:w="1260" w:type="dxa"/>
          </w:tcPr>
          <w:p w:rsidR="00B810A3" w:rsidRPr="00E335AA" w:rsidRDefault="00B810A3" w:rsidP="00CC54F3">
            <w:pPr>
              <w:widowControl w:val="0"/>
              <w:spacing w:before="60" w:after="60"/>
              <w:jc w:val="center"/>
              <w:rPr>
                <w:sz w:val="18"/>
                <w:szCs w:val="18"/>
              </w:rPr>
            </w:pPr>
          </w:p>
        </w:tc>
        <w:tc>
          <w:tcPr>
            <w:tcW w:w="1440" w:type="dxa"/>
          </w:tcPr>
          <w:p w:rsidR="00B810A3" w:rsidRPr="00E335AA" w:rsidRDefault="00B810A3" w:rsidP="00CC54F3">
            <w:pPr>
              <w:widowControl w:val="0"/>
              <w:spacing w:before="60" w:after="60"/>
              <w:jc w:val="center"/>
              <w:rPr>
                <w:sz w:val="18"/>
                <w:szCs w:val="18"/>
              </w:rPr>
            </w:pPr>
          </w:p>
        </w:tc>
        <w:tc>
          <w:tcPr>
            <w:tcW w:w="1440" w:type="dxa"/>
          </w:tcPr>
          <w:p w:rsidR="00B810A3" w:rsidRPr="00E335AA" w:rsidRDefault="00B810A3" w:rsidP="00CC54F3">
            <w:pPr>
              <w:widowControl w:val="0"/>
              <w:spacing w:before="60" w:after="60"/>
              <w:jc w:val="center"/>
              <w:rPr>
                <w:sz w:val="18"/>
                <w:szCs w:val="18"/>
              </w:rPr>
            </w:pPr>
          </w:p>
        </w:tc>
        <w:tc>
          <w:tcPr>
            <w:tcW w:w="1170" w:type="dxa"/>
          </w:tcPr>
          <w:p w:rsidR="00B810A3" w:rsidRPr="00E335AA" w:rsidRDefault="00B810A3" w:rsidP="00CC54F3">
            <w:pPr>
              <w:widowControl w:val="0"/>
              <w:spacing w:before="60" w:after="60"/>
              <w:jc w:val="center"/>
              <w:rPr>
                <w:sz w:val="18"/>
                <w:szCs w:val="18"/>
              </w:rPr>
            </w:pPr>
          </w:p>
        </w:tc>
      </w:tr>
      <w:tr w:rsidR="00B810A3" w:rsidRPr="00E335AA" w:rsidTr="00B810A3">
        <w:trPr>
          <w:jc w:val="center"/>
        </w:trPr>
        <w:tc>
          <w:tcPr>
            <w:tcW w:w="1146" w:type="dxa"/>
          </w:tcPr>
          <w:p w:rsidR="00B810A3" w:rsidRPr="00E335AA" w:rsidRDefault="00B810A3" w:rsidP="00CC54F3">
            <w:pPr>
              <w:widowControl w:val="0"/>
              <w:spacing w:before="60" w:after="60"/>
              <w:jc w:val="center"/>
              <w:rPr>
                <w:sz w:val="18"/>
                <w:szCs w:val="18"/>
              </w:rPr>
            </w:pPr>
          </w:p>
        </w:tc>
        <w:tc>
          <w:tcPr>
            <w:tcW w:w="906" w:type="dxa"/>
          </w:tcPr>
          <w:p w:rsidR="00B810A3" w:rsidRPr="00E335AA" w:rsidRDefault="00B810A3" w:rsidP="00CC54F3">
            <w:pPr>
              <w:widowControl w:val="0"/>
              <w:spacing w:before="60" w:after="60"/>
              <w:jc w:val="center"/>
              <w:rPr>
                <w:sz w:val="18"/>
                <w:szCs w:val="18"/>
              </w:rPr>
            </w:pPr>
          </w:p>
        </w:tc>
        <w:tc>
          <w:tcPr>
            <w:tcW w:w="1080" w:type="dxa"/>
          </w:tcPr>
          <w:p w:rsidR="00B810A3" w:rsidRPr="00E335AA" w:rsidRDefault="00B810A3" w:rsidP="00CC54F3">
            <w:pPr>
              <w:widowControl w:val="0"/>
              <w:spacing w:before="60" w:after="60"/>
              <w:jc w:val="center"/>
              <w:rPr>
                <w:sz w:val="18"/>
                <w:szCs w:val="18"/>
              </w:rPr>
            </w:pPr>
          </w:p>
        </w:tc>
        <w:tc>
          <w:tcPr>
            <w:tcW w:w="1170" w:type="dxa"/>
          </w:tcPr>
          <w:p w:rsidR="00B810A3" w:rsidRPr="00E335AA" w:rsidRDefault="00B810A3" w:rsidP="00CC54F3">
            <w:pPr>
              <w:widowControl w:val="0"/>
              <w:spacing w:before="60" w:after="60"/>
              <w:jc w:val="center"/>
              <w:rPr>
                <w:sz w:val="18"/>
                <w:szCs w:val="18"/>
              </w:rPr>
            </w:pPr>
          </w:p>
        </w:tc>
        <w:tc>
          <w:tcPr>
            <w:tcW w:w="1260" w:type="dxa"/>
          </w:tcPr>
          <w:p w:rsidR="00B810A3" w:rsidRPr="00E335AA" w:rsidRDefault="00B810A3" w:rsidP="00CC54F3">
            <w:pPr>
              <w:widowControl w:val="0"/>
              <w:spacing w:before="60" w:after="60"/>
              <w:jc w:val="center"/>
              <w:rPr>
                <w:sz w:val="18"/>
                <w:szCs w:val="18"/>
              </w:rPr>
            </w:pPr>
          </w:p>
        </w:tc>
        <w:tc>
          <w:tcPr>
            <w:tcW w:w="1440" w:type="dxa"/>
          </w:tcPr>
          <w:p w:rsidR="00B810A3" w:rsidRPr="00E335AA" w:rsidRDefault="00B810A3" w:rsidP="00CC54F3">
            <w:pPr>
              <w:widowControl w:val="0"/>
              <w:spacing w:before="60" w:after="60"/>
              <w:jc w:val="center"/>
              <w:rPr>
                <w:sz w:val="18"/>
                <w:szCs w:val="18"/>
              </w:rPr>
            </w:pPr>
          </w:p>
        </w:tc>
        <w:tc>
          <w:tcPr>
            <w:tcW w:w="1440" w:type="dxa"/>
          </w:tcPr>
          <w:p w:rsidR="00B810A3" w:rsidRPr="00E335AA" w:rsidRDefault="00B810A3" w:rsidP="00CC54F3">
            <w:pPr>
              <w:widowControl w:val="0"/>
              <w:spacing w:before="60" w:after="60"/>
              <w:jc w:val="center"/>
              <w:rPr>
                <w:sz w:val="18"/>
                <w:szCs w:val="18"/>
              </w:rPr>
            </w:pPr>
          </w:p>
        </w:tc>
        <w:tc>
          <w:tcPr>
            <w:tcW w:w="1170" w:type="dxa"/>
          </w:tcPr>
          <w:p w:rsidR="00B810A3" w:rsidRPr="00E335AA" w:rsidRDefault="00B810A3" w:rsidP="00CC54F3">
            <w:pPr>
              <w:widowControl w:val="0"/>
              <w:spacing w:before="60" w:after="60"/>
              <w:jc w:val="center"/>
              <w:rPr>
                <w:sz w:val="18"/>
                <w:szCs w:val="18"/>
              </w:rPr>
            </w:pPr>
          </w:p>
        </w:tc>
      </w:tr>
      <w:tr w:rsidR="00B810A3" w:rsidRPr="00E335AA" w:rsidTr="00B810A3">
        <w:trPr>
          <w:jc w:val="center"/>
        </w:trPr>
        <w:tc>
          <w:tcPr>
            <w:tcW w:w="1146" w:type="dxa"/>
          </w:tcPr>
          <w:p w:rsidR="00B810A3" w:rsidRPr="00CE4588" w:rsidRDefault="00CE4588" w:rsidP="00CC54F3">
            <w:pPr>
              <w:widowControl w:val="0"/>
              <w:spacing w:before="60" w:after="60"/>
              <w:jc w:val="center"/>
              <w:rPr>
                <w:caps/>
                <w:sz w:val="18"/>
                <w:szCs w:val="18"/>
              </w:rPr>
            </w:pPr>
            <w:r w:rsidRPr="00CE4588">
              <w:rPr>
                <w:caps/>
                <w:szCs w:val="18"/>
              </w:rPr>
              <w:t>Total</w:t>
            </w:r>
          </w:p>
        </w:tc>
        <w:tc>
          <w:tcPr>
            <w:tcW w:w="906" w:type="dxa"/>
          </w:tcPr>
          <w:p w:rsidR="00B810A3" w:rsidRPr="00E335AA" w:rsidRDefault="00B810A3" w:rsidP="00CC54F3">
            <w:pPr>
              <w:widowControl w:val="0"/>
              <w:spacing w:before="60" w:after="60"/>
              <w:jc w:val="center"/>
              <w:rPr>
                <w:sz w:val="18"/>
                <w:szCs w:val="18"/>
              </w:rPr>
            </w:pPr>
          </w:p>
        </w:tc>
        <w:tc>
          <w:tcPr>
            <w:tcW w:w="1080" w:type="dxa"/>
          </w:tcPr>
          <w:p w:rsidR="00B810A3" w:rsidRPr="00E335AA" w:rsidRDefault="00B810A3" w:rsidP="00CC54F3">
            <w:pPr>
              <w:widowControl w:val="0"/>
              <w:spacing w:before="60" w:after="60"/>
              <w:jc w:val="center"/>
              <w:rPr>
                <w:sz w:val="18"/>
                <w:szCs w:val="18"/>
              </w:rPr>
            </w:pPr>
          </w:p>
        </w:tc>
        <w:tc>
          <w:tcPr>
            <w:tcW w:w="1170" w:type="dxa"/>
          </w:tcPr>
          <w:p w:rsidR="00B810A3" w:rsidRPr="00E335AA" w:rsidRDefault="00B810A3" w:rsidP="00CC54F3">
            <w:pPr>
              <w:widowControl w:val="0"/>
              <w:spacing w:before="60" w:after="60"/>
              <w:jc w:val="center"/>
              <w:rPr>
                <w:sz w:val="18"/>
                <w:szCs w:val="18"/>
              </w:rPr>
            </w:pPr>
          </w:p>
        </w:tc>
        <w:tc>
          <w:tcPr>
            <w:tcW w:w="1260" w:type="dxa"/>
          </w:tcPr>
          <w:p w:rsidR="00B810A3" w:rsidRPr="00E335AA" w:rsidRDefault="00B810A3" w:rsidP="00CC54F3">
            <w:pPr>
              <w:widowControl w:val="0"/>
              <w:spacing w:before="60" w:after="60"/>
              <w:jc w:val="center"/>
              <w:rPr>
                <w:sz w:val="18"/>
                <w:szCs w:val="18"/>
              </w:rPr>
            </w:pPr>
          </w:p>
        </w:tc>
        <w:tc>
          <w:tcPr>
            <w:tcW w:w="1440" w:type="dxa"/>
          </w:tcPr>
          <w:p w:rsidR="00B810A3" w:rsidRPr="00E335AA" w:rsidRDefault="00B810A3" w:rsidP="00CC54F3">
            <w:pPr>
              <w:widowControl w:val="0"/>
              <w:spacing w:before="60" w:after="60"/>
              <w:jc w:val="center"/>
              <w:rPr>
                <w:sz w:val="18"/>
                <w:szCs w:val="18"/>
              </w:rPr>
            </w:pPr>
          </w:p>
        </w:tc>
        <w:tc>
          <w:tcPr>
            <w:tcW w:w="1440" w:type="dxa"/>
          </w:tcPr>
          <w:p w:rsidR="00B810A3" w:rsidRPr="00E335AA" w:rsidRDefault="00B810A3" w:rsidP="00CC54F3">
            <w:pPr>
              <w:widowControl w:val="0"/>
              <w:spacing w:before="60" w:after="60"/>
              <w:jc w:val="center"/>
              <w:rPr>
                <w:sz w:val="18"/>
                <w:szCs w:val="18"/>
              </w:rPr>
            </w:pPr>
          </w:p>
        </w:tc>
        <w:tc>
          <w:tcPr>
            <w:tcW w:w="1170" w:type="dxa"/>
          </w:tcPr>
          <w:p w:rsidR="00B810A3" w:rsidRPr="00E335AA" w:rsidRDefault="00B810A3" w:rsidP="00CC54F3">
            <w:pPr>
              <w:widowControl w:val="0"/>
              <w:spacing w:before="60" w:after="60"/>
              <w:jc w:val="center"/>
              <w:rPr>
                <w:sz w:val="18"/>
                <w:szCs w:val="18"/>
              </w:rPr>
            </w:pPr>
          </w:p>
        </w:tc>
      </w:tr>
    </w:tbl>
    <w:p w:rsidR="00B810A3" w:rsidRPr="00B810A3" w:rsidRDefault="00B810A3" w:rsidP="00B810A3">
      <w:pPr>
        <w:widowControl w:val="0"/>
        <w:tabs>
          <w:tab w:val="left" w:pos="-1080"/>
          <w:tab w:val="left" w:pos="-720"/>
          <w:tab w:val="left" w:pos="0"/>
          <w:tab w:val="left" w:pos="1080"/>
          <w:tab w:val="left" w:pos="18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before="120" w:after="120"/>
        <w:ind w:left="720"/>
      </w:pPr>
      <w:r w:rsidRPr="00B810A3">
        <w:t>Please explain what has been included in the costs and revenues.</w:t>
      </w:r>
    </w:p>
    <w:p w:rsidR="00B810A3" w:rsidRPr="00B810A3" w:rsidRDefault="00B810A3" w:rsidP="00B810A3">
      <w:pPr>
        <w:widowControl w:val="0"/>
        <w:tabs>
          <w:tab w:val="left" w:pos="-1080"/>
          <w:tab w:val="left" w:pos="-720"/>
          <w:tab w:val="left" w:pos="0"/>
          <w:tab w:val="left" w:pos="1080"/>
          <w:tab w:val="left" w:pos="18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before="120" w:after="120"/>
        <w:ind w:left="720"/>
      </w:pPr>
      <w:r w:rsidRPr="00B810A3">
        <w:rPr>
          <w:u w:val="single"/>
        </w:rPr>
        <w:t>Start-Up Costs</w:t>
      </w:r>
      <w:r w:rsidR="00E2671D">
        <w:rPr>
          <w:u w:val="single"/>
        </w:rPr>
        <w:t xml:space="preserve"> (</w:t>
      </w:r>
      <w:r w:rsidR="00CE4588" w:rsidRPr="00CE4588">
        <w:rPr>
          <w:u w:val="single"/>
        </w:rPr>
        <w:t>one-time costs associated with offering this program</w:t>
      </w:r>
      <w:r w:rsidR="00CE4588">
        <w:rPr>
          <w:u w:val="single"/>
        </w:rPr>
        <w:t xml:space="preserve">; </w:t>
      </w:r>
      <w:r w:rsidR="00E2671D">
        <w:rPr>
          <w:u w:val="single"/>
        </w:rPr>
        <w:t>include source)</w:t>
      </w:r>
      <w:r w:rsidRPr="00B810A3">
        <w:rPr>
          <w:u w:val="single"/>
        </w:rPr>
        <w:t>:</w:t>
      </w:r>
      <w:r w:rsidRPr="00B810A3">
        <w:t xml:space="preserve"> </w:t>
      </w:r>
      <w:sdt>
        <w:sdtPr>
          <w:id w:val="-636493984"/>
          <w:placeholder>
            <w:docPart w:val="1505F8F5B97045459CCBBA7DEF2D6FB6"/>
          </w:placeholder>
          <w:showingPlcHdr/>
        </w:sdtPr>
        <w:sdtEndPr/>
        <w:sdtContent>
          <w:r w:rsidRPr="00AE7BC9">
            <w:rPr>
              <w:rStyle w:val="PlaceholderText"/>
            </w:rPr>
            <w:t>Click or tap here to enter text.</w:t>
          </w:r>
        </w:sdtContent>
      </w:sdt>
    </w:p>
    <w:p w:rsidR="00B810A3" w:rsidRDefault="00B810A3" w:rsidP="00B810A3">
      <w:pPr>
        <w:widowControl w:val="0"/>
        <w:tabs>
          <w:tab w:val="left" w:pos="-1080"/>
          <w:tab w:val="left" w:pos="-720"/>
          <w:tab w:val="left" w:pos="0"/>
          <w:tab w:val="left" w:pos="1080"/>
          <w:tab w:val="left" w:pos="18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before="120" w:after="120"/>
        <w:ind w:left="720"/>
      </w:pPr>
      <w:r w:rsidRPr="00B810A3">
        <w:rPr>
          <w:u w:val="single"/>
        </w:rPr>
        <w:t>Direct, Incremental Costs</w:t>
      </w:r>
      <w:r w:rsidR="00E2671D">
        <w:rPr>
          <w:u w:val="single"/>
        </w:rPr>
        <w:t xml:space="preserve"> (</w:t>
      </w:r>
      <w:r w:rsidR="00CE4588" w:rsidRPr="00CE4588">
        <w:rPr>
          <w:u w:val="single"/>
        </w:rPr>
        <w:t>additional annual costs to the university as a result of offering this program</w:t>
      </w:r>
      <w:r w:rsidR="00E2671D">
        <w:rPr>
          <w:u w:val="single"/>
        </w:rPr>
        <w:t>)</w:t>
      </w:r>
      <w:r w:rsidRPr="00B810A3">
        <w:rPr>
          <w:u w:val="single"/>
        </w:rPr>
        <w:t>:</w:t>
      </w:r>
      <w:r w:rsidRPr="00B810A3">
        <w:t xml:space="preserve"> </w:t>
      </w:r>
      <w:sdt>
        <w:sdtPr>
          <w:id w:val="-1891181399"/>
          <w:placeholder>
            <w:docPart w:val="335D990F216A407EAC0143276085B966"/>
          </w:placeholder>
          <w:showingPlcHdr/>
        </w:sdtPr>
        <w:sdtEndPr/>
        <w:sdtContent>
          <w:r w:rsidRPr="00AE7BC9">
            <w:rPr>
              <w:rStyle w:val="PlaceholderText"/>
            </w:rPr>
            <w:t>Click or tap here to enter text.</w:t>
          </w:r>
        </w:sdtContent>
      </w:sdt>
    </w:p>
    <w:p w:rsidR="00B810A3" w:rsidRPr="00B810A3" w:rsidRDefault="00B810A3" w:rsidP="00B810A3">
      <w:pPr>
        <w:widowControl w:val="0"/>
        <w:tabs>
          <w:tab w:val="left" w:pos="-1080"/>
          <w:tab w:val="left" w:pos="-720"/>
          <w:tab w:val="left" w:pos="0"/>
          <w:tab w:val="left" w:pos="1080"/>
          <w:tab w:val="left" w:pos="18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before="120" w:after="120"/>
        <w:ind w:left="720"/>
      </w:pPr>
      <w:r w:rsidRPr="00B810A3">
        <w:rPr>
          <w:u w:val="single"/>
        </w:rPr>
        <w:t>Incremental Revenue</w:t>
      </w:r>
      <w:r w:rsidR="00CE4588">
        <w:rPr>
          <w:u w:val="single"/>
        </w:rPr>
        <w:t xml:space="preserve"> (</w:t>
      </w:r>
      <w:r w:rsidR="00CE4588" w:rsidRPr="00CE4588">
        <w:rPr>
          <w:u w:val="single"/>
        </w:rPr>
        <w:t>additional annual revenue assuming that this program will bring in new students paying full tuition</w:t>
      </w:r>
      <w:r w:rsidR="00CE4588">
        <w:rPr>
          <w:u w:val="single"/>
        </w:rPr>
        <w:t xml:space="preserve"> – use current fall tuition and multiply by two)</w:t>
      </w:r>
      <w:r w:rsidRPr="00B810A3">
        <w:rPr>
          <w:u w:val="single"/>
        </w:rPr>
        <w:t>:</w:t>
      </w:r>
      <w:r w:rsidRPr="00B810A3">
        <w:t xml:space="preserve"> </w:t>
      </w:r>
      <w:sdt>
        <w:sdtPr>
          <w:id w:val="-1423557073"/>
          <w:placeholder>
            <w:docPart w:val="629B40E258404458A5BD2842BFE25D03"/>
          </w:placeholder>
          <w:showingPlcHdr/>
        </w:sdtPr>
        <w:sdtEndPr/>
        <w:sdtContent>
          <w:r w:rsidRPr="00AE7BC9">
            <w:rPr>
              <w:rStyle w:val="PlaceholderText"/>
            </w:rPr>
            <w:t>Click or tap here to enter text.</w:t>
          </w:r>
        </w:sdtContent>
      </w:sdt>
    </w:p>
    <w:p w:rsidR="00B810A3" w:rsidRPr="00B810A3" w:rsidRDefault="00CE4588" w:rsidP="00B810A3">
      <w:pPr>
        <w:widowControl w:val="0"/>
        <w:tabs>
          <w:tab w:val="left" w:pos="-1080"/>
          <w:tab w:val="left" w:pos="-720"/>
          <w:tab w:val="left" w:pos="0"/>
          <w:tab w:val="left" w:pos="1080"/>
          <w:tab w:val="left" w:pos="18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before="120" w:after="120"/>
        <w:ind w:left="720"/>
      </w:pPr>
      <w:r>
        <w:rPr>
          <w:u w:val="single"/>
        </w:rPr>
        <w:t>Non-Tuition Revenue (</w:t>
      </w:r>
      <w:r w:rsidRPr="00CE4588">
        <w:rPr>
          <w:u w:val="single"/>
        </w:rPr>
        <w:t>external funds, grants, contracts or other revenues attributable to the addition of this program</w:t>
      </w:r>
      <w:r>
        <w:rPr>
          <w:u w:val="single"/>
        </w:rPr>
        <w:t>)</w:t>
      </w:r>
      <w:r w:rsidR="00B810A3" w:rsidRPr="00B810A3">
        <w:t xml:space="preserve">: </w:t>
      </w:r>
      <w:sdt>
        <w:sdtPr>
          <w:id w:val="-1546065097"/>
          <w:placeholder>
            <w:docPart w:val="E0DFC856F3DE42CD8C5511BE683C644F"/>
          </w:placeholder>
          <w:showingPlcHdr/>
        </w:sdtPr>
        <w:sdtEndPr/>
        <w:sdtContent>
          <w:r w:rsidR="00B810A3" w:rsidRPr="00AE7BC9">
            <w:rPr>
              <w:rStyle w:val="PlaceholderText"/>
            </w:rPr>
            <w:t>Click or tap here to enter text.</w:t>
          </w:r>
        </w:sdtContent>
      </w:sdt>
    </w:p>
    <w:p w:rsidR="00A970FB" w:rsidRPr="00CE4588" w:rsidRDefault="00CE4588" w:rsidP="00CE4588">
      <w:pPr>
        <w:ind w:left="720"/>
      </w:pPr>
      <w:r>
        <w:rPr>
          <w:u w:val="single"/>
        </w:rPr>
        <w:t xml:space="preserve">Differential </w:t>
      </w:r>
      <w:r>
        <w:t>(</w:t>
      </w:r>
      <w:r w:rsidRPr="00CE4588">
        <w:rPr>
          <w:u w:val="single"/>
        </w:rPr>
        <w:t>all revenues minus all costs</w:t>
      </w:r>
      <w:r>
        <w:rPr>
          <w:u w:val="single"/>
        </w:rPr>
        <w:t>)</w:t>
      </w:r>
      <w:r w:rsidR="00B810A3" w:rsidRPr="00B810A3">
        <w:rPr>
          <w:u w:val="single"/>
        </w:rPr>
        <w:t>:</w:t>
      </w:r>
      <w:r w:rsidR="00B810A3" w:rsidRPr="00B810A3">
        <w:t xml:space="preserve"> </w:t>
      </w:r>
    </w:p>
    <w:p w:rsidR="00511322" w:rsidRDefault="00263A16" w:rsidP="00263A16">
      <w:pPr>
        <w:pStyle w:val="IntenseQuote"/>
      </w:pPr>
      <w:r>
        <w:t>Signatures</w:t>
      </w:r>
    </w:p>
    <w:p w:rsidR="00263A16" w:rsidRDefault="00263A16" w:rsidP="00263A16">
      <w:r>
        <w:tab/>
        <w:t>Program Coordinator:</w:t>
      </w:r>
      <w:r w:rsidR="00CE4588">
        <w:t xml:space="preserve"> </w:t>
      </w:r>
      <w:r>
        <w:t>________________________________</w:t>
      </w:r>
      <w:r w:rsidR="00CE4588">
        <w:t>_________________________________________</w:t>
      </w:r>
    </w:p>
    <w:p w:rsidR="00263A16" w:rsidRDefault="00263A16" w:rsidP="00263A16">
      <w:pPr>
        <w:ind w:left="720"/>
      </w:pPr>
      <w:r>
        <w:t>School Director:</w:t>
      </w:r>
      <w:r w:rsidR="00CE4588">
        <w:t xml:space="preserve"> </w:t>
      </w:r>
      <w:r>
        <w:t>____________________________________</w:t>
      </w:r>
      <w:r w:rsidR="00CE4588">
        <w:t>__________________________________________</w:t>
      </w:r>
      <w:r>
        <w:t xml:space="preserve"> </w:t>
      </w:r>
    </w:p>
    <w:p w:rsidR="00263A16" w:rsidRDefault="00263A16" w:rsidP="00263A16">
      <w:pPr>
        <w:ind w:left="720"/>
      </w:pPr>
      <w:r>
        <w:t>College Dean:</w:t>
      </w:r>
      <w:r w:rsidR="00CE4588">
        <w:t xml:space="preserve"> </w:t>
      </w:r>
      <w:r>
        <w:t>______________________________________</w:t>
      </w:r>
      <w:r w:rsidR="00CE4588">
        <w:t>__________________________________________</w:t>
      </w:r>
    </w:p>
    <w:p w:rsidR="00967430" w:rsidRDefault="00967430" w:rsidP="00263A16">
      <w:pPr>
        <w:ind w:left="720"/>
      </w:pPr>
      <w:r>
        <w:t>Associate Provost: _________________________________</w:t>
      </w:r>
      <w:r w:rsidR="00CE4588">
        <w:t>___________________________________________</w:t>
      </w:r>
      <w:r>
        <w:t xml:space="preserve"> </w:t>
      </w:r>
    </w:p>
    <w:p w:rsidR="00263A16" w:rsidRPr="00263A16" w:rsidRDefault="00263A16" w:rsidP="00263A16">
      <w:pPr>
        <w:ind w:left="720"/>
      </w:pPr>
      <w:r>
        <w:t>Provost:</w:t>
      </w:r>
      <w:r w:rsidR="00CE4588">
        <w:t xml:space="preserve"> </w:t>
      </w:r>
      <w:r>
        <w:t>__________________________________________</w:t>
      </w:r>
      <w:r w:rsidR="00CE4588">
        <w:t>__________________________________________</w:t>
      </w:r>
    </w:p>
    <w:sectPr w:rsidR="00263A16" w:rsidRPr="00263A16" w:rsidSect="00982694">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63A6" w:rsidRDefault="004D63A6" w:rsidP="009838B9">
      <w:pPr>
        <w:spacing w:after="0" w:line="240" w:lineRule="auto"/>
      </w:pPr>
      <w:r>
        <w:separator/>
      </w:r>
    </w:p>
  </w:endnote>
  <w:endnote w:type="continuationSeparator" w:id="0">
    <w:p w:rsidR="004D63A6" w:rsidRDefault="004D63A6" w:rsidP="00983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63A6" w:rsidRDefault="004D63A6" w:rsidP="009838B9">
      <w:pPr>
        <w:spacing w:after="0" w:line="240" w:lineRule="auto"/>
      </w:pPr>
      <w:r>
        <w:separator/>
      </w:r>
    </w:p>
  </w:footnote>
  <w:footnote w:type="continuationSeparator" w:id="0">
    <w:p w:rsidR="004D63A6" w:rsidRDefault="004D63A6" w:rsidP="009838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473FA7"/>
    <w:multiLevelType w:val="hybridMultilevel"/>
    <w:tmpl w:val="5A1405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FB97E93"/>
    <w:multiLevelType w:val="hybridMultilevel"/>
    <w:tmpl w:val="5AEEE074"/>
    <w:lvl w:ilvl="0" w:tplc="B4F6CD1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t7QwMzQ3MLM0NzRW0lEKTi0uzszPAykwqgUAiv7gOywAAAA="/>
  </w:docVars>
  <w:rsids>
    <w:rsidRoot w:val="00CF5990"/>
    <w:rsid w:val="00024FB1"/>
    <w:rsid w:val="000564D2"/>
    <w:rsid w:val="00075756"/>
    <w:rsid w:val="0009502C"/>
    <w:rsid w:val="000A20AE"/>
    <w:rsid w:val="001042E8"/>
    <w:rsid w:val="00121162"/>
    <w:rsid w:val="00170607"/>
    <w:rsid w:val="0023633E"/>
    <w:rsid w:val="00263A16"/>
    <w:rsid w:val="00310DBC"/>
    <w:rsid w:val="00317AB0"/>
    <w:rsid w:val="00343860"/>
    <w:rsid w:val="00344943"/>
    <w:rsid w:val="00375D2E"/>
    <w:rsid w:val="0038440F"/>
    <w:rsid w:val="00385D63"/>
    <w:rsid w:val="003867BA"/>
    <w:rsid w:val="00387773"/>
    <w:rsid w:val="00391794"/>
    <w:rsid w:val="003C3FDE"/>
    <w:rsid w:val="003F6E90"/>
    <w:rsid w:val="00443695"/>
    <w:rsid w:val="00446FA7"/>
    <w:rsid w:val="00465AA4"/>
    <w:rsid w:val="004D01AF"/>
    <w:rsid w:val="004D63A6"/>
    <w:rsid w:val="004E6494"/>
    <w:rsid w:val="00511322"/>
    <w:rsid w:val="00592E90"/>
    <w:rsid w:val="005A736B"/>
    <w:rsid w:val="00643BE7"/>
    <w:rsid w:val="00681D10"/>
    <w:rsid w:val="0070531F"/>
    <w:rsid w:val="00715170"/>
    <w:rsid w:val="007722DB"/>
    <w:rsid w:val="00773745"/>
    <w:rsid w:val="007F6A33"/>
    <w:rsid w:val="008C26B8"/>
    <w:rsid w:val="008E0301"/>
    <w:rsid w:val="008E1DA2"/>
    <w:rsid w:val="00907103"/>
    <w:rsid w:val="009321FA"/>
    <w:rsid w:val="00945197"/>
    <w:rsid w:val="00967430"/>
    <w:rsid w:val="00974E41"/>
    <w:rsid w:val="00982694"/>
    <w:rsid w:val="009838B9"/>
    <w:rsid w:val="00992272"/>
    <w:rsid w:val="009947EB"/>
    <w:rsid w:val="00A045AA"/>
    <w:rsid w:val="00A123D4"/>
    <w:rsid w:val="00A25487"/>
    <w:rsid w:val="00A73646"/>
    <w:rsid w:val="00A970FB"/>
    <w:rsid w:val="00AB01E3"/>
    <w:rsid w:val="00AF19F5"/>
    <w:rsid w:val="00B03323"/>
    <w:rsid w:val="00B57D43"/>
    <w:rsid w:val="00B64803"/>
    <w:rsid w:val="00B713BF"/>
    <w:rsid w:val="00B715CD"/>
    <w:rsid w:val="00B810A3"/>
    <w:rsid w:val="00B90D2A"/>
    <w:rsid w:val="00B979A9"/>
    <w:rsid w:val="00BC36F6"/>
    <w:rsid w:val="00BD1884"/>
    <w:rsid w:val="00BF2004"/>
    <w:rsid w:val="00C529D6"/>
    <w:rsid w:val="00C82FDB"/>
    <w:rsid w:val="00C8771B"/>
    <w:rsid w:val="00C87A4B"/>
    <w:rsid w:val="00CA20FF"/>
    <w:rsid w:val="00CB7135"/>
    <w:rsid w:val="00CC54F3"/>
    <w:rsid w:val="00CE4588"/>
    <w:rsid w:val="00CF5990"/>
    <w:rsid w:val="00D84367"/>
    <w:rsid w:val="00DA0000"/>
    <w:rsid w:val="00DA5A05"/>
    <w:rsid w:val="00E0152A"/>
    <w:rsid w:val="00E2671D"/>
    <w:rsid w:val="00EC79FB"/>
    <w:rsid w:val="00EE19E8"/>
    <w:rsid w:val="00F15F43"/>
    <w:rsid w:val="00F454BE"/>
    <w:rsid w:val="00F52021"/>
    <w:rsid w:val="00F60BF6"/>
    <w:rsid w:val="00F63997"/>
    <w:rsid w:val="00F76FF5"/>
    <w:rsid w:val="00F939F7"/>
    <w:rsid w:val="00FB3AEC"/>
    <w:rsid w:val="00FD0D1A"/>
    <w:rsid w:val="00FF10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B02BE9"/>
  <w15:chartTrackingRefBased/>
  <w15:docId w15:val="{96B87773-C5C0-4E04-B0E7-0F6548D4D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A00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000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A000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000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A000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A0000"/>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DA0000"/>
    <w:pPr>
      <w:ind w:left="720"/>
      <w:contextualSpacing/>
    </w:pPr>
  </w:style>
  <w:style w:type="character" w:styleId="BookTitle">
    <w:name w:val="Book Title"/>
    <w:basedOn w:val="DefaultParagraphFont"/>
    <w:uiPriority w:val="33"/>
    <w:qFormat/>
    <w:rsid w:val="00DA0000"/>
    <w:rPr>
      <w:b/>
      <w:bCs/>
      <w:i/>
      <w:iCs/>
      <w:spacing w:val="5"/>
    </w:rPr>
  </w:style>
  <w:style w:type="character" w:styleId="IntenseReference">
    <w:name w:val="Intense Reference"/>
    <w:basedOn w:val="DefaultParagraphFont"/>
    <w:uiPriority w:val="32"/>
    <w:qFormat/>
    <w:rsid w:val="00DA0000"/>
    <w:rPr>
      <w:b/>
      <w:bCs/>
      <w:smallCaps/>
      <w:color w:val="5B9BD5" w:themeColor="accent1"/>
      <w:spacing w:val="5"/>
    </w:rPr>
  </w:style>
  <w:style w:type="character" w:styleId="PlaceholderText">
    <w:name w:val="Placeholder Text"/>
    <w:basedOn w:val="DefaultParagraphFont"/>
    <w:uiPriority w:val="99"/>
    <w:semiHidden/>
    <w:rsid w:val="00DA0000"/>
    <w:rPr>
      <w:color w:val="808080"/>
    </w:rPr>
  </w:style>
  <w:style w:type="paragraph" w:styleId="Quote">
    <w:name w:val="Quote"/>
    <w:basedOn w:val="Normal"/>
    <w:next w:val="Normal"/>
    <w:link w:val="QuoteChar"/>
    <w:uiPriority w:val="29"/>
    <w:qFormat/>
    <w:rsid w:val="0034494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44943"/>
    <w:rPr>
      <w:i/>
      <w:iCs/>
      <w:color w:val="404040" w:themeColor="text1" w:themeTint="BF"/>
    </w:rPr>
  </w:style>
  <w:style w:type="table" w:styleId="TableGrid">
    <w:name w:val="Table Grid"/>
    <w:basedOn w:val="TableNormal"/>
    <w:rsid w:val="00B713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82694"/>
    <w:pPr>
      <w:spacing w:after="0" w:line="240" w:lineRule="auto"/>
    </w:pPr>
  </w:style>
  <w:style w:type="paragraph" w:styleId="Header">
    <w:name w:val="header"/>
    <w:basedOn w:val="Normal"/>
    <w:link w:val="HeaderChar"/>
    <w:uiPriority w:val="99"/>
    <w:unhideWhenUsed/>
    <w:rsid w:val="009838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8B9"/>
  </w:style>
  <w:style w:type="paragraph" w:styleId="Footer">
    <w:name w:val="footer"/>
    <w:basedOn w:val="Normal"/>
    <w:link w:val="FooterChar"/>
    <w:uiPriority w:val="99"/>
    <w:unhideWhenUsed/>
    <w:rsid w:val="009838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8B9"/>
  </w:style>
  <w:style w:type="paragraph" w:styleId="IntenseQuote">
    <w:name w:val="Intense Quote"/>
    <w:basedOn w:val="Normal"/>
    <w:next w:val="Normal"/>
    <w:link w:val="IntenseQuoteChar"/>
    <w:uiPriority w:val="30"/>
    <w:qFormat/>
    <w:rsid w:val="00263A1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263A16"/>
    <w:rPr>
      <w:i/>
      <w:iCs/>
      <w:color w:val="5B9BD5" w:themeColor="accent1"/>
    </w:rPr>
  </w:style>
  <w:style w:type="paragraph" w:styleId="BalloonText">
    <w:name w:val="Balloon Text"/>
    <w:basedOn w:val="Normal"/>
    <w:link w:val="BalloonTextChar"/>
    <w:uiPriority w:val="99"/>
    <w:semiHidden/>
    <w:unhideWhenUsed/>
    <w:rsid w:val="00FF10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056"/>
    <w:rPr>
      <w:rFonts w:ascii="Segoe UI" w:hAnsi="Segoe UI" w:cs="Segoe UI"/>
      <w:sz w:val="18"/>
      <w:szCs w:val="18"/>
    </w:rPr>
  </w:style>
  <w:style w:type="character" w:styleId="CommentReference">
    <w:name w:val="annotation reference"/>
    <w:basedOn w:val="DefaultParagraphFont"/>
    <w:uiPriority w:val="99"/>
    <w:semiHidden/>
    <w:unhideWhenUsed/>
    <w:rsid w:val="00385D63"/>
    <w:rPr>
      <w:sz w:val="16"/>
      <w:szCs w:val="16"/>
    </w:rPr>
  </w:style>
  <w:style w:type="paragraph" w:styleId="CommentText">
    <w:name w:val="annotation text"/>
    <w:basedOn w:val="Normal"/>
    <w:link w:val="CommentTextChar"/>
    <w:uiPriority w:val="99"/>
    <w:semiHidden/>
    <w:unhideWhenUsed/>
    <w:rsid w:val="00385D63"/>
    <w:pPr>
      <w:spacing w:line="240" w:lineRule="auto"/>
    </w:pPr>
    <w:rPr>
      <w:sz w:val="20"/>
      <w:szCs w:val="20"/>
    </w:rPr>
  </w:style>
  <w:style w:type="character" w:customStyle="1" w:styleId="CommentTextChar">
    <w:name w:val="Comment Text Char"/>
    <w:basedOn w:val="DefaultParagraphFont"/>
    <w:link w:val="CommentText"/>
    <w:uiPriority w:val="99"/>
    <w:semiHidden/>
    <w:rsid w:val="00385D63"/>
    <w:rPr>
      <w:sz w:val="20"/>
      <w:szCs w:val="20"/>
    </w:rPr>
  </w:style>
  <w:style w:type="paragraph" w:styleId="CommentSubject">
    <w:name w:val="annotation subject"/>
    <w:basedOn w:val="CommentText"/>
    <w:next w:val="CommentText"/>
    <w:link w:val="CommentSubjectChar"/>
    <w:uiPriority w:val="99"/>
    <w:semiHidden/>
    <w:unhideWhenUsed/>
    <w:rsid w:val="00385D63"/>
    <w:rPr>
      <w:b/>
      <w:bCs/>
    </w:rPr>
  </w:style>
  <w:style w:type="character" w:customStyle="1" w:styleId="CommentSubjectChar">
    <w:name w:val="Comment Subject Char"/>
    <w:basedOn w:val="CommentTextChar"/>
    <w:link w:val="CommentSubject"/>
    <w:uiPriority w:val="99"/>
    <w:semiHidden/>
    <w:rsid w:val="00385D63"/>
    <w:rPr>
      <w:b/>
      <w:bCs/>
      <w:sz w:val="20"/>
      <w:szCs w:val="20"/>
    </w:rPr>
  </w:style>
  <w:style w:type="character" w:styleId="Hyperlink">
    <w:name w:val="Hyperlink"/>
    <w:basedOn w:val="DefaultParagraphFont"/>
    <w:uiPriority w:val="99"/>
    <w:unhideWhenUsed/>
    <w:rsid w:val="00310DBC"/>
    <w:rPr>
      <w:color w:val="0563C1" w:themeColor="hyperlink"/>
      <w:u w:val="single"/>
    </w:rPr>
  </w:style>
  <w:style w:type="character" w:customStyle="1" w:styleId="UnresolvedMention1">
    <w:name w:val="Unresolved Mention1"/>
    <w:basedOn w:val="DefaultParagraphFont"/>
    <w:uiPriority w:val="99"/>
    <w:semiHidden/>
    <w:unhideWhenUsed/>
    <w:rsid w:val="00310D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ces.ed.gov/ipeds/cipcode/default.aspx?y=56"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m.policystat.com/policy/9108321/lates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m.edu/provost/internalportal/class-scheduling-guidelines.ph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tir.usm.edu/campus/MM_Program_Review.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AEB2249432D4D7BA21E7B51C08912EA"/>
        <w:category>
          <w:name w:val="General"/>
          <w:gallery w:val="placeholder"/>
        </w:category>
        <w:types>
          <w:type w:val="bbPlcHdr"/>
        </w:types>
        <w:behaviors>
          <w:behavior w:val="content"/>
        </w:behaviors>
        <w:guid w:val="{0DBD3558-2E59-4601-ADB1-3337531D8738}"/>
      </w:docPartPr>
      <w:docPartBody>
        <w:p w:rsidR="00094351" w:rsidRDefault="00BD53C6" w:rsidP="00BD53C6">
          <w:pPr>
            <w:pStyle w:val="8AEB2249432D4D7BA21E7B51C08912EA"/>
          </w:pPr>
          <w:r w:rsidRPr="00AE7BC9">
            <w:rPr>
              <w:rStyle w:val="PlaceholderText"/>
            </w:rPr>
            <w:t>Click or tap here to enter text.</w:t>
          </w:r>
        </w:p>
      </w:docPartBody>
    </w:docPart>
    <w:docPart>
      <w:docPartPr>
        <w:name w:val="17E51891443F4BE8919AE90D9C7954B7"/>
        <w:category>
          <w:name w:val="General"/>
          <w:gallery w:val="placeholder"/>
        </w:category>
        <w:types>
          <w:type w:val="bbPlcHdr"/>
        </w:types>
        <w:behaviors>
          <w:behavior w:val="content"/>
        </w:behaviors>
        <w:guid w:val="{407A55F0-4D32-41D4-90F9-3E8794F5EFDD}"/>
      </w:docPartPr>
      <w:docPartBody>
        <w:p w:rsidR="00094351" w:rsidRDefault="00BD53C6" w:rsidP="00BD53C6">
          <w:pPr>
            <w:pStyle w:val="17E51891443F4BE8919AE90D9C7954B7"/>
          </w:pPr>
          <w:r w:rsidRPr="00AE7BC9">
            <w:rPr>
              <w:rStyle w:val="PlaceholderText"/>
            </w:rPr>
            <w:t>Click or tap here to enter text.</w:t>
          </w:r>
        </w:p>
      </w:docPartBody>
    </w:docPart>
    <w:docPart>
      <w:docPartPr>
        <w:name w:val="F7F0597335E94D5889AD5D129FC63DC7"/>
        <w:category>
          <w:name w:val="General"/>
          <w:gallery w:val="placeholder"/>
        </w:category>
        <w:types>
          <w:type w:val="bbPlcHdr"/>
        </w:types>
        <w:behaviors>
          <w:behavior w:val="content"/>
        </w:behaviors>
        <w:guid w:val="{3B2B8075-AF6C-4ABF-877B-22AC546D4608}"/>
      </w:docPartPr>
      <w:docPartBody>
        <w:p w:rsidR="00094351" w:rsidRDefault="00BD53C6" w:rsidP="00BD53C6">
          <w:pPr>
            <w:pStyle w:val="F7F0597335E94D5889AD5D129FC63DC7"/>
          </w:pPr>
          <w:r w:rsidRPr="00AE7BC9">
            <w:rPr>
              <w:rStyle w:val="PlaceholderText"/>
            </w:rPr>
            <w:t>Click or tap here to enter text.</w:t>
          </w:r>
        </w:p>
      </w:docPartBody>
    </w:docPart>
    <w:docPart>
      <w:docPartPr>
        <w:name w:val="D8A9A75D83B84359ADFF74BB21FF1BE9"/>
        <w:category>
          <w:name w:val="General"/>
          <w:gallery w:val="placeholder"/>
        </w:category>
        <w:types>
          <w:type w:val="bbPlcHdr"/>
        </w:types>
        <w:behaviors>
          <w:behavior w:val="content"/>
        </w:behaviors>
        <w:guid w:val="{A1790905-0B19-4472-A81C-97946FA9FCA2}"/>
      </w:docPartPr>
      <w:docPartBody>
        <w:p w:rsidR="00094351" w:rsidRDefault="00BD53C6" w:rsidP="00BD53C6">
          <w:pPr>
            <w:pStyle w:val="D8A9A75D83B84359ADFF74BB21FF1BE9"/>
          </w:pPr>
          <w:r w:rsidRPr="00AE7BC9">
            <w:rPr>
              <w:rStyle w:val="PlaceholderText"/>
            </w:rPr>
            <w:t>Click or tap here to enter text.</w:t>
          </w:r>
        </w:p>
      </w:docPartBody>
    </w:docPart>
    <w:docPart>
      <w:docPartPr>
        <w:name w:val="6A2A42798DDB4CA59905F7C0DCDD4E41"/>
        <w:category>
          <w:name w:val="General"/>
          <w:gallery w:val="placeholder"/>
        </w:category>
        <w:types>
          <w:type w:val="bbPlcHdr"/>
        </w:types>
        <w:behaviors>
          <w:behavior w:val="content"/>
        </w:behaviors>
        <w:guid w:val="{0F07EC1F-335C-45F6-8D22-19A314678D6A}"/>
      </w:docPartPr>
      <w:docPartBody>
        <w:p w:rsidR="001B4700" w:rsidRDefault="009A64D7">
          <w:pPr>
            <w:pStyle w:val="6A2A42798DDB4CA59905F7C0DCDD4E41"/>
          </w:pPr>
          <w:r w:rsidRPr="00AE7BC9">
            <w:rPr>
              <w:rStyle w:val="PlaceholderText"/>
            </w:rPr>
            <w:t>Click or tap here to enter text.</w:t>
          </w:r>
        </w:p>
      </w:docPartBody>
    </w:docPart>
    <w:docPart>
      <w:docPartPr>
        <w:name w:val="18F616CA69CD46E9B01642F0394C7218"/>
        <w:category>
          <w:name w:val="General"/>
          <w:gallery w:val="placeholder"/>
        </w:category>
        <w:types>
          <w:type w:val="bbPlcHdr"/>
        </w:types>
        <w:behaviors>
          <w:behavior w:val="content"/>
        </w:behaviors>
        <w:guid w:val="{E12F5222-92E1-45E6-AE2E-7B6BD0897C94}"/>
      </w:docPartPr>
      <w:docPartBody>
        <w:p w:rsidR="001B4700" w:rsidRDefault="009A64D7">
          <w:pPr>
            <w:pStyle w:val="18F616CA69CD46E9B01642F0394C7218"/>
          </w:pPr>
          <w:r w:rsidRPr="00AE7BC9">
            <w:rPr>
              <w:rStyle w:val="PlaceholderText"/>
            </w:rPr>
            <w:t>Click or tap here to enter text.</w:t>
          </w:r>
        </w:p>
      </w:docPartBody>
    </w:docPart>
    <w:docPart>
      <w:docPartPr>
        <w:name w:val="963203A89D5548609BF64742DCC97F44"/>
        <w:category>
          <w:name w:val="General"/>
          <w:gallery w:val="placeholder"/>
        </w:category>
        <w:types>
          <w:type w:val="bbPlcHdr"/>
        </w:types>
        <w:behaviors>
          <w:behavior w:val="content"/>
        </w:behaviors>
        <w:guid w:val="{D016C211-15F5-42A7-8FD2-E67753BAEB19}"/>
      </w:docPartPr>
      <w:docPartBody>
        <w:p w:rsidR="001B4700" w:rsidRDefault="009A64D7">
          <w:pPr>
            <w:pStyle w:val="963203A89D5548609BF64742DCC97F44"/>
          </w:pPr>
          <w:r w:rsidRPr="00AE7BC9">
            <w:rPr>
              <w:rStyle w:val="PlaceholderText"/>
            </w:rPr>
            <w:t>Click or tap here to enter text.</w:t>
          </w:r>
        </w:p>
      </w:docPartBody>
    </w:docPart>
    <w:docPart>
      <w:docPartPr>
        <w:name w:val="A7A020E34D504C8980312D9008BED9E9"/>
        <w:category>
          <w:name w:val="General"/>
          <w:gallery w:val="placeholder"/>
        </w:category>
        <w:types>
          <w:type w:val="bbPlcHdr"/>
        </w:types>
        <w:behaviors>
          <w:behavior w:val="content"/>
        </w:behaviors>
        <w:guid w:val="{8DC256F3-D947-495A-808D-15FFFD38DD1D}"/>
      </w:docPartPr>
      <w:docPartBody>
        <w:p w:rsidR="001B4700" w:rsidRDefault="009A64D7">
          <w:pPr>
            <w:pStyle w:val="A7A020E34D504C8980312D9008BED9E9"/>
          </w:pPr>
          <w:r w:rsidRPr="00AE7BC9">
            <w:rPr>
              <w:rStyle w:val="PlaceholderText"/>
            </w:rPr>
            <w:t>Click or tap here to enter text.</w:t>
          </w:r>
        </w:p>
      </w:docPartBody>
    </w:docPart>
    <w:docPart>
      <w:docPartPr>
        <w:name w:val="1505F8F5B97045459CCBBA7DEF2D6FB6"/>
        <w:category>
          <w:name w:val="General"/>
          <w:gallery w:val="placeholder"/>
        </w:category>
        <w:types>
          <w:type w:val="bbPlcHdr"/>
        </w:types>
        <w:behaviors>
          <w:behavior w:val="content"/>
        </w:behaviors>
        <w:guid w:val="{6A0EAC89-4EE3-4DAC-8640-FC55B118845A}"/>
      </w:docPartPr>
      <w:docPartBody>
        <w:p w:rsidR="001B4700" w:rsidRDefault="009A64D7">
          <w:pPr>
            <w:pStyle w:val="1505F8F5B97045459CCBBA7DEF2D6FB6"/>
          </w:pPr>
          <w:r w:rsidRPr="00AE7BC9">
            <w:rPr>
              <w:rStyle w:val="PlaceholderText"/>
            </w:rPr>
            <w:t>Click or tap here to enter text.</w:t>
          </w:r>
        </w:p>
      </w:docPartBody>
    </w:docPart>
    <w:docPart>
      <w:docPartPr>
        <w:name w:val="335D990F216A407EAC0143276085B966"/>
        <w:category>
          <w:name w:val="General"/>
          <w:gallery w:val="placeholder"/>
        </w:category>
        <w:types>
          <w:type w:val="bbPlcHdr"/>
        </w:types>
        <w:behaviors>
          <w:behavior w:val="content"/>
        </w:behaviors>
        <w:guid w:val="{57B2FABA-4DC2-41AE-A144-D879BFE44087}"/>
      </w:docPartPr>
      <w:docPartBody>
        <w:p w:rsidR="001B4700" w:rsidRDefault="009A64D7">
          <w:pPr>
            <w:pStyle w:val="335D990F216A407EAC0143276085B966"/>
          </w:pPr>
          <w:r w:rsidRPr="00AE7BC9">
            <w:rPr>
              <w:rStyle w:val="PlaceholderText"/>
            </w:rPr>
            <w:t>Click or tap here to enter text.</w:t>
          </w:r>
        </w:p>
      </w:docPartBody>
    </w:docPart>
    <w:docPart>
      <w:docPartPr>
        <w:name w:val="629B40E258404458A5BD2842BFE25D03"/>
        <w:category>
          <w:name w:val="General"/>
          <w:gallery w:val="placeholder"/>
        </w:category>
        <w:types>
          <w:type w:val="bbPlcHdr"/>
        </w:types>
        <w:behaviors>
          <w:behavior w:val="content"/>
        </w:behaviors>
        <w:guid w:val="{FDF01DF6-0388-40FE-B966-DB09560E4182}"/>
      </w:docPartPr>
      <w:docPartBody>
        <w:p w:rsidR="001B4700" w:rsidRDefault="009A64D7">
          <w:pPr>
            <w:pStyle w:val="629B40E258404458A5BD2842BFE25D03"/>
          </w:pPr>
          <w:r w:rsidRPr="00AE7BC9">
            <w:rPr>
              <w:rStyle w:val="PlaceholderText"/>
            </w:rPr>
            <w:t>Click or tap here to enter text.</w:t>
          </w:r>
        </w:p>
      </w:docPartBody>
    </w:docPart>
    <w:docPart>
      <w:docPartPr>
        <w:name w:val="E0DFC856F3DE42CD8C5511BE683C644F"/>
        <w:category>
          <w:name w:val="General"/>
          <w:gallery w:val="placeholder"/>
        </w:category>
        <w:types>
          <w:type w:val="bbPlcHdr"/>
        </w:types>
        <w:behaviors>
          <w:behavior w:val="content"/>
        </w:behaviors>
        <w:guid w:val="{EDD5A0A5-6BCA-41DE-B1B2-C597AD591CE1}"/>
      </w:docPartPr>
      <w:docPartBody>
        <w:p w:rsidR="001B4700" w:rsidRDefault="009A64D7">
          <w:pPr>
            <w:pStyle w:val="E0DFC856F3DE42CD8C5511BE683C644F"/>
          </w:pPr>
          <w:r w:rsidRPr="00AE7BC9">
            <w:rPr>
              <w:rStyle w:val="PlaceholderText"/>
            </w:rPr>
            <w:t>Click or tap here to enter text.</w:t>
          </w:r>
        </w:p>
      </w:docPartBody>
    </w:docPart>
    <w:docPart>
      <w:docPartPr>
        <w:name w:val="B9BBD75A73DC48F8BB11C92F4761619B"/>
        <w:category>
          <w:name w:val="General"/>
          <w:gallery w:val="placeholder"/>
        </w:category>
        <w:types>
          <w:type w:val="bbPlcHdr"/>
        </w:types>
        <w:behaviors>
          <w:behavior w:val="content"/>
        </w:behaviors>
        <w:guid w:val="{41972ACA-4C86-4AA9-BA89-3E52B0205F6F}"/>
      </w:docPartPr>
      <w:docPartBody>
        <w:p w:rsidR="001B4700" w:rsidRDefault="009A64D7">
          <w:pPr>
            <w:pStyle w:val="B9BBD75A73DC48F8BB11C92F4761619B"/>
          </w:pPr>
          <w:r w:rsidRPr="00AE7BC9">
            <w:rPr>
              <w:rStyle w:val="PlaceholderText"/>
            </w:rPr>
            <w:t>Click or tap here to enter text.</w:t>
          </w:r>
        </w:p>
      </w:docPartBody>
    </w:docPart>
    <w:docPart>
      <w:docPartPr>
        <w:name w:val="CCE7607B72194D93B8407544DE7912D4"/>
        <w:category>
          <w:name w:val="General"/>
          <w:gallery w:val="placeholder"/>
        </w:category>
        <w:types>
          <w:type w:val="bbPlcHdr"/>
        </w:types>
        <w:behaviors>
          <w:behavior w:val="content"/>
        </w:behaviors>
        <w:guid w:val="{8E9730BE-CFDB-454A-B030-95A099A1C558}"/>
      </w:docPartPr>
      <w:docPartBody>
        <w:p w:rsidR="001B4700" w:rsidRDefault="009A64D7">
          <w:pPr>
            <w:pStyle w:val="CCE7607B72194D93B8407544DE7912D4"/>
          </w:pPr>
          <w:r w:rsidRPr="00AE7BC9">
            <w:rPr>
              <w:rStyle w:val="PlaceholderText"/>
            </w:rPr>
            <w:t>Click or tap here to enter text.</w:t>
          </w:r>
        </w:p>
      </w:docPartBody>
    </w:docPart>
    <w:docPart>
      <w:docPartPr>
        <w:name w:val="5EEF4E22B01E48F0831A5235C2F0BF93"/>
        <w:category>
          <w:name w:val="General"/>
          <w:gallery w:val="placeholder"/>
        </w:category>
        <w:types>
          <w:type w:val="bbPlcHdr"/>
        </w:types>
        <w:behaviors>
          <w:behavior w:val="content"/>
        </w:behaviors>
        <w:guid w:val="{E113BEB4-D3D2-4E21-AB1E-0647F68D5E76}"/>
      </w:docPartPr>
      <w:docPartBody>
        <w:p w:rsidR="001B4700" w:rsidRDefault="009A64D7">
          <w:pPr>
            <w:pStyle w:val="5EEF4E22B01E48F0831A5235C2F0BF93"/>
          </w:pPr>
          <w:r w:rsidRPr="00AE7BC9">
            <w:rPr>
              <w:rStyle w:val="PlaceholderText"/>
            </w:rPr>
            <w:t>Click or tap here to enter text.</w:t>
          </w:r>
        </w:p>
      </w:docPartBody>
    </w:docPart>
    <w:docPart>
      <w:docPartPr>
        <w:name w:val="68B039E328AA45F79FBFEF3A08C69003"/>
        <w:category>
          <w:name w:val="General"/>
          <w:gallery w:val="placeholder"/>
        </w:category>
        <w:types>
          <w:type w:val="bbPlcHdr"/>
        </w:types>
        <w:behaviors>
          <w:behavior w:val="content"/>
        </w:behaviors>
        <w:guid w:val="{71809E9B-09E5-4C2F-8373-E777C42C3545}"/>
      </w:docPartPr>
      <w:docPartBody>
        <w:p w:rsidR="001B4700" w:rsidRDefault="009A64D7">
          <w:pPr>
            <w:pStyle w:val="68B039E328AA45F79FBFEF3A08C69003"/>
          </w:pPr>
          <w:r w:rsidRPr="00AE7BC9">
            <w:rPr>
              <w:rStyle w:val="PlaceholderText"/>
            </w:rPr>
            <w:t>Click or tap here to enter text.</w:t>
          </w:r>
        </w:p>
      </w:docPartBody>
    </w:docPart>
    <w:docPart>
      <w:docPartPr>
        <w:name w:val="0C22A06DC05C4E558C3D9D661EBA713E"/>
        <w:category>
          <w:name w:val="General"/>
          <w:gallery w:val="placeholder"/>
        </w:category>
        <w:types>
          <w:type w:val="bbPlcHdr"/>
        </w:types>
        <w:behaviors>
          <w:behavior w:val="content"/>
        </w:behaviors>
        <w:guid w:val="{AF0ED3FF-EBA0-47C2-80A9-018A58CC76BF}"/>
      </w:docPartPr>
      <w:docPartBody>
        <w:p w:rsidR="001B4700" w:rsidRDefault="009A64D7">
          <w:pPr>
            <w:pStyle w:val="0C22A06DC05C4E558C3D9D661EBA713E"/>
          </w:pPr>
          <w:r w:rsidRPr="00AE7BC9">
            <w:rPr>
              <w:rStyle w:val="PlaceholderText"/>
            </w:rPr>
            <w:t>Click or tap here to enter text.</w:t>
          </w:r>
        </w:p>
      </w:docPartBody>
    </w:docPart>
    <w:docPart>
      <w:docPartPr>
        <w:name w:val="0C3F71697CD244E4AD6E20BC43D2BB41"/>
        <w:category>
          <w:name w:val="General"/>
          <w:gallery w:val="placeholder"/>
        </w:category>
        <w:types>
          <w:type w:val="bbPlcHdr"/>
        </w:types>
        <w:behaviors>
          <w:behavior w:val="content"/>
        </w:behaviors>
        <w:guid w:val="{28CF8DB2-8A71-499C-9022-667AC54A2CAA}"/>
      </w:docPartPr>
      <w:docPartBody>
        <w:p w:rsidR="0028635A" w:rsidRDefault="007F4FAA" w:rsidP="007F4FAA">
          <w:pPr>
            <w:pStyle w:val="0C3F71697CD244E4AD6E20BC43D2BB41"/>
          </w:pPr>
          <w:r w:rsidRPr="00AE7BC9">
            <w:rPr>
              <w:rStyle w:val="PlaceholderText"/>
            </w:rPr>
            <w:t>Click or tap here to enter text.</w:t>
          </w:r>
        </w:p>
      </w:docPartBody>
    </w:docPart>
    <w:docPart>
      <w:docPartPr>
        <w:name w:val="B7965DBC455446868401C5A38264B243"/>
        <w:category>
          <w:name w:val="General"/>
          <w:gallery w:val="placeholder"/>
        </w:category>
        <w:types>
          <w:type w:val="bbPlcHdr"/>
        </w:types>
        <w:behaviors>
          <w:behavior w:val="content"/>
        </w:behaviors>
        <w:guid w:val="{49724563-F80F-443E-A89E-CEE812FA1FAA}"/>
      </w:docPartPr>
      <w:docPartBody>
        <w:p w:rsidR="0028635A" w:rsidRDefault="007F4FAA" w:rsidP="007F4FAA">
          <w:pPr>
            <w:pStyle w:val="B7965DBC455446868401C5A38264B243"/>
          </w:pPr>
          <w:r w:rsidRPr="00AE7BC9">
            <w:rPr>
              <w:rStyle w:val="PlaceholderText"/>
            </w:rPr>
            <w:t>Click or tap here to enter text.</w:t>
          </w:r>
        </w:p>
      </w:docPartBody>
    </w:docPart>
    <w:docPart>
      <w:docPartPr>
        <w:name w:val="A800B03D4A1F4C568596E346AD3C04B1"/>
        <w:category>
          <w:name w:val="General"/>
          <w:gallery w:val="placeholder"/>
        </w:category>
        <w:types>
          <w:type w:val="bbPlcHdr"/>
        </w:types>
        <w:behaviors>
          <w:behavior w:val="content"/>
        </w:behaviors>
        <w:guid w:val="{0187F815-85C3-40D4-A0BE-E56DCB52DFBB}"/>
      </w:docPartPr>
      <w:docPartBody>
        <w:p w:rsidR="000454F4" w:rsidRDefault="00F70A4F">
          <w:pPr>
            <w:pStyle w:val="A800B03D4A1F4C568596E346AD3C04B1"/>
          </w:pPr>
          <w:r w:rsidRPr="00AE7BC9">
            <w:rPr>
              <w:rStyle w:val="PlaceholderText"/>
            </w:rPr>
            <w:t>Click or tap here to enter text.</w:t>
          </w:r>
        </w:p>
      </w:docPartBody>
    </w:docPart>
    <w:docPart>
      <w:docPartPr>
        <w:name w:val="20030056639D4DE79C138744AB5AE8E4"/>
        <w:category>
          <w:name w:val="General"/>
          <w:gallery w:val="placeholder"/>
        </w:category>
        <w:types>
          <w:type w:val="bbPlcHdr"/>
        </w:types>
        <w:behaviors>
          <w:behavior w:val="content"/>
        </w:behaviors>
        <w:guid w:val="{DE7179D2-CC1A-4518-B943-F362BDB5250B}"/>
      </w:docPartPr>
      <w:docPartBody>
        <w:p w:rsidR="000454F4" w:rsidRDefault="00F70A4F">
          <w:pPr>
            <w:pStyle w:val="20030056639D4DE79C138744AB5AE8E4"/>
          </w:pPr>
          <w:r w:rsidRPr="00AE7BC9">
            <w:rPr>
              <w:rStyle w:val="PlaceholderText"/>
            </w:rPr>
            <w:t>Click or tap here to enter text.</w:t>
          </w:r>
        </w:p>
      </w:docPartBody>
    </w:docPart>
    <w:docPart>
      <w:docPartPr>
        <w:name w:val="178573D4FA5C4829BEA865F8CF8284DA"/>
        <w:category>
          <w:name w:val="General"/>
          <w:gallery w:val="placeholder"/>
        </w:category>
        <w:types>
          <w:type w:val="bbPlcHdr"/>
        </w:types>
        <w:behaviors>
          <w:behavior w:val="content"/>
        </w:behaviors>
        <w:guid w:val="{57CA6CC8-D32E-4061-B89C-108517F6291B}"/>
      </w:docPartPr>
      <w:docPartBody>
        <w:p w:rsidR="003F29B9" w:rsidRDefault="0073094F" w:rsidP="0073094F">
          <w:pPr>
            <w:pStyle w:val="178573D4FA5C4829BEA865F8CF8284DA"/>
          </w:pPr>
          <w:r w:rsidRPr="00AE7BC9">
            <w:rPr>
              <w:rStyle w:val="PlaceholderText"/>
            </w:rPr>
            <w:t>Click or tap here to enter text.</w:t>
          </w:r>
        </w:p>
      </w:docPartBody>
    </w:docPart>
    <w:docPart>
      <w:docPartPr>
        <w:name w:val="59DE7C36F8644BAFBC2EB4CA21E2EC8B"/>
        <w:category>
          <w:name w:val="General"/>
          <w:gallery w:val="placeholder"/>
        </w:category>
        <w:types>
          <w:type w:val="bbPlcHdr"/>
        </w:types>
        <w:behaviors>
          <w:behavior w:val="content"/>
        </w:behaviors>
        <w:guid w:val="{CC12C482-7AD8-41C2-816F-7923FC969E10}"/>
      </w:docPartPr>
      <w:docPartBody>
        <w:p w:rsidR="00000000" w:rsidRDefault="00024B2C" w:rsidP="00024B2C">
          <w:pPr>
            <w:pStyle w:val="59DE7C36F8644BAFBC2EB4CA21E2EC8B"/>
          </w:pPr>
          <w:r w:rsidRPr="00AE7B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D53C6"/>
    <w:rsid w:val="00024B2C"/>
    <w:rsid w:val="000454F4"/>
    <w:rsid w:val="00094351"/>
    <w:rsid w:val="00105064"/>
    <w:rsid w:val="001B4700"/>
    <w:rsid w:val="001D61E2"/>
    <w:rsid w:val="0028635A"/>
    <w:rsid w:val="00287A14"/>
    <w:rsid w:val="003B7107"/>
    <w:rsid w:val="003F29B9"/>
    <w:rsid w:val="00452AF6"/>
    <w:rsid w:val="00532930"/>
    <w:rsid w:val="005971B2"/>
    <w:rsid w:val="005C3314"/>
    <w:rsid w:val="00601BE7"/>
    <w:rsid w:val="0073094F"/>
    <w:rsid w:val="007D389A"/>
    <w:rsid w:val="007F4FAA"/>
    <w:rsid w:val="0090365C"/>
    <w:rsid w:val="009A64D7"/>
    <w:rsid w:val="00B118A6"/>
    <w:rsid w:val="00B3544F"/>
    <w:rsid w:val="00BD53C6"/>
    <w:rsid w:val="00D06C47"/>
    <w:rsid w:val="00F70A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4B2C"/>
    <w:rPr>
      <w:color w:val="808080"/>
    </w:rPr>
  </w:style>
  <w:style w:type="paragraph" w:customStyle="1" w:styleId="8AEB2249432D4D7BA21E7B51C08912EA">
    <w:name w:val="8AEB2249432D4D7BA21E7B51C08912EA"/>
    <w:rsid w:val="00BD53C6"/>
    <w:rPr>
      <w:rFonts w:eastAsiaTheme="minorHAnsi"/>
    </w:rPr>
  </w:style>
  <w:style w:type="paragraph" w:customStyle="1" w:styleId="17E51891443F4BE8919AE90D9C7954B7">
    <w:name w:val="17E51891443F4BE8919AE90D9C7954B7"/>
    <w:rsid w:val="00BD53C6"/>
  </w:style>
  <w:style w:type="paragraph" w:customStyle="1" w:styleId="F7F0597335E94D5889AD5D129FC63DC7">
    <w:name w:val="F7F0597335E94D5889AD5D129FC63DC7"/>
    <w:rsid w:val="00BD53C6"/>
  </w:style>
  <w:style w:type="paragraph" w:customStyle="1" w:styleId="D8A9A75D83B84359ADFF74BB21FF1BE9">
    <w:name w:val="D8A9A75D83B84359ADFF74BB21FF1BE9"/>
    <w:rsid w:val="00BD53C6"/>
  </w:style>
  <w:style w:type="paragraph" w:customStyle="1" w:styleId="6A2A42798DDB4CA59905F7C0DCDD4E41">
    <w:name w:val="6A2A42798DDB4CA59905F7C0DCDD4E41"/>
  </w:style>
  <w:style w:type="paragraph" w:customStyle="1" w:styleId="18F616CA69CD46E9B01642F0394C7218">
    <w:name w:val="18F616CA69CD46E9B01642F0394C7218"/>
  </w:style>
  <w:style w:type="paragraph" w:customStyle="1" w:styleId="963203A89D5548609BF64742DCC97F44">
    <w:name w:val="963203A89D5548609BF64742DCC97F44"/>
  </w:style>
  <w:style w:type="paragraph" w:customStyle="1" w:styleId="A7A020E34D504C8980312D9008BED9E9">
    <w:name w:val="A7A020E34D504C8980312D9008BED9E9"/>
  </w:style>
  <w:style w:type="paragraph" w:customStyle="1" w:styleId="1505F8F5B97045459CCBBA7DEF2D6FB6">
    <w:name w:val="1505F8F5B97045459CCBBA7DEF2D6FB6"/>
  </w:style>
  <w:style w:type="paragraph" w:customStyle="1" w:styleId="335D990F216A407EAC0143276085B966">
    <w:name w:val="335D990F216A407EAC0143276085B966"/>
  </w:style>
  <w:style w:type="paragraph" w:customStyle="1" w:styleId="629B40E258404458A5BD2842BFE25D03">
    <w:name w:val="629B40E258404458A5BD2842BFE25D03"/>
  </w:style>
  <w:style w:type="paragraph" w:customStyle="1" w:styleId="E0DFC856F3DE42CD8C5511BE683C644F">
    <w:name w:val="E0DFC856F3DE42CD8C5511BE683C644F"/>
  </w:style>
  <w:style w:type="paragraph" w:customStyle="1" w:styleId="B9BBD75A73DC48F8BB11C92F4761619B">
    <w:name w:val="B9BBD75A73DC48F8BB11C92F4761619B"/>
  </w:style>
  <w:style w:type="paragraph" w:customStyle="1" w:styleId="CCE7607B72194D93B8407544DE7912D4">
    <w:name w:val="CCE7607B72194D93B8407544DE7912D4"/>
  </w:style>
  <w:style w:type="paragraph" w:customStyle="1" w:styleId="5EEF4E22B01E48F0831A5235C2F0BF93">
    <w:name w:val="5EEF4E22B01E48F0831A5235C2F0BF93"/>
  </w:style>
  <w:style w:type="paragraph" w:customStyle="1" w:styleId="68B039E328AA45F79FBFEF3A08C69003">
    <w:name w:val="68B039E328AA45F79FBFEF3A08C69003"/>
  </w:style>
  <w:style w:type="paragraph" w:customStyle="1" w:styleId="0C22A06DC05C4E558C3D9D661EBA713E">
    <w:name w:val="0C22A06DC05C4E558C3D9D661EBA713E"/>
  </w:style>
  <w:style w:type="paragraph" w:customStyle="1" w:styleId="0C3F71697CD244E4AD6E20BC43D2BB41">
    <w:name w:val="0C3F71697CD244E4AD6E20BC43D2BB41"/>
    <w:rsid w:val="007F4FAA"/>
  </w:style>
  <w:style w:type="paragraph" w:customStyle="1" w:styleId="B7965DBC455446868401C5A38264B243">
    <w:name w:val="B7965DBC455446868401C5A38264B243"/>
    <w:rsid w:val="007F4FAA"/>
  </w:style>
  <w:style w:type="paragraph" w:customStyle="1" w:styleId="A800B03D4A1F4C568596E346AD3C04B1">
    <w:name w:val="A800B03D4A1F4C568596E346AD3C04B1"/>
  </w:style>
  <w:style w:type="paragraph" w:customStyle="1" w:styleId="20030056639D4DE79C138744AB5AE8E4">
    <w:name w:val="20030056639D4DE79C138744AB5AE8E4"/>
  </w:style>
  <w:style w:type="paragraph" w:customStyle="1" w:styleId="178573D4FA5C4829BEA865F8CF8284DA">
    <w:name w:val="178573D4FA5C4829BEA865F8CF8284DA"/>
    <w:rsid w:val="0073094F"/>
  </w:style>
  <w:style w:type="paragraph" w:customStyle="1" w:styleId="59DE7C36F8644BAFBC2EB4CA21E2EC8B">
    <w:name w:val="59DE7C36F8644BAFBC2EB4CA21E2EC8B"/>
    <w:rsid w:val="00024B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628f9ce-f07f-4a4c-9e1d-a286e1cc179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785CBD7BFFDE243BD806F2D7E363AB6" ma:contentTypeVersion="15" ma:contentTypeDescription="Create a new document." ma:contentTypeScope="" ma:versionID="f2dee906f8f7f25f30f023f6fcc59737">
  <xsd:schema xmlns:xsd="http://www.w3.org/2001/XMLSchema" xmlns:xs="http://www.w3.org/2001/XMLSchema" xmlns:p="http://schemas.microsoft.com/office/2006/metadata/properties" xmlns:ns3="f5d5ed7d-6d57-43b2-a80b-6b6e2953465f" xmlns:ns4="b628f9ce-f07f-4a4c-9e1d-a286e1cc179f" targetNamespace="http://schemas.microsoft.com/office/2006/metadata/properties" ma:root="true" ma:fieldsID="29af857dc1ba34602f5cceb57233bb62" ns3:_="" ns4:_="">
    <xsd:import namespace="f5d5ed7d-6d57-43b2-a80b-6b6e2953465f"/>
    <xsd:import namespace="b628f9ce-f07f-4a4c-9e1d-a286e1cc179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LengthInSeconds" minOccurs="0"/>
                <xsd:element ref="ns4:MediaServiceAutoTags" minOccurs="0"/>
                <xsd:element ref="ns4:MediaServiceOCR" minOccurs="0"/>
                <xsd:element ref="ns4:MediaServiceGenerationTime" minOccurs="0"/>
                <xsd:element ref="ns4:MediaServiceEventHashCode"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5ed7d-6d57-43b2-a80b-6b6e2953465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28f9ce-f07f-4a4c-9e1d-a286e1cc179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079473-79D3-4D4F-BE00-D8C747B523B3}">
  <ds:schemaRefs>
    <ds:schemaRef ds:uri="http://schemas.microsoft.com/office/2006/metadata/properties"/>
    <ds:schemaRef ds:uri="http://schemas.microsoft.com/office/infopath/2007/PartnerControls"/>
    <ds:schemaRef ds:uri="b628f9ce-f07f-4a4c-9e1d-a286e1cc179f"/>
  </ds:schemaRefs>
</ds:datastoreItem>
</file>

<file path=customXml/itemProps2.xml><?xml version="1.0" encoding="utf-8"?>
<ds:datastoreItem xmlns:ds="http://schemas.openxmlformats.org/officeDocument/2006/customXml" ds:itemID="{06314183-CFCC-436F-9F58-CAED1DF416FC}">
  <ds:schemaRefs>
    <ds:schemaRef ds:uri="http://schemas.microsoft.com/sharepoint/v3/contenttype/forms"/>
  </ds:schemaRefs>
</ds:datastoreItem>
</file>

<file path=customXml/itemProps3.xml><?xml version="1.0" encoding="utf-8"?>
<ds:datastoreItem xmlns:ds="http://schemas.openxmlformats.org/officeDocument/2006/customXml" ds:itemID="{2A2A0F72-0E26-43D3-A7EE-DCBB42D9F4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5ed7d-6d57-43b2-a80b-6b6e2953465f"/>
    <ds:schemaRef ds:uri="b628f9ce-f07f-4a4c-9e1d-a286e1cc1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9BFC40-2EA3-4ED9-B44E-2E7DA6C45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1352</Words>
  <Characters>771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Lowery</dc:creator>
  <cp:keywords/>
  <dc:description/>
  <cp:lastModifiedBy>Douglas Masterson</cp:lastModifiedBy>
  <cp:revision>2</cp:revision>
  <cp:lastPrinted>2020-02-17T20:27:00Z</cp:lastPrinted>
  <dcterms:created xsi:type="dcterms:W3CDTF">2023-08-24T13:30:00Z</dcterms:created>
  <dcterms:modified xsi:type="dcterms:W3CDTF">2023-08-24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85CBD7BFFDE243BD806F2D7E363AB6</vt:lpwstr>
  </property>
  <property fmtid="{D5CDD505-2E9C-101B-9397-08002B2CF9AE}" pid="3" name="GrammarlyDocumentId">
    <vt:lpwstr>31e6d8f2d5dbb9895c5738d159b8f1983fc90faf4faab12b5dba71250f344880</vt:lpwstr>
  </property>
</Properties>
</file>